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16FF309C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854CBA">
        <w:rPr>
          <w:rFonts w:ascii="Arial" w:eastAsia="Arial" w:hAnsi="Arial" w:cs="Arial"/>
          <w:b/>
          <w:sz w:val="28"/>
          <w:szCs w:val="28"/>
        </w:rPr>
        <w:t>3</w:t>
      </w:r>
      <w:r w:rsidR="00430634">
        <w:rPr>
          <w:rFonts w:ascii="Arial" w:eastAsia="Arial" w:hAnsi="Arial" w:cs="Arial"/>
          <w:b/>
          <w:sz w:val="28"/>
          <w:szCs w:val="28"/>
        </w:rPr>
        <w:t>8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1C453059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B60924">
        <w:rPr>
          <w:rFonts w:ascii="Arial" w:eastAsia="Arial" w:hAnsi="Arial" w:cs="Arial"/>
          <w:sz w:val="24"/>
          <w:szCs w:val="24"/>
        </w:rPr>
        <w:t>1</w:t>
      </w:r>
      <w:r w:rsidR="00430634">
        <w:rPr>
          <w:rFonts w:ascii="Arial" w:eastAsia="Arial" w:hAnsi="Arial" w:cs="Arial"/>
          <w:sz w:val="24"/>
          <w:szCs w:val="24"/>
        </w:rPr>
        <w:t>5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174B67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6366DB62" w:rsidR="0057779B" w:rsidRPr="00B60924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60924">
        <w:rPr>
          <w:rFonts w:ascii="Arial" w:eastAsia="Arial" w:hAnsi="Arial" w:cs="Arial"/>
          <w:sz w:val="24"/>
          <w:szCs w:val="24"/>
        </w:rPr>
        <w:t>As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174B67">
        <w:rPr>
          <w:rFonts w:ascii="Arial" w:eastAsia="Arial" w:hAnsi="Arial" w:cs="Arial"/>
          <w:b/>
          <w:color w:val="0070C0"/>
          <w:sz w:val="24"/>
          <w:szCs w:val="24"/>
        </w:rPr>
        <w:t>1</w:t>
      </w:r>
      <w:r w:rsidR="00430634">
        <w:rPr>
          <w:rFonts w:ascii="Arial" w:eastAsia="Arial" w:hAnsi="Arial" w:cs="Arial"/>
          <w:b/>
          <w:color w:val="0070C0"/>
          <w:sz w:val="24"/>
          <w:szCs w:val="24"/>
        </w:rPr>
        <w:t>5</w:t>
      </w:r>
      <w:r w:rsidR="001460B0" w:rsidRPr="00174B6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174B67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1460B0" w:rsidRPr="00174B6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174B67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1460B0" w:rsidRPr="00174B6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174B67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B60924">
        <w:rPr>
          <w:rFonts w:ascii="Arial" w:eastAsia="Arial" w:hAnsi="Arial" w:cs="Arial"/>
          <w:sz w:val="24"/>
          <w:szCs w:val="24"/>
        </w:rPr>
        <w:t>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th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Department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ealth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(DOH)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as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recorde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total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40</w:t>
      </w:r>
      <w:r w:rsidR="00A952B9">
        <w:rPr>
          <w:rFonts w:ascii="Arial" w:eastAsia="Arial" w:hAnsi="Arial" w:cs="Arial"/>
          <w:b/>
          <w:color w:val="0070C0"/>
          <w:sz w:val="24"/>
          <w:szCs w:val="24"/>
        </w:rPr>
        <w:t>7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A952B9">
        <w:rPr>
          <w:rFonts w:ascii="Arial" w:eastAsia="Arial" w:hAnsi="Arial" w:cs="Arial"/>
          <w:b/>
          <w:color w:val="0070C0"/>
          <w:sz w:val="24"/>
          <w:szCs w:val="24"/>
        </w:rPr>
        <w:t>838</w:t>
      </w:r>
      <w:r w:rsidR="001460B0" w:rsidRPr="00385D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385D24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1460B0" w:rsidRPr="00385D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B60924">
        <w:rPr>
          <w:rFonts w:ascii="Arial" w:eastAsia="Arial" w:hAnsi="Arial" w:cs="Arial"/>
          <w:sz w:val="24"/>
          <w:szCs w:val="24"/>
        </w:rPr>
        <w:t>;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which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A952B9">
        <w:rPr>
          <w:rFonts w:ascii="Arial" w:eastAsia="Arial" w:hAnsi="Arial" w:cs="Arial"/>
          <w:b/>
          <w:color w:val="0070C0"/>
          <w:sz w:val="24"/>
          <w:szCs w:val="24"/>
        </w:rPr>
        <w:t>25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A952B9">
        <w:rPr>
          <w:rFonts w:ascii="Arial" w:eastAsia="Arial" w:hAnsi="Arial" w:cs="Arial"/>
          <w:b/>
          <w:color w:val="0070C0"/>
          <w:sz w:val="24"/>
          <w:szCs w:val="24"/>
        </w:rPr>
        <w:t>677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r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B60924">
        <w:rPr>
          <w:rFonts w:ascii="Arial" w:eastAsia="Arial" w:hAnsi="Arial" w:cs="Arial"/>
          <w:sz w:val="24"/>
          <w:szCs w:val="24"/>
        </w:rPr>
        <w:t>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A952B9">
        <w:rPr>
          <w:rFonts w:ascii="Arial" w:eastAsia="Arial" w:hAnsi="Arial" w:cs="Arial"/>
          <w:b/>
          <w:color w:val="0070C0"/>
          <w:sz w:val="24"/>
          <w:szCs w:val="24"/>
        </w:rPr>
        <w:t>74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A952B9">
        <w:rPr>
          <w:rFonts w:ascii="Arial" w:eastAsia="Arial" w:hAnsi="Arial" w:cs="Arial"/>
          <w:b/>
          <w:color w:val="0070C0"/>
          <w:sz w:val="24"/>
          <w:szCs w:val="24"/>
        </w:rPr>
        <w:t>329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av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n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7,</w:t>
      </w:r>
      <w:r w:rsidR="00A952B9">
        <w:rPr>
          <w:rFonts w:ascii="Arial" w:eastAsia="Arial" w:hAnsi="Arial" w:cs="Arial"/>
          <w:b/>
          <w:color w:val="0070C0"/>
          <w:sz w:val="24"/>
          <w:szCs w:val="24"/>
        </w:rPr>
        <w:t>832</w:t>
      </w:r>
      <w:r w:rsidR="001460B0" w:rsidRPr="00385D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385D24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385D24">
        <w:rPr>
          <w:rFonts w:ascii="Arial" w:eastAsia="Arial" w:hAnsi="Arial" w:cs="Arial"/>
          <w:b/>
          <w:color w:val="0070C0"/>
          <w:sz w:val="24"/>
          <w:szCs w:val="24"/>
        </w:rPr>
        <w:t>s.</w:t>
      </w:r>
    </w:p>
    <w:p w14:paraId="52C629E8" w14:textId="2AB24EAF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430634">
        <w:rPr>
          <w:rFonts w:ascii="Arial" w:eastAsia="Arial" w:hAnsi="Arial" w:cs="Arial"/>
          <w:i/>
          <w:color w:val="0070C0"/>
          <w:sz w:val="16"/>
          <w:szCs w:val="16"/>
        </w:rPr>
        <w:t>6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3D61AEA8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067822">
        <w:rPr>
          <w:rFonts w:ascii="Arial" w:eastAsia="Arial" w:hAnsi="Arial" w:cs="Arial"/>
          <w:sz w:val="24"/>
          <w:szCs w:val="24"/>
        </w:rPr>
        <w:t>A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tal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067822">
        <w:rPr>
          <w:rFonts w:ascii="Arial" w:eastAsia="Arial" w:hAnsi="Arial" w:cs="Arial"/>
          <w:b/>
          <w:sz w:val="24"/>
          <w:szCs w:val="24"/>
        </w:rPr>
        <w:t>₱</w:t>
      </w:r>
      <w:r w:rsidR="00020627" w:rsidRPr="00067822">
        <w:rPr>
          <w:rFonts w:ascii="Arial" w:eastAsia="Arial" w:hAnsi="Arial" w:cs="Arial"/>
          <w:b/>
          <w:bCs/>
          <w:sz w:val="24"/>
          <w:szCs w:val="24"/>
        </w:rPr>
        <w:t xml:space="preserve">1,683,198,676.55 </w:t>
      </w:r>
      <w:r w:rsidRPr="00067822">
        <w:rPr>
          <w:rFonts w:ascii="Arial" w:eastAsia="Arial" w:hAnsi="Arial" w:cs="Arial"/>
          <w:sz w:val="24"/>
          <w:szCs w:val="24"/>
        </w:rPr>
        <w:t>worth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ssistanc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a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rovid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h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familie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n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dividual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cluding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strandee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ffect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y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mmunity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quarantin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eing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mplement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du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VID-19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andemic;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hich,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b/>
          <w:sz w:val="24"/>
          <w:szCs w:val="24"/>
        </w:rPr>
        <w:t>₱</w:t>
      </w:r>
      <w:r w:rsidR="00020627" w:rsidRPr="00067822">
        <w:rPr>
          <w:rFonts w:ascii="Arial" w:eastAsia="Arial" w:hAnsi="Arial" w:cs="Arial"/>
          <w:b/>
          <w:bCs/>
          <w:sz w:val="24"/>
          <w:szCs w:val="24"/>
        </w:rPr>
        <w:t xml:space="preserve">1,172,414,488.46 </w:t>
      </w:r>
      <w:r w:rsidRPr="00174B67">
        <w:rPr>
          <w:rFonts w:ascii="Arial" w:eastAsia="Arial" w:hAnsi="Arial" w:cs="Arial"/>
          <w:bCs/>
          <w:sz w:val="24"/>
          <w:szCs w:val="24"/>
        </w:rPr>
        <w:t>was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b/>
          <w:sz w:val="24"/>
          <w:szCs w:val="24"/>
        </w:rPr>
        <w:t>DSWD</w:t>
      </w:r>
      <w:r w:rsidRPr="00174B67">
        <w:rPr>
          <w:rFonts w:ascii="Arial" w:eastAsia="Arial" w:hAnsi="Arial" w:cs="Arial"/>
          <w:sz w:val="24"/>
          <w:szCs w:val="24"/>
        </w:rPr>
        <w:t>,</w:t>
      </w:r>
      <w:r w:rsidR="001460B0" w:rsidRPr="00174B67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"/>
        <w:gridCol w:w="1945"/>
        <w:gridCol w:w="1953"/>
        <w:gridCol w:w="1866"/>
        <w:gridCol w:w="1866"/>
        <w:gridCol w:w="1953"/>
      </w:tblGrid>
      <w:tr w:rsidR="00FC7EC2" w:rsidRPr="00FC7EC2" w14:paraId="4545751F" w14:textId="77777777" w:rsidTr="00FC7EC2">
        <w:trPr>
          <w:trHeight w:val="58"/>
          <w:tblHeader/>
        </w:trPr>
        <w:tc>
          <w:tcPr>
            <w:tcW w:w="10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707706E" w14:textId="77777777" w:rsidR="00FC7EC2" w:rsidRPr="00FC7EC2" w:rsidRDefault="00FC7EC2" w:rsidP="00FC7EC2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92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3711BD5" w14:textId="7662B9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FC7EC2" w:rsidRPr="00FC7EC2" w14:paraId="08737973" w14:textId="77777777" w:rsidTr="00FC7EC2">
        <w:trPr>
          <w:trHeight w:val="20"/>
          <w:tblHeader/>
        </w:trPr>
        <w:tc>
          <w:tcPr>
            <w:tcW w:w="10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D54FE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00A3F4C6" w14:textId="3B6923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CF2098D" w14:textId="4F6EAE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C6533D9" w14:textId="7345DE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182F811" w14:textId="5B965B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FC7EC2" w:rsidRPr="00FC7EC2" w14:paraId="22714DD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F1D5F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E0036C" w14:textId="0EEF2ABE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72,414,488.46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F00627" w14:textId="5E5AFC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8,940,778.53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28B752" w14:textId="27C57A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0DA4A0" w14:textId="417916D6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683,198,676.55</w:t>
            </w:r>
          </w:p>
        </w:tc>
      </w:tr>
      <w:tr w:rsidR="00FC7EC2" w:rsidRPr="00FC7EC2" w14:paraId="3967E98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C30D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EB2CF8" w14:textId="1947C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0,669,7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28E4A8" w14:textId="7666FA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D8F491" w14:textId="7FB3F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2B6253" w14:textId="3BD3D3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66,079,726.05 </w:t>
            </w:r>
          </w:p>
        </w:tc>
      </w:tr>
      <w:tr w:rsidR="00FC7EC2" w:rsidRPr="00FC7EC2" w14:paraId="1F2C377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70F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5B137" w14:textId="2BFC0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4,152,69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C4E90" w14:textId="5E9BFC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E460" w14:textId="684507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BE63B" w14:textId="0A6111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52,698.89 </w:t>
            </w:r>
          </w:p>
        </w:tc>
      </w:tr>
      <w:tr w:rsidR="00FC7EC2" w:rsidRPr="00FC7EC2" w14:paraId="54CA563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93F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7E435" w14:textId="27CBA9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736,729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A92F5" w14:textId="48302C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48257" w14:textId="63CABD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92C6F" w14:textId="5F1C6E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836,729.36 </w:t>
            </w:r>
          </w:p>
        </w:tc>
      </w:tr>
      <w:tr w:rsidR="00FC7EC2" w:rsidRPr="00FC7EC2" w14:paraId="0F54DE6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A8F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08761" w14:textId="470542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67891" w14:textId="72B79F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C34D6" w14:textId="1B9DA9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3A745" w14:textId="3F520C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FC7EC2" w:rsidRPr="00FC7EC2" w14:paraId="1AFDC7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400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B246C" w14:textId="31CA76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11DD2" w14:textId="6E44E8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1F248" w14:textId="0FC4E6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88AB4" w14:textId="1ABF8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FC7EC2" w:rsidRPr="00FC7EC2" w14:paraId="6C83CBB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819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670A8" w14:textId="1F6AE2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CD0A6" w14:textId="5E671E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D2E32" w14:textId="140F68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20F5B" w14:textId="66165F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FC7EC2" w:rsidRPr="00FC7EC2" w14:paraId="3098A27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ABA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8ED58" w14:textId="659D45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62907" w14:textId="4EBC2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C623" w14:textId="0CBF87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E0954" w14:textId="2906E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FC7EC2" w:rsidRPr="00FC7EC2" w14:paraId="11F0873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DD6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3E3E0" w14:textId="02ED3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9,761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9EB49" w14:textId="20CFEC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3FA02" w14:textId="33100A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AD1D5" w14:textId="14C5BC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,203,688.00 </w:t>
            </w:r>
          </w:p>
        </w:tc>
      </w:tr>
      <w:tr w:rsidR="00FC7EC2" w:rsidRPr="00FC7EC2" w14:paraId="183FEAD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FEA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A6599" w14:textId="52BF6B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9,842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A24E" w14:textId="073A9A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770C3" w14:textId="4F465A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DCE4B" w14:textId="786A27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42,660.00 </w:t>
            </w:r>
          </w:p>
        </w:tc>
      </w:tr>
      <w:tr w:rsidR="00FC7EC2" w:rsidRPr="00FC7EC2" w14:paraId="1F3F5E8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0FA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8886D" w14:textId="68A4B9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6A6F2" w14:textId="7C38CA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7ABE" w14:textId="53339D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482ED" w14:textId="4F249D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FC7EC2" w:rsidRPr="00FC7EC2" w14:paraId="072C339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AC6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E3B90" w14:textId="7F4345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FF428" w14:textId="0B3599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66B22" w14:textId="01075A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F7EF" w14:textId="498A18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FC7EC2" w:rsidRPr="00FC7EC2" w14:paraId="10EFAEA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4D2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89264" w14:textId="6B6135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413,8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C079" w14:textId="0AD83C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8BA00" w14:textId="5BCE3A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455E2" w14:textId="70B1D9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3,870.00 </w:t>
            </w:r>
          </w:p>
        </w:tc>
      </w:tr>
      <w:tr w:rsidR="00FC7EC2" w:rsidRPr="00FC7EC2" w14:paraId="3699B77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CC1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36342" w14:textId="0781AB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62,8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3C500" w14:textId="38453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96BAB" w14:textId="73D30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42A5B" w14:textId="6BE410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485,334.00 </w:t>
            </w:r>
          </w:p>
        </w:tc>
      </w:tr>
      <w:tr w:rsidR="00FC7EC2" w:rsidRPr="00FC7EC2" w14:paraId="36AFA74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0BC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A4A48" w14:textId="1C6D1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0A204" w14:textId="2FB17B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46904" w14:textId="59A08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D9810" w14:textId="6A76FF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FC7EC2" w:rsidRPr="00FC7EC2" w14:paraId="61E40CB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241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ABC54" w14:textId="7B6628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7B4B7" w14:textId="6D7560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C8DEC" w14:textId="00B081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D6E79" w14:textId="500349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FC7EC2" w:rsidRPr="00FC7EC2" w14:paraId="4CDFDAB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7E2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9408A" w14:textId="7F3926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DA129" w14:textId="4E5CA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C701F" w14:textId="79CC62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63805" w14:textId="28130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FC7EC2" w:rsidRPr="00FC7EC2" w14:paraId="6F84726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6F3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FBF3D" w14:textId="41268A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2,958,68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855D5" w14:textId="73584A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1C1F1" w14:textId="26CC04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A142A" w14:textId="70237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,808,689.30 </w:t>
            </w:r>
          </w:p>
        </w:tc>
      </w:tr>
      <w:tr w:rsidR="00FC7EC2" w:rsidRPr="00FC7EC2" w14:paraId="32FE315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525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4D117" w14:textId="715FC7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,603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669F9" w14:textId="06F773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C50CC" w14:textId="11D0EE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465B2" w14:textId="412CA8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103,660.00 </w:t>
            </w:r>
          </w:p>
        </w:tc>
      </w:tr>
      <w:tr w:rsidR="00FC7EC2" w:rsidRPr="00FC7EC2" w14:paraId="691EB72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86C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97320" w14:textId="52EA28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2687F" w14:textId="30399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F89C2" w14:textId="0AAC2A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4A51B" w14:textId="6C43E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FC7EC2" w:rsidRPr="00FC7EC2" w14:paraId="5C6F9D9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A6626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D7E922" w14:textId="2D550856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9,697,345.27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1787AE" w14:textId="7EE469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BCFF3F" w14:textId="187B25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98CFFB" w14:textId="0B5AFC9E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4,353,455.86</w:t>
            </w:r>
          </w:p>
        </w:tc>
      </w:tr>
      <w:tr w:rsidR="00FC7EC2" w:rsidRPr="00FC7EC2" w14:paraId="3A88E93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FD4F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D8CFBC" w14:textId="1ECE03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A63C0F" w14:textId="0DF8A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5AE059" w14:textId="21551B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5D6218" w14:textId="52935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FC7EC2" w:rsidRPr="00FC7EC2" w14:paraId="3BA782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6D8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2BF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352B1" w14:textId="02986A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80248" w14:textId="4E5CD3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3D8E" w14:textId="50C8C0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2294E" w14:textId="009A95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FC7EC2" w:rsidRPr="00FC7EC2" w14:paraId="1037C8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3A1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25E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11397" w14:textId="42176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96345" w14:textId="77F50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2189F" w14:textId="7BAB93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5B56" w14:textId="27E2F2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24EE9F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D59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9B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BF5DF" w14:textId="7D90D0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44E65" w14:textId="33C5C4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03F20" w14:textId="57DCCF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27E93" w14:textId="6026F9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FC7EC2" w:rsidRPr="00FC7EC2" w14:paraId="26A1FA4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BF3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283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8C26" w14:textId="63C662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32F86" w14:textId="3CA7FB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2F77B" w14:textId="2D748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D0552" w14:textId="301EF8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FC7EC2" w:rsidRPr="00FC7EC2" w14:paraId="16CE96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A2C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882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49F4" w14:textId="3AE917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8E5D0" w14:textId="68C75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54409" w14:textId="467994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078D" w14:textId="5BACA9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350F0B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DC8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526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F139" w14:textId="78A278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F49E" w14:textId="74EBFC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D343B" w14:textId="2E35A3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98564" w14:textId="2053A9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282F48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9BE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B6A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FC9F" w14:textId="7CCDC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F26A4" w14:textId="67881D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5B56" w14:textId="7B20CC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ED286" w14:textId="3F2B5C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FC7EC2" w:rsidRPr="00FC7EC2" w14:paraId="0F8D08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0DC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991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DB894" w14:textId="1DDF01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CA67" w14:textId="1FD0E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79395" w14:textId="7A611D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57D84" w14:textId="47153A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FC7EC2" w:rsidRPr="00FC7EC2" w14:paraId="1741BD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223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4D4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B62AC" w14:textId="2DC06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530E1" w14:textId="0A9B9B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1241F" w14:textId="676D6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380D1" w14:textId="63533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0CB177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650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CF9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196E3" w14:textId="45B766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676E7" w14:textId="0A6676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C772D" w14:textId="6299D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4CB8C" w14:textId="2B7722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FC7EC2" w:rsidRPr="00FC7EC2" w14:paraId="156086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A9C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AE6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73940" w14:textId="1F92D7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C0FFC" w14:textId="5080C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182E" w14:textId="266048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26A30" w14:textId="1245D2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FC7EC2" w:rsidRPr="00FC7EC2" w14:paraId="59332E7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A7A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F02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F02ED" w14:textId="3AFAB1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21F9" w14:textId="67EFE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45289" w14:textId="7553B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EF5A8" w14:textId="08F4CD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FC7EC2" w:rsidRPr="00FC7EC2" w14:paraId="07C003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A25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323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1C729" w14:textId="3F3DBD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25832" w14:textId="2902E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E4A03" w14:textId="6979A1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1261" w14:textId="769E01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FC7EC2" w:rsidRPr="00FC7EC2" w14:paraId="5BBACE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F83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0B8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5D97E" w14:textId="29C1B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7BDB" w14:textId="32DB0E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D6C87" w14:textId="0060E0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6D81" w14:textId="0F7F7C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FC7EC2" w:rsidRPr="00FC7EC2" w14:paraId="4A5639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BEA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20D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BA42A" w14:textId="7F8B30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5A47E" w14:textId="61C659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44952" w14:textId="495D30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D9692" w14:textId="65D8C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FC7EC2" w:rsidRPr="00FC7EC2" w14:paraId="4A6E54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220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ACD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90137" w14:textId="01EB39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0519A" w14:textId="7B4887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76ABE" w14:textId="7E5BC8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E725" w14:textId="02786C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1730CF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BA4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5E7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6985D" w14:textId="76C507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FEE25" w14:textId="0EF010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FCA6B" w14:textId="77CD80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67EE" w14:textId="51FEBE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4890BD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526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96C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E58EA" w14:textId="55CECD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5E70A" w14:textId="6C1F89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D6943" w14:textId="013CD6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C0822" w14:textId="329775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45B67D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6ED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302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5461" w14:textId="450905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2BD0A" w14:textId="0EB667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B247E" w14:textId="5F9F27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3B2FD" w14:textId="534EE8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1952E7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A75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A44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799EB" w14:textId="3CEF06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89F17" w14:textId="2C528E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C2393" w14:textId="5D7D8A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D9FA9" w14:textId="7A81AB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14ED1B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3CE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EA8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D4D8" w14:textId="2E7A3F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4E24" w14:textId="351AF3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595AA" w14:textId="5C7667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B8BBF" w14:textId="6B0266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FC7EC2" w:rsidRPr="00FC7EC2" w14:paraId="4CB750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CDE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8B9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6D85" w14:textId="3466F2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054F1" w14:textId="6F0F5F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78249" w14:textId="75E6A4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DF11A" w14:textId="1442C5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FC7EC2" w:rsidRPr="00FC7EC2" w14:paraId="66F0D0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197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2AD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EABFB" w14:textId="766B22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8635E" w14:textId="63F404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90D47" w14:textId="5FC1A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F27A6" w14:textId="172806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FC7EC2" w:rsidRPr="00FC7EC2" w14:paraId="4E4C8E1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751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8F3436" w14:textId="3752E9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934,690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D2D529" w14:textId="041D79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483BB2" w14:textId="0B4D14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26DF2C" w14:textId="572377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934,690.83 </w:t>
            </w:r>
          </w:p>
        </w:tc>
      </w:tr>
      <w:tr w:rsidR="00FC7EC2" w:rsidRPr="00FC7EC2" w14:paraId="626582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348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A72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EF00E" w14:textId="03E709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C174F" w14:textId="160923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723D1" w14:textId="173A48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5D4E7" w14:textId="16B638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FC7EC2" w:rsidRPr="00FC7EC2" w14:paraId="46D688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7C6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9D3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3A986" w14:textId="4E3BEC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B5AA3" w14:textId="49F48B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0FAB3" w14:textId="2B89E0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E9CE9" w14:textId="13E39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FC7EC2" w:rsidRPr="00FC7EC2" w14:paraId="43DB92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DED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6C7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68EE8" w14:textId="78FBB3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53E02" w14:textId="4AB5F3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8C9DC" w14:textId="756280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4F5EE" w14:textId="013901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16B449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835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ED9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AE62E" w14:textId="367614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D5505" w14:textId="3AD28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36048" w14:textId="4D7162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17E39" w14:textId="0296AA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FC7EC2" w:rsidRPr="00FC7EC2" w14:paraId="273D1B2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B99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CE7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BE377" w14:textId="34862A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24C48" w14:textId="2EAECE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55055" w14:textId="019099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78F32" w14:textId="72D8D2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FC7EC2" w:rsidRPr="00FC7EC2" w14:paraId="56BDB0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669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0DD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F4934" w14:textId="1B76EB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1C78" w14:textId="7927A6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8F380" w14:textId="41E14B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2290D" w14:textId="4C2DF6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FC7EC2" w:rsidRPr="00FC7EC2" w14:paraId="28505F7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3B5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5A8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5302C" w14:textId="09DD63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5BF5B" w14:textId="025A4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AE8D1" w14:textId="49D7B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25CD7" w14:textId="54E9BE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FC7EC2" w:rsidRPr="00FC7EC2" w14:paraId="647C44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A93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EC0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73ECC" w14:textId="162465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11816" w14:textId="5E9F0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5E71F" w14:textId="46FA79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7604" w14:textId="01CBCC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FC7EC2" w:rsidRPr="00FC7EC2" w14:paraId="455028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ED1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76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12798" w14:textId="32E01B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D534" w14:textId="2FB652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7DD57" w14:textId="2632D1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34E50" w14:textId="12F84B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FC7EC2" w:rsidRPr="00FC7EC2" w14:paraId="5FEE78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392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9C5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9B88D" w14:textId="6DEED3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9F441" w14:textId="4885A5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4557" w14:textId="3AAEA4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11BF" w14:textId="7FC08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FC7EC2" w:rsidRPr="00FC7EC2" w14:paraId="7F9504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81F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864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34F74" w14:textId="1EE680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BD9B4" w14:textId="1A80C8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B8996" w14:textId="64924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A0600" w14:textId="65F58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FC7EC2" w:rsidRPr="00FC7EC2" w14:paraId="021815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A79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04E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E02C3" w14:textId="157251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CD0BA" w14:textId="66E456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039E6" w14:textId="48EF55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0D96" w14:textId="451D59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FC7EC2" w:rsidRPr="00FC7EC2" w14:paraId="6B144C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ED8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B57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704A9" w14:textId="12D264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A7BB2" w14:textId="10B1E8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82D43" w14:textId="52527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D35C3" w14:textId="6EA21C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FC7EC2" w:rsidRPr="00FC7EC2" w14:paraId="5C1AB6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B98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259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33977" w14:textId="1C071B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3,909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054A3" w14:textId="65DBA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BB2DA" w14:textId="099F1E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93388" w14:textId="3BEBCE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3,909.48 </w:t>
            </w:r>
          </w:p>
        </w:tc>
      </w:tr>
      <w:tr w:rsidR="00FC7EC2" w:rsidRPr="00FC7EC2" w14:paraId="2BB7CC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BF1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7FA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2CE30" w14:textId="0CA88B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CCAB9" w14:textId="115F45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9F964" w14:textId="67BA66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15788" w14:textId="17325C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FC7EC2" w:rsidRPr="00FC7EC2" w14:paraId="060A6F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E90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DFC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BC9B0" w14:textId="0F686D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53F60" w14:textId="05CB8D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D28EE" w14:textId="470601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8113F" w14:textId="5D09A1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FC7EC2" w:rsidRPr="00FC7EC2" w14:paraId="02B3B7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55B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54E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0DAEB" w14:textId="5E8354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B241E" w14:textId="3E7C10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555F6" w14:textId="7EA6F5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F87A5" w14:textId="622438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FC7EC2" w:rsidRPr="00FC7EC2" w14:paraId="21C31A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3C5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25F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0F6C" w14:textId="3D3315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3800C" w14:textId="125BBF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40FB9" w14:textId="6E661E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BEAFF" w14:textId="3793DF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FC7EC2" w:rsidRPr="00FC7EC2" w14:paraId="5960BB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4D5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9A0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45E4A" w14:textId="7CF9AC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204E5" w14:textId="566DB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267AA" w14:textId="2E2D6B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F8727" w14:textId="6AFAD6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FC7EC2" w:rsidRPr="00FC7EC2" w14:paraId="48CD4A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72D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F31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4CD19" w14:textId="51CEDF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D07F5" w14:textId="4782B3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0D9C" w14:textId="391B8B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1D7B6" w14:textId="762806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FC7EC2" w:rsidRPr="00FC7EC2" w14:paraId="3585C2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60B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3A5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FD0CE" w14:textId="5C8F1A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A326C" w14:textId="2BF50D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D2CED" w14:textId="44678B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17C2E" w14:textId="479469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FC7EC2" w:rsidRPr="00FC7EC2" w14:paraId="648D0D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D62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2A9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EC345" w14:textId="6104B3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5E86F" w14:textId="1DA7AE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2D745" w14:textId="0AEA33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94FF4" w14:textId="59D16B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646FBA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DC4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9E2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30D07" w14:textId="39A605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7B7BD" w14:textId="73A34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07A3E" w14:textId="19539B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E7948" w14:textId="71CA76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FC7EC2" w:rsidRPr="00FC7EC2" w14:paraId="1E326F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F46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84B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994E8" w14:textId="654FB9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256A9" w14:textId="510234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44B9" w14:textId="0FEF10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030F2" w14:textId="466B50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1658C4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02B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393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F5A5" w14:textId="5E6954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B71B7" w14:textId="29150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64ADA" w14:textId="69413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27112" w14:textId="3CDA3F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6E5E71F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B85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541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FC77D" w14:textId="20F536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F9CC" w14:textId="00BFF2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FFCD3" w14:textId="39BE5B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2EBD7" w14:textId="5E406C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FC7EC2" w:rsidRPr="00FC7EC2" w14:paraId="626594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803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5AF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4E32A" w14:textId="7B553A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BA96F" w14:textId="566C7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FE5BD" w14:textId="635CFC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D320A" w14:textId="642572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FC7EC2" w:rsidRPr="00FC7EC2" w14:paraId="43691E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28D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C19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061C" w14:textId="4941CD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44EEB" w14:textId="4890CD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452AF" w14:textId="6C7218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B7B9" w14:textId="3FF655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FC7EC2" w:rsidRPr="00FC7EC2" w14:paraId="1423AF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998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CC8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B8DA2" w14:textId="17586F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55232" w14:textId="636780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39E8" w14:textId="3E03E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D48EE" w14:textId="69ABA6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FC7EC2" w:rsidRPr="00FC7EC2" w14:paraId="1A2DFE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172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277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439D3" w14:textId="053001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B216D" w14:textId="447BE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E4145" w14:textId="13D418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AB27C" w14:textId="7B278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52C6DB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11C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DD6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AD833" w14:textId="69804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50CC6" w14:textId="0BE036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7CAB0" w14:textId="08121F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7BC12" w14:textId="1CD384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FC7EC2" w:rsidRPr="00FC7EC2" w14:paraId="42AFFFE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DACD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1399A9" w14:textId="06B07A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73,281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FAC59B" w14:textId="32514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7BA3A7" w14:textId="0171C0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41F711" w14:textId="7DB8C5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0,593.14 </w:t>
            </w:r>
          </w:p>
        </w:tc>
      </w:tr>
      <w:tr w:rsidR="00FC7EC2" w:rsidRPr="00FC7EC2" w14:paraId="1CB0484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8E1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799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28721" w14:textId="6DBC70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E5BE" w14:textId="3B8CFE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85B1A" w14:textId="7859D2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BCD50" w14:textId="7EA2B1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FC7EC2" w:rsidRPr="00FC7EC2" w14:paraId="2AC576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0EF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BA3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84E6F" w14:textId="1DA2AE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5ABA6" w14:textId="7E4098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6E969" w14:textId="2EAA95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50D21" w14:textId="76D636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FC7EC2" w:rsidRPr="00FC7EC2" w14:paraId="175020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AC3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086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FC9B" w14:textId="0A545B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4AD8F" w14:textId="073316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32C55" w14:textId="1C0834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86323" w14:textId="3656C8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FC7EC2" w:rsidRPr="00FC7EC2" w14:paraId="5F9AB7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0EE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7C8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C51A5" w14:textId="0BC31B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503B4" w14:textId="636FD2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BE549" w14:textId="25CB56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7F3A5" w14:textId="208926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FC7EC2" w:rsidRPr="00FC7EC2" w14:paraId="024104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B39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4BF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3E1CD" w14:textId="6A0ABF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A4DD0" w14:textId="40C26C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80453" w14:textId="2ACF30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A9CDF" w14:textId="3FFA1C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383614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6B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8E7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6DAF9" w14:textId="625075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B54CE" w14:textId="65A6DE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12E37" w14:textId="30CB1E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C37C" w14:textId="29F3B3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FC7EC2" w:rsidRPr="00FC7EC2" w14:paraId="78A5D5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91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E14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DBC39" w14:textId="019E74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AA767" w14:textId="0AED73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50C50" w14:textId="35BF5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61022" w14:textId="7B373D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FC7EC2" w:rsidRPr="00FC7EC2" w14:paraId="0761F0B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022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A13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826BA" w14:textId="225FD9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27E91" w14:textId="5241BD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E6815" w14:textId="12BC5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B9438" w14:textId="207B3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FC7EC2" w:rsidRPr="00FC7EC2" w14:paraId="00E279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CD4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F96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3FF47" w14:textId="1D0298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4FB18" w14:textId="34D66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19951" w14:textId="5E89D7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38ADA" w14:textId="05F8E9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FC7EC2" w:rsidRPr="00FC7EC2" w14:paraId="5B8CD6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FA5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D32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4D630" w14:textId="2842FA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9AA5E" w14:textId="604A56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9BFCF" w14:textId="2B847E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060C2" w14:textId="7E1FD5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</w:tr>
      <w:tr w:rsidR="00FC7EC2" w:rsidRPr="00FC7EC2" w14:paraId="3B3E72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83F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332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17C5B" w14:textId="2F793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C6F46" w14:textId="5E466F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59D74" w14:textId="1278B3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60DB" w14:textId="2F46D7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FC7EC2" w:rsidRPr="00FC7EC2" w14:paraId="14F0DB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4E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637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91E2" w14:textId="35E23E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55E92" w14:textId="1E20E9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9EE37" w14:textId="70B5A5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49264" w14:textId="6F638A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FC7EC2" w:rsidRPr="00FC7EC2" w14:paraId="75D6BE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12C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52D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EE6BA" w14:textId="1C6E1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64996" w14:textId="23385A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1B511" w14:textId="00E860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C2224" w14:textId="0D8649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FC7EC2" w:rsidRPr="00FC7EC2" w14:paraId="4A7358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840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3A1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55FBE" w14:textId="7AB785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6C0E2" w14:textId="5B40BD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2752B" w14:textId="55AAE1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CF01" w14:textId="50CC3A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FC7EC2" w:rsidRPr="00FC7EC2" w14:paraId="00ACBF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943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B10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04F94" w14:textId="3881AE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9C924" w14:textId="697930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644E4" w14:textId="5EB282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DBE5E" w14:textId="3053A6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FC7EC2" w:rsidRPr="00FC7EC2" w14:paraId="647147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D39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03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4DAE3" w14:textId="4E7929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E085D" w14:textId="36B65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9FB7" w14:textId="4081F3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317B4" w14:textId="4E1A0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FC7EC2" w:rsidRPr="00FC7EC2" w14:paraId="7434FA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5D3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C60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D4345" w14:textId="5B4421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A9C6F" w14:textId="0E0A47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03D84" w14:textId="2A15EA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4E012" w14:textId="221466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FC7EC2" w:rsidRPr="00FC7EC2" w14:paraId="2FFB47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21E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382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2BE0" w14:textId="715730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40AAB" w14:textId="54C216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9F0E1" w14:textId="0BBE09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AA868" w14:textId="37C8A2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FC7EC2" w:rsidRPr="00FC7EC2" w14:paraId="63F9C66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1D2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15F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4388C" w14:textId="5C508D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0A75" w14:textId="594328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FFBCC" w14:textId="025FB1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C462" w14:textId="49EDED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FC7EC2" w:rsidRPr="00FC7EC2" w14:paraId="18F7CC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E5A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75A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6CF24" w14:textId="657E35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5719E" w14:textId="506695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49690" w14:textId="625527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0D5D3" w14:textId="5202A4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FC7EC2" w:rsidRPr="00FC7EC2" w14:paraId="469CEB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87F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DFF3F0" w14:textId="247FE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02062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770,467.56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9E17BA" w14:textId="7B0774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0116BB" w14:textId="320F5F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D1EDCF" w14:textId="557ABB65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5,812,588.51</w:t>
            </w:r>
          </w:p>
        </w:tc>
      </w:tr>
      <w:tr w:rsidR="00FC7EC2" w:rsidRPr="00FC7EC2" w14:paraId="364CB4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03F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CB5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56085" w14:textId="0A564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472CE" w14:textId="57001A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53448" w14:textId="7E8434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39A21" w14:textId="5FAE45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</w:tr>
      <w:tr w:rsidR="00FC7EC2" w:rsidRPr="00FC7EC2" w14:paraId="3CDA5B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590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556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5D662" w14:textId="3AF52E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E36CE" w14:textId="3E9A4C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96870" w14:textId="7D7B9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83DDE" w14:textId="47E5BE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FC7EC2" w:rsidRPr="00FC7EC2" w14:paraId="6CFFAB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055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B0F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A2FFE" w14:textId="344B78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FF3C0" w14:textId="664EDE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6C35F" w14:textId="07197D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FD51" w14:textId="323BC4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FC7EC2" w:rsidRPr="00FC7EC2" w14:paraId="3042AC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F7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200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ED4F0" w14:textId="079096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BDAB8" w14:textId="7FBE9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B563" w14:textId="27162F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6A10" w14:textId="4A1F4C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5519BC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2FA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F2D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C91AB" w14:textId="5E8723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D2623" w14:textId="55B684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CDE76" w14:textId="390555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F3539" w14:textId="38FA03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FC7EC2" w:rsidRPr="00FC7EC2" w14:paraId="0204B8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A96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1A2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614F9" w14:textId="38FAA8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F8A2B" w14:textId="23A8E0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47B40" w14:textId="4D6A7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901BF" w14:textId="7E20A5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FC7EC2" w:rsidRPr="00FC7EC2" w14:paraId="56E9C7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334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6F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C2106" w14:textId="0F2301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BD181" w14:textId="2D15FA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10B25" w14:textId="508176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556A5" w14:textId="3B4BA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FC7EC2" w:rsidRPr="00FC7EC2" w14:paraId="4D5B16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229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76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B0853" w14:textId="1D7204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B1AB0" w14:textId="68AA28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BB72B" w14:textId="397A4B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EAF62" w14:textId="3A6B23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61BAAA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617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CD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AB162" w14:textId="2BBF36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D910" w14:textId="5C507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B1A33" w14:textId="306F1E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D2C6" w14:textId="536DBF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FC7EC2" w:rsidRPr="00FC7EC2" w14:paraId="4C117D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B55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6D9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11CF7" w14:textId="237554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12A3D" w14:textId="6A3C6A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E3F66" w14:textId="34C661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12B5" w14:textId="0BA154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FC7EC2" w:rsidRPr="00FC7EC2" w14:paraId="443530D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1F9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FD3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B1DC2" w14:textId="47EFEE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14703" w14:textId="0D694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E0606" w14:textId="79AA7E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D60A" w14:textId="0402B8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FC7EC2" w:rsidRPr="00FC7EC2" w14:paraId="5B1D7E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0C2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D88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6DB4" w14:textId="29A392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B59A5" w14:textId="2C64F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052F" w14:textId="34C3B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28178" w14:textId="0FF962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FC7EC2" w:rsidRPr="00FC7EC2" w14:paraId="63603E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F98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C56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6DEA8" w14:textId="5248D8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88D67" w14:textId="2440D5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56F00" w14:textId="5E5A31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030E3" w14:textId="5A5391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FC7EC2" w:rsidRPr="00FC7EC2" w14:paraId="399587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5D2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3FE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0D94E" w14:textId="52B5A3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D38BC" w14:textId="0B0329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6755C" w14:textId="295FB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14E4B" w14:textId="2E09D2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FC7EC2" w:rsidRPr="00FC7EC2" w14:paraId="717E6F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A89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EEA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83E4C" w14:textId="66212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AA9C0" w14:textId="64BD52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F0CF" w14:textId="535709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908AB" w14:textId="6795DE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FC7EC2" w:rsidRPr="00FC7EC2" w14:paraId="7EF01F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095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495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86342" w14:textId="173DEC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4BC4E" w14:textId="12F9F6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8FAAB" w14:textId="1ABA9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52F30" w14:textId="499FAD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FC7EC2" w:rsidRPr="00FC7EC2" w14:paraId="285114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CF9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999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71EB5" w14:textId="15DE7E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1FD90" w14:textId="357B9E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9683C" w14:textId="444114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A75B" w14:textId="31315D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FC7EC2" w:rsidRPr="00FC7EC2" w14:paraId="571C3E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ED5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4F6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7DEC7" w14:textId="5E373E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A5E46" w14:textId="4E8BE4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F5F12" w14:textId="69C2FA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F25DD" w14:textId="676268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FC7EC2" w:rsidRPr="00FC7EC2" w14:paraId="59E830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7CC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49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074E9" w14:textId="747B49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1FBE5" w14:textId="750F65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9444E" w14:textId="517E12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E1C14" w14:textId="059116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FC7EC2" w:rsidRPr="00FC7EC2" w14:paraId="6AE328D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763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EEE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0CD6F" w14:textId="4C4993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5F670" w14:textId="2F1F99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BFBBC" w14:textId="70604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14FE" w14:textId="0D8D90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FC7EC2" w:rsidRPr="00FC7EC2" w14:paraId="3694BD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3B7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91D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C46FC" w14:textId="36C093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BE279" w14:textId="0FBFFC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C2D41" w14:textId="2CF27E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0BC4D" w14:textId="65E740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FC7EC2" w:rsidRPr="00FC7EC2" w14:paraId="375B48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318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E80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DC096" w14:textId="1CCD4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1F084" w14:textId="31B6E8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4D05E" w14:textId="71C8EE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A8CE1" w14:textId="1D16B1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FD21F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2F8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C46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64AB8" w14:textId="0DC8C2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3223" w14:textId="360BD4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93285" w14:textId="3A5778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3EEEF" w14:textId="447935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88AF60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96C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6BD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6EC7D" w14:textId="28397E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B470E" w14:textId="70F323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1E782" w14:textId="70E22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B5724" w14:textId="44EA6F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FC7EC2" w:rsidRPr="00FC7EC2" w14:paraId="393641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CCD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C02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A6503" w14:textId="3B4974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E054" w14:textId="7F34EB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7F837" w14:textId="36CDF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A4001" w14:textId="6CC34E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42934F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C5B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C50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4DF1F" w14:textId="5A748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09D72" w14:textId="7468E1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521EA" w14:textId="79A3F5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DF74" w14:textId="47AA3B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FC7EC2" w:rsidRPr="00FC7EC2" w14:paraId="032C32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077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534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DAC88" w14:textId="60255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0AF73" w14:textId="3EC60B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CB02" w14:textId="50471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3EBDD" w14:textId="78D1C1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FC7EC2" w:rsidRPr="00FC7EC2" w14:paraId="0D6729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997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750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6D314" w14:textId="373A02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C64AE" w14:textId="7E0748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F4CD1" w14:textId="3230B0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2AD18" w14:textId="65B27A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FC7EC2" w:rsidRPr="00FC7EC2" w14:paraId="38490A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FD8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8BA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DC259" w14:textId="118C66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5CAC4" w14:textId="63AB83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0938C" w14:textId="2CD051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9539A" w14:textId="35F8F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FC7EC2" w:rsidRPr="00FC7EC2" w14:paraId="2AFE51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286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02E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F6F8B" w14:textId="644A1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70D06" w14:textId="101D27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B7DBD" w14:textId="208A0E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9E58" w14:textId="32EFBD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03A364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93D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81F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B21E4" w14:textId="14B214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FF336" w14:textId="3E531F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207C1" w14:textId="76ED18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0463D" w14:textId="6C7541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FC7EC2" w:rsidRPr="00FC7EC2" w14:paraId="6ECB30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F1A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8A3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04422" w14:textId="1115A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2B746" w14:textId="088B0A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DD9FE" w14:textId="733BD8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0856B" w14:textId="5143B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FC7EC2" w:rsidRPr="00FC7EC2" w14:paraId="469415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B8F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52F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27F85" w14:textId="19EF3E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2DFEB" w14:textId="04E469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50299" w14:textId="64B82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1ABAF" w14:textId="1F2C76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62DB32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810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C55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AB07B" w14:textId="7C66C8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5119" w14:textId="7FAD42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11402" w14:textId="577F47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96819" w14:textId="652749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FC7EC2" w:rsidRPr="00FC7EC2" w14:paraId="370082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19F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A41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E2E7" w14:textId="302492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57954" w14:textId="7F3CD6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C7B50" w14:textId="4486F9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5FD6" w14:textId="021402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FC7EC2" w:rsidRPr="00FC7EC2" w14:paraId="61086D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330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3A2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A2E47" w14:textId="13F559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DF9A4" w14:textId="264B25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EC39F" w14:textId="35F97A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3A0B0" w14:textId="4A8A26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5005FD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457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780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0E934" w14:textId="5ED9DE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F671A" w14:textId="55BCEC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29FC" w14:textId="520BC6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E84B6" w14:textId="25FB12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FC7EC2" w:rsidRPr="00FC7EC2" w14:paraId="2871C0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FD6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9D5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CAAF6" w14:textId="740351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778E9" w14:textId="5BA70C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63871" w14:textId="42FA5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030ED" w14:textId="0604B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FC7EC2" w:rsidRPr="00FC7EC2" w14:paraId="621BEC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F38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70B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EEDCE" w14:textId="5CAF946F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5,997.14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C610" w14:textId="72321C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1F91" w14:textId="22BC26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3C9A8" w14:textId="6043A1F3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2,197.17</w:t>
            </w:r>
          </w:p>
        </w:tc>
      </w:tr>
      <w:tr w:rsidR="00FC7EC2" w:rsidRPr="00FC7EC2" w14:paraId="24CEB4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EB1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59B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1BA34" w14:textId="5228C3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11085" w14:textId="7879D3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37790" w14:textId="724668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EA076" w14:textId="6A3032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FC7EC2" w:rsidRPr="00FC7EC2" w14:paraId="7AC61C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CA4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186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419E1" w14:textId="234203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17785" w14:textId="36B886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31EA8" w14:textId="68DF4D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BD7E4" w14:textId="1E2A44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FC7EC2" w:rsidRPr="00FC7EC2" w14:paraId="3798D0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F59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C5B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5BA4F" w14:textId="49604A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93F8A" w14:textId="55A09D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77EFB" w14:textId="3218AB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219A" w14:textId="67E114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FC7EC2" w:rsidRPr="00FC7EC2" w14:paraId="25F739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780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72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EA1B2" w14:textId="785563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DF38A" w14:textId="497031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4F915" w14:textId="782B7F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46F86" w14:textId="153BA0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46F42E5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8714A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3C9490" w14:textId="1EC700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1C2651" w14:textId="3A80A2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F6A846" w14:textId="3B8310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A25DC5" w14:textId="4A2AC4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</w:tr>
      <w:tr w:rsidR="00FC7EC2" w:rsidRPr="00FC7EC2" w14:paraId="57613EE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205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AFBBE6" w14:textId="437742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C805A7" w14:textId="73A3EF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8D99C2" w14:textId="2BFBE5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5079E7" w14:textId="15C289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FC7EC2" w:rsidRPr="00FC7EC2" w14:paraId="18BF3E7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6EF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706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22F4D" w14:textId="1878B5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D4941" w14:textId="189F3F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029DD" w14:textId="133EC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2F434" w14:textId="0DAE80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FC7EC2" w:rsidRPr="00FC7EC2" w14:paraId="0E2F4F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C31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D0B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5D379" w14:textId="4DF6B9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EAAD0" w14:textId="00F684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BCFF1" w14:textId="0EEF59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53D58" w14:textId="61C10B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FC7EC2" w:rsidRPr="00FC7EC2" w14:paraId="0CA2F8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14F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F5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56895" w14:textId="6C9908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A1331" w14:textId="473412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F0A54" w14:textId="40DE5E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C15F4" w14:textId="012F6F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FC7EC2" w:rsidRPr="00FC7EC2" w14:paraId="526A01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500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0B9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A49B3" w14:textId="5E2144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A52C3" w14:textId="596269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5CAB2" w14:textId="0F1070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EFEC" w14:textId="0A52B6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FC7EC2" w:rsidRPr="00FC7EC2" w14:paraId="4793EE6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D14A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1D9232" w14:textId="66F49E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7E508B" w14:textId="6AD4D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E4D02A" w14:textId="1E91C8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12DC23" w14:textId="093840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</w:tr>
      <w:tr w:rsidR="00FC7EC2" w:rsidRPr="00FC7EC2" w14:paraId="0FA2D7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CB3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086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D865A" w14:textId="25B364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82368" w14:textId="23AED1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183C" w14:textId="0215B1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58C44" w14:textId="7874A1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FC7EC2" w:rsidRPr="00FC7EC2" w14:paraId="6875F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A0D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F48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34C3E" w14:textId="6CFA8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0BFFC" w14:textId="1C50E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221A" w14:textId="691211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32D83" w14:textId="337C2A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FC7EC2" w:rsidRPr="00FC7EC2" w14:paraId="3A2EA0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8FA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558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B77ED" w14:textId="0EFBB3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48A53" w14:textId="05119A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B7A15" w14:textId="4169E5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728A1" w14:textId="030409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FC7EC2" w:rsidRPr="00FC7EC2" w14:paraId="1DE9C9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9AD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BB4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10374" w14:textId="06DB23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614B" w14:textId="1FF14B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74028" w14:textId="6508F1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50411" w14:textId="2A8FF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FC7EC2" w:rsidRPr="00FC7EC2" w14:paraId="70B4BC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9BA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506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77043" w14:textId="3688D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A754E" w14:textId="6420C6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2FAB" w14:textId="47FA7E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87030" w14:textId="55FF94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FC7EC2" w:rsidRPr="00FC7EC2" w14:paraId="3BA44B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802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1DE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62FB6" w14:textId="23204C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12A90" w14:textId="28AF26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C12A" w14:textId="48F1F8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11CA3" w14:textId="06F8C7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FC7EC2" w:rsidRPr="00FC7EC2" w14:paraId="278AB2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E16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568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EAF9D" w14:textId="34A51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3D4EF" w14:textId="07354A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C7F74" w14:textId="5F103A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292E9" w14:textId="3E429A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FC7EC2" w:rsidRPr="00FC7EC2" w14:paraId="490566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76D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AB1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257C8" w14:textId="4CA846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E7331" w14:textId="4D3902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5E8FA" w14:textId="03F83C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7B848" w14:textId="0ECB40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FC7EC2" w:rsidRPr="00FC7EC2" w14:paraId="479368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9BC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E74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6F58A" w14:textId="3D9AB4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66FB8" w14:textId="6AF2E4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8D5B7" w14:textId="4299B3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B93D6" w14:textId="50200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FC7EC2" w:rsidRPr="00FC7EC2" w14:paraId="7292B4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CEA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9DB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BFEA2" w14:textId="673921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8077" w14:textId="5E07F0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398F" w14:textId="7422C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A051C" w14:textId="6543F4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FC7EC2" w:rsidRPr="00FC7EC2" w14:paraId="592B51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B13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1C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903A8" w14:textId="06EB65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E1555" w14:textId="03254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5146E" w14:textId="746389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D7C6E" w14:textId="18A6C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FC7EC2" w:rsidRPr="00FC7EC2" w14:paraId="31AF69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F82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595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69169" w14:textId="59E816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57077" w14:textId="039AE3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860DF" w14:textId="744DE3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9041B" w14:textId="701236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FC7EC2" w:rsidRPr="00FC7EC2" w14:paraId="05D89B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AAB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E5B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F766D" w14:textId="2FF714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EF4B6" w14:textId="4EE8E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EBE0A" w14:textId="382C8A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D49E4" w14:textId="0CBB72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FC7EC2" w:rsidRPr="00FC7EC2" w14:paraId="1F9061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0B7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66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6A536" w14:textId="54D056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CEEF8" w14:textId="5ACDB9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87E95" w14:textId="79DD8B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CCF7A" w14:textId="6D90D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FC7EC2" w:rsidRPr="00FC7EC2" w14:paraId="7556AA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2D8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5A4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78BE7" w14:textId="4B0E5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EE3E0" w14:textId="05D2D7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8E2BD" w14:textId="689BF3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48BF" w14:textId="41DCE8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FC7EC2" w:rsidRPr="00FC7EC2" w14:paraId="547A56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FD0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F02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67A23" w14:textId="5AEBC2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87ABE" w14:textId="4A2B68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97F66" w14:textId="1BB3DE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944A0" w14:textId="044127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FC7EC2" w:rsidRPr="00FC7EC2" w14:paraId="4A60CF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476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42D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3475" w14:textId="6616F3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44478" w14:textId="32AF4F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39E56" w14:textId="7BAB36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E34EA" w14:textId="7DBAA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FC7EC2" w:rsidRPr="00FC7EC2" w14:paraId="3204DF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60B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DE3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49FD0" w14:textId="2E8E37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3CEEC" w14:textId="0192D4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5FDD6" w14:textId="79266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7ED3B" w14:textId="2FDE02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FC7EC2" w:rsidRPr="00FC7EC2" w14:paraId="678658F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8C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ADD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597D2" w14:textId="1239F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E0B0A" w14:textId="312D05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A3782" w14:textId="5D91CE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02488" w14:textId="79DCFA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FC7EC2" w:rsidRPr="00FC7EC2" w14:paraId="19F68EA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0A4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FED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A2415" w14:textId="246457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7084D" w14:textId="115B47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66788" w14:textId="515F5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ECC76" w14:textId="74E675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FC7EC2" w:rsidRPr="00FC7EC2" w14:paraId="29C55DC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C6B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2E4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6BF85" w14:textId="313254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E42FB" w14:textId="0A2C3D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C8627" w14:textId="293895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36063" w14:textId="0BB34E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FC7EC2" w:rsidRPr="00FC7EC2" w14:paraId="469E52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A79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33C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AB32E" w14:textId="25C54A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9D64" w14:textId="5B771C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C937" w14:textId="45E31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60C2F" w14:textId="20E149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FC7EC2" w:rsidRPr="00FC7EC2" w14:paraId="6776CD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664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84E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F9039" w14:textId="7E5711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CD631" w14:textId="4A4BEB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1D678" w14:textId="76F5C0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63B4" w14:textId="3D8BB0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FC7EC2" w:rsidRPr="00FC7EC2" w14:paraId="602958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1C5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943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36F45" w14:textId="519A28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7B5D" w14:textId="4F676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97BB3" w14:textId="37C2DF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3E7F" w14:textId="2AFABD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FC7EC2" w:rsidRPr="00FC7EC2" w14:paraId="1760FA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26F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AA7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6D84B" w14:textId="17BB06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49634" w14:textId="7548A2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32461" w14:textId="6660A1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76EC4" w14:textId="1C7109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FC7EC2" w:rsidRPr="00FC7EC2" w14:paraId="180575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EE5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F68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3024" w14:textId="720389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BBFDB" w14:textId="383C5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1E3" w14:textId="4B51E8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5BD8D" w14:textId="0AF5A2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FC7EC2" w:rsidRPr="00FC7EC2" w14:paraId="0A4F7A1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91B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360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4F302" w14:textId="6A83C3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B7476" w14:textId="4B1225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F9974" w14:textId="667A98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EAEA9" w14:textId="0D6E99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</w:tr>
      <w:tr w:rsidR="00FC7EC2" w:rsidRPr="00FC7EC2" w14:paraId="59BFDAD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B7F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4EB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0999E" w14:textId="0B4A81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20E3B" w14:textId="6B4332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9A05" w14:textId="06BA6F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6837" w14:textId="259243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FC7EC2" w:rsidRPr="00FC7EC2" w14:paraId="0BFE0C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C95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005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1FD51" w14:textId="2B9062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000C9" w14:textId="3D5041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B22AC" w14:textId="1DBBE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DD981" w14:textId="7E64CF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FC7EC2" w:rsidRPr="00FC7EC2" w14:paraId="45E9E0C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132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7BBE68" w14:textId="0C9EF3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4495D8" w14:textId="5D4C99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352EE6" w14:textId="5923B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550692" w14:textId="0AD2EE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</w:tr>
      <w:tr w:rsidR="00FC7EC2" w:rsidRPr="00FC7EC2" w14:paraId="13E0C3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15F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4D6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FBA19" w14:textId="3DAD5C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198A" w14:textId="645130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8F69" w14:textId="102B8F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58589" w14:textId="50B42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FC7EC2" w:rsidRPr="00FC7EC2" w14:paraId="690540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C1F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B5F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FD576" w14:textId="64FDAC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D09B" w14:textId="03EC3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A1C0" w14:textId="28524C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91B9E" w14:textId="2FADC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</w:tr>
      <w:tr w:rsidR="00FC7EC2" w:rsidRPr="00FC7EC2" w14:paraId="4C7C7C1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D19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5AF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772E" w14:textId="28BEE8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AEB05" w14:textId="319FB7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6C0FB" w14:textId="665095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656CB" w14:textId="42F0A2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0BA2B6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170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63E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BA941" w14:textId="29D433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8F542" w14:textId="212553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5CC3A" w14:textId="0527D6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8B273" w14:textId="06EDA0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FC7EC2" w:rsidRPr="00FC7EC2" w14:paraId="7DB4F43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C51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1C5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DE0E5" w14:textId="759854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9960B" w14:textId="088547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E10B8" w14:textId="79C5C6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42BE6" w14:textId="48D408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</w:tr>
      <w:tr w:rsidR="00FC7EC2" w:rsidRPr="00FC7EC2" w14:paraId="1BFCC6A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9BD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1F5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AFC9" w14:textId="578928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85DE" w14:textId="1647B3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52F1" w14:textId="617C85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CB15A" w14:textId="1F3D02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FC7EC2" w:rsidRPr="00FC7EC2" w14:paraId="58CB23E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EB3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417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96461" w14:textId="546E8F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C809B" w14:textId="034ABF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E89F5" w14:textId="4C265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F7011" w14:textId="7B885B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FC7EC2" w:rsidRPr="00FC7EC2" w14:paraId="32B82E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C31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84F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9BF30" w14:textId="135F5B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8873A" w14:textId="5FE7BB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8A067" w14:textId="2DF2FD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E4B35" w14:textId="79282C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FC7EC2" w:rsidRPr="00FC7EC2" w14:paraId="4BCB21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D24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FB0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16D0D" w14:textId="6FDB5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13FE0" w14:textId="131053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C3809" w14:textId="67C995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8BF0" w14:textId="5A33D5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FC7EC2" w:rsidRPr="00FC7EC2" w14:paraId="645BFD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DFE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F5C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7DDE9" w14:textId="27699B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92A55" w14:textId="29C5FB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9CDEE" w14:textId="4B220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DEF23" w14:textId="5CEB0A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FC7EC2" w:rsidRPr="00FC7EC2" w14:paraId="02C5CB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919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71F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B14D2" w14:textId="35CE0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A9BF9" w14:textId="60700E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E77A6" w14:textId="4011F9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ED21" w14:textId="635B08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FC7EC2" w:rsidRPr="00FC7EC2" w14:paraId="21A3B2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E15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067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4676D" w14:textId="700481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095A4" w14:textId="23FE52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994A2" w14:textId="2101E5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805CF" w14:textId="728C8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FC7EC2" w:rsidRPr="00FC7EC2" w14:paraId="061A34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27C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ADE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96380" w14:textId="383809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B04E2" w14:textId="300F5F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7432C" w14:textId="512D98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A622" w14:textId="5D4E40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FC7EC2" w:rsidRPr="00FC7EC2" w14:paraId="7B9A7CB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17E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1F1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7A41E" w14:textId="2C8A99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FD2AA" w14:textId="2F8A97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18D57" w14:textId="50EF2E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80452" w14:textId="6B8E8F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FC7EC2" w:rsidRPr="00FC7EC2" w14:paraId="3481BB4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FDB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7F8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960E5" w14:textId="3853EA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7246F" w14:textId="08AD6E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D77E3" w14:textId="4DCD79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D16D4" w14:textId="50ADB1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FC7EC2" w:rsidRPr="00FC7EC2" w14:paraId="3D4306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A5A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753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89646" w14:textId="29A93C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9EA40" w14:textId="1B5EDA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C6587" w14:textId="56274E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FC26F" w14:textId="4C769D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FC7EC2" w:rsidRPr="00FC7EC2" w14:paraId="25ED9C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B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3F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C173C" w14:textId="0E316C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4198A" w14:textId="4154D5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47436" w14:textId="36070C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B147C" w14:textId="420027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FC7EC2" w:rsidRPr="00FC7EC2" w14:paraId="69234F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766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6FC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7F66C" w14:textId="39E199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5588A" w14:textId="2C7D0C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26EAA" w14:textId="4FE494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C4300" w14:textId="67C402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FC7EC2" w:rsidRPr="00FC7EC2" w14:paraId="28BC87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2E4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F61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BBEEB" w14:textId="771B20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81449" w14:textId="0C5E77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F2956" w14:textId="1F4D55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829C" w14:textId="2EFB5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FC7EC2" w:rsidRPr="00FC7EC2" w14:paraId="5A7768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B96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138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EBDDD" w14:textId="51EA95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A9BD" w14:textId="5FF558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AAB6E" w14:textId="5B608C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F406D" w14:textId="352596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FC7EC2" w:rsidRPr="00FC7EC2" w14:paraId="4F7DBCB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279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2AD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51622" w14:textId="208008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EF330" w14:textId="5BB656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4544C" w14:textId="5C3A75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DBF8" w14:textId="41908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FC7EC2" w:rsidRPr="00FC7EC2" w14:paraId="51E17B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EA4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60C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60D4D" w14:textId="1F12E0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2CEC" w14:textId="71811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D2D95" w14:textId="13C29D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A6A6B" w14:textId="09B357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FC7EC2" w:rsidRPr="00FC7EC2" w14:paraId="00C0E56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A05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841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9BF94" w14:textId="06F87D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7753E" w14:textId="3D55DC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9BB9E" w14:textId="0B20D0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6C0B" w14:textId="5668D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01EC2E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E2A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C56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0D698" w14:textId="4B0E53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571C1" w14:textId="345BC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C3E4" w14:textId="78C815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E64E" w14:textId="609614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FC7EC2" w:rsidRPr="00FC7EC2" w14:paraId="66255B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E01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09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CFFB4" w14:textId="633A4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A7B54" w14:textId="28335B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A0CB3" w14:textId="3684D9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5F7EE" w14:textId="52B7C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FC7EC2" w:rsidRPr="00FC7EC2" w14:paraId="3F1CC9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5ED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40A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4BC8D" w14:textId="3E6625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221AD" w14:textId="5A8746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2A304" w14:textId="61A391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C0FE" w14:textId="0F9391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5385E6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9B5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FE8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F0C23" w14:textId="30F2D0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18FD4" w14:textId="4B0519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78E42" w14:textId="4C990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9566F" w14:textId="0A2304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FC7EC2" w:rsidRPr="00FC7EC2" w14:paraId="1451FD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823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BFD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EAF22" w14:textId="47B40C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17F6D" w14:textId="6C657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2246E" w14:textId="15C89F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73C4" w14:textId="25DE3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FC7EC2" w:rsidRPr="00FC7EC2" w14:paraId="53BD13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7FB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01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80E22" w14:textId="3DFDF1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365A" w14:textId="6F6602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8C1E2" w14:textId="2E9A2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2D4DE" w14:textId="43714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FC7EC2" w:rsidRPr="00FC7EC2" w14:paraId="1F3A223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C41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E5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04715" w14:textId="27B71A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3D137" w14:textId="6C355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DE3A0" w14:textId="30D928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5740" w14:textId="7EED2B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FC7EC2" w:rsidRPr="00FC7EC2" w14:paraId="054FF0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E9A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7CB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3AFA7" w14:textId="6FEEF9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63CBC" w14:textId="0F0D50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4D26F" w14:textId="3655A7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E841" w14:textId="73A4C7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6B2F5C7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019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C4A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16649" w14:textId="3FAF07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DDB0E" w14:textId="153248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98E71" w14:textId="01C2CE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A3D52" w14:textId="330853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FC7EC2" w:rsidRPr="00FC7EC2" w14:paraId="7D48EF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12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2DB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37D66" w14:textId="4C4A34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E91E4" w14:textId="0F5D91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9784" w14:textId="1A117C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48BEE" w14:textId="59AD8C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FC7EC2" w:rsidRPr="00FC7EC2" w14:paraId="3015AF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3D5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0F6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A1E3E" w14:textId="325794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7135B" w14:textId="3BFE5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E53EF" w14:textId="407974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6FBC6" w14:textId="3A4760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FC7EC2" w:rsidRPr="00FC7EC2" w14:paraId="13F637A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703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89F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5FE11" w14:textId="1A4445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0A02D" w14:textId="0FBA74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DBB90" w14:textId="331EB7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1354B" w14:textId="675590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FC7EC2" w:rsidRPr="00FC7EC2" w14:paraId="5C41B1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16D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8D9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C7C3C" w14:textId="730EB5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6CBE2" w14:textId="22EEEF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95E3" w14:textId="5E76B1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AF7CF" w14:textId="0044DF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FC7EC2" w:rsidRPr="00FC7EC2" w14:paraId="2DF034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43A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3D3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2FE7A" w14:textId="091C1B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97592" w14:textId="2C2F1D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04791" w14:textId="6C45A7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6643C" w14:textId="4F7E68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25026E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A0E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FF5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B65C8" w14:textId="375D1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A92F" w14:textId="3A376A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34FE9" w14:textId="691454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D5D56" w14:textId="386C32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FC7EC2" w:rsidRPr="00FC7EC2" w14:paraId="2FCB806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638D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341A42" w14:textId="661961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02328" w14:textId="440E5B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B16C75" w14:textId="12AC3B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9A7D73" w14:textId="4171CF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</w:tr>
      <w:tr w:rsidR="00FC7EC2" w:rsidRPr="00FC7EC2" w14:paraId="382C88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A41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18A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3A98D" w14:textId="4046A8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C708C" w14:textId="4F365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67B09" w14:textId="7F35C4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AC961" w14:textId="1B594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FC7EC2" w:rsidRPr="00FC7EC2" w14:paraId="5D393E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E40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E23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A8BC9" w14:textId="29129B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199CC" w14:textId="7CAB69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62A02" w14:textId="7C18A3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67527" w14:textId="5D16F7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FC7EC2" w:rsidRPr="00FC7EC2" w14:paraId="6F47DC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431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BF0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C2E00" w14:textId="79EE07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D87AC" w14:textId="72B2D3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AAAE0" w14:textId="35ACEF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2199" w14:textId="094FF9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FC7EC2" w:rsidRPr="00FC7EC2" w14:paraId="6C5B1C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A8B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666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B3D2B" w14:textId="6CFB30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6CAC" w14:textId="3D4AFB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3B1FD" w14:textId="7B37D9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016E4" w14:textId="27B3BC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</w:tr>
      <w:tr w:rsidR="00FC7EC2" w:rsidRPr="00FC7EC2" w14:paraId="2EEF586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D5E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D5400D" w14:textId="7B7699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0717A7" w14:textId="0D48EB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232ED8" w14:textId="1090E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C8F1C1" w14:textId="4A0C04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FC7EC2" w:rsidRPr="00FC7EC2" w14:paraId="753650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002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B04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7592A" w14:textId="2FAC86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49DE9" w14:textId="5E708A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AE504" w14:textId="5CBED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0771C" w14:textId="52B07F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FC7EC2" w:rsidRPr="00FC7EC2" w14:paraId="78AF9D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A7E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B1E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F112A" w14:textId="1CEE3D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25DA3" w14:textId="3A6CEC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F06D7" w14:textId="5D9589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2AAB" w14:textId="3E35F2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FC7EC2" w:rsidRPr="00FC7EC2" w14:paraId="38B67F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F2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E91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CD458" w14:textId="3BBA40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B1081" w14:textId="767D0F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0B37" w14:textId="47750D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C1B77" w14:textId="4931AA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FC7EC2" w:rsidRPr="00FC7EC2" w14:paraId="115AD5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726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F2A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59706" w14:textId="6B1A1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F819D" w14:textId="31505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C6C55" w14:textId="18C4DA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4BBF0" w14:textId="7DBB60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FC7EC2" w:rsidRPr="00FC7EC2" w14:paraId="19827B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A18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DDB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C9EBD" w14:textId="42A90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2B5CB" w14:textId="26CFAB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4ED69" w14:textId="3A24A3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A59E" w14:textId="2A34CF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FC7EC2" w:rsidRPr="00FC7EC2" w14:paraId="705ADCB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C4486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1A5D2D" w14:textId="6A0B26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75654F" w14:textId="449AD7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BC58FF" w14:textId="38ED09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AF0B8C" w14:textId="22FEB0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</w:tr>
      <w:tr w:rsidR="00FC7EC2" w:rsidRPr="00FC7EC2" w14:paraId="4FADE6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D13C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FE8E72" w14:textId="2D1F80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B8E2B" w14:textId="2B4036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79F0E4" w14:textId="2BAFA3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1B62E5" w14:textId="2B2895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FC7EC2" w:rsidRPr="00FC7EC2" w14:paraId="51F005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D5C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928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22DFA" w14:textId="4CA25D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A8C96" w14:textId="2C5AF9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03C3F" w14:textId="1A7342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409FC" w14:textId="7BA52D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FC7EC2" w:rsidRPr="00FC7EC2" w14:paraId="5F995B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565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3BA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0ADD3" w14:textId="220DB0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936F7" w14:textId="04115D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E8E39" w14:textId="0970AC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32182" w14:textId="677C61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FC7EC2" w:rsidRPr="00FC7EC2" w14:paraId="5751B5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FB7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069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6A6E0" w14:textId="6802A8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C9FF6" w14:textId="15C810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903C" w14:textId="3F31B6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745E8" w14:textId="70AF42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FC7EC2" w:rsidRPr="00FC7EC2" w14:paraId="44CE30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21E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FEB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20D9" w14:textId="07E440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F12F" w14:textId="2812DC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B7570" w14:textId="101BF9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5099B" w14:textId="27DBE9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FC7EC2" w:rsidRPr="00FC7EC2" w14:paraId="71C2AA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5FE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916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038A" w14:textId="475EC0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18BCA" w14:textId="0DB49D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CA93D" w14:textId="7765C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54F5F" w14:textId="687941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FC7EC2" w:rsidRPr="00FC7EC2" w14:paraId="28491B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5E8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615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596E5" w14:textId="087C61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A8C68" w14:textId="6DE0C1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95AFB" w14:textId="5D9F90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429EC" w14:textId="660803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FC7EC2" w:rsidRPr="00FC7EC2" w14:paraId="6CC33A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27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47B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54F05" w14:textId="39567D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7A70" w14:textId="16F4C8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6EBD6" w14:textId="188454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23FB7" w14:textId="191308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FC7EC2" w:rsidRPr="00FC7EC2" w14:paraId="3AC83B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A22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2AB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B28D6" w14:textId="717788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A8783" w14:textId="35A3DA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D8A66" w14:textId="562E3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354C7" w14:textId="59CE74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FC7EC2" w:rsidRPr="00FC7EC2" w14:paraId="4362B2E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D66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71E70F" w14:textId="4FCC24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BA0AE2" w14:textId="20CFF0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40512C" w14:textId="104057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76F35A" w14:textId="79E212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FC7EC2" w:rsidRPr="00FC7EC2" w14:paraId="159AC3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59D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B45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DA111" w14:textId="596991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8CEB5" w14:textId="717140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EE52D" w14:textId="43D046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AA6B8" w14:textId="28B4CE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FC7EC2" w:rsidRPr="00FC7EC2" w14:paraId="255330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EAD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08C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1E126" w14:textId="592E25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73D8E" w14:textId="6BEC2D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146C0" w14:textId="2E05DB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2F9C" w14:textId="0A76B7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FC7EC2" w:rsidRPr="00FC7EC2" w14:paraId="606B4D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75D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11D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569B4" w14:textId="72303F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4ECD6" w14:textId="76E1D3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ED4C4" w14:textId="5D75F6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522F7" w14:textId="569DE4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FC7EC2" w:rsidRPr="00FC7EC2" w14:paraId="1CD47E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FBE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E76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6C9B4" w14:textId="0931E2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4C6FE" w14:textId="3E657A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2FEDA" w14:textId="64BBFE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7BF59" w14:textId="31044A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FC7EC2" w:rsidRPr="00FC7EC2" w14:paraId="0E9604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715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D5B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E727C" w14:textId="31A4D7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AC2F0" w14:textId="5D1865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51407" w14:textId="420829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E3C24" w14:textId="1F765E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FC7EC2" w:rsidRPr="00FC7EC2" w14:paraId="50F8DA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C35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CD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9B928" w14:textId="4B025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11A90" w14:textId="593CD8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4B06C" w14:textId="19998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0FC39" w14:textId="29BF55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FC7EC2" w:rsidRPr="00FC7EC2" w14:paraId="6489D3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583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719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9A1DB" w14:textId="0B5FC1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33969" w14:textId="008658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E255E" w14:textId="0BDD4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C7824" w14:textId="12437F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FC7EC2" w:rsidRPr="00FC7EC2" w14:paraId="545F9B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84C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497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3D45" w14:textId="3814AE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04D51" w14:textId="35F6FB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300AD" w14:textId="334EE3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DEE66" w14:textId="13B15A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FC7EC2" w:rsidRPr="00FC7EC2" w14:paraId="37ED7E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F96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012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863B" w14:textId="7FD743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06198" w14:textId="05C48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EE18" w14:textId="10EE3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6DB71" w14:textId="157ED5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FC7EC2" w:rsidRPr="00FC7EC2" w14:paraId="4268D0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155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48A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CE4C4" w14:textId="2F29F1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0D8F7" w14:textId="79B22A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06A8D" w14:textId="28815E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48681" w14:textId="41577C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FC7EC2" w:rsidRPr="00FC7EC2" w14:paraId="5F6C060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7AC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7A6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9D941" w14:textId="0D43E5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06B08" w14:textId="041B59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D245" w14:textId="25F820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D7C08" w14:textId="5682DD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FC7EC2" w:rsidRPr="00FC7EC2" w14:paraId="32A247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F89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695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59CA4" w14:textId="127DB3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70961" w14:textId="1CA89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FCB38" w14:textId="2A756E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3FC49" w14:textId="63440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FC7EC2" w:rsidRPr="00FC7EC2" w14:paraId="0E59583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9613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672316" w14:textId="315788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B9D2A5" w14:textId="0B7349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2BAA4" w14:textId="7B64D0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4EEFFC" w14:textId="1BAA55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FC7EC2" w:rsidRPr="00FC7EC2" w14:paraId="78B0A4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498E1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0C46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9940B" w14:textId="22AF0B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12855" w14:textId="70B14B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49E1" w14:textId="232BC5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0019" w14:textId="7CB4E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FC7EC2" w:rsidRPr="00FC7EC2" w14:paraId="500565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98A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1C7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0E342" w14:textId="1ECF6B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B5256" w14:textId="66ECC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294B8" w14:textId="4A55B2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02AC3" w14:textId="584DD4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FC7EC2" w:rsidRPr="00FC7EC2" w14:paraId="78D9F7D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4B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727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0007E" w14:textId="174E63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FC548" w14:textId="50BCF6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01706" w14:textId="58BC4B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200A" w14:textId="6537E9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FC7EC2" w:rsidRPr="00FC7EC2" w14:paraId="203B88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52B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1A8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1BE80" w14:textId="246F5D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6275E" w14:textId="6A5199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10628" w14:textId="76F0E5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6118A" w14:textId="34890C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FC7EC2" w:rsidRPr="00FC7EC2" w14:paraId="612DAE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052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D41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D153C" w14:textId="3E30A3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49004" w14:textId="40FA00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5AE89" w14:textId="391C8C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A9BF" w14:textId="29B2F7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FC7EC2" w:rsidRPr="00FC7EC2" w14:paraId="23F7A5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DBB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94C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CC08F" w14:textId="18ED36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3F728" w14:textId="1A3E3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D7EC4" w14:textId="123C4C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4F8BF" w14:textId="4E48E9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FC7EC2" w:rsidRPr="00FC7EC2" w14:paraId="13133A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62C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33D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C1C9D" w14:textId="4B227F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9231" w14:textId="1F955E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F55DD" w14:textId="673342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DE6FC" w14:textId="3F4838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FC7EC2" w:rsidRPr="00FC7EC2" w14:paraId="05AB21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2C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96E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A1517" w14:textId="777A1A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7D151" w14:textId="093CB6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618F2" w14:textId="25262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7D3F5" w14:textId="37E877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FC7EC2" w:rsidRPr="00FC7EC2" w14:paraId="42467F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FF1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EAB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64769" w14:textId="5FA283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E4EED" w14:textId="7492BB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B463" w14:textId="59ED52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30F16" w14:textId="7FAA01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FC7EC2" w:rsidRPr="00FC7EC2" w14:paraId="15D73B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C20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7D1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A5BA1" w14:textId="40985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A1B9B" w14:textId="72AC67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0DA3" w14:textId="442531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1D14D" w14:textId="1C4D7F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FC7EC2" w:rsidRPr="00FC7EC2" w14:paraId="0E5AFE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0D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1E9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78421" w14:textId="6E4468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4BB67" w14:textId="25A86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66152" w14:textId="28C616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046DB" w14:textId="6160B6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FC7EC2" w:rsidRPr="00FC7EC2" w14:paraId="006397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7FD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420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29234" w14:textId="5C4EBA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FBE3E" w14:textId="74134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212D6" w14:textId="7BADD6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96C10" w14:textId="06F17D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FC7EC2" w:rsidRPr="00FC7EC2" w14:paraId="1702A3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D57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F05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7E0BE" w14:textId="7351AE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5E639" w14:textId="1AC75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E116A" w14:textId="1085CC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F0153" w14:textId="1775CE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FC7EC2" w:rsidRPr="00FC7EC2" w14:paraId="54FE89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EB5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AFD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D25A3" w14:textId="2515E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9D1D5" w14:textId="26BC2F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39645" w14:textId="0D9894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8B042" w14:textId="2E32B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FC7EC2" w:rsidRPr="00FC7EC2" w14:paraId="2D64AC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29B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389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996BF" w14:textId="2FF2EF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8F61A" w14:textId="0C06FA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61FAF" w14:textId="2DF4E4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A470F" w14:textId="33CAA2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FC7EC2" w:rsidRPr="00FC7EC2" w14:paraId="253A88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1DC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582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D0A98" w14:textId="3612A2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C3952" w14:textId="0033E3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FB8F0" w14:textId="49B8A2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680DD" w14:textId="4E88FA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FC7EC2" w:rsidRPr="00FC7EC2" w14:paraId="5936D6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4B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914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330A2" w14:textId="7441D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D7EA2" w14:textId="335BF7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FE723" w14:textId="4865C6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2533" w14:textId="32C312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FC7EC2" w:rsidRPr="00FC7EC2" w14:paraId="57BCDB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3E6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5E8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144E" w14:textId="7CBFAF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1E075" w14:textId="3A8AB1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CC677" w14:textId="0C77B6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69487" w14:textId="2AD087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FC7EC2" w:rsidRPr="00FC7EC2" w14:paraId="64E50E3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F02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EA5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CE054" w14:textId="51EEE6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6E255" w14:textId="03410F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589C2" w14:textId="630FD7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297C4" w14:textId="176503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FC7EC2" w:rsidRPr="00FC7EC2" w14:paraId="3BA387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E85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E25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FC800" w14:textId="36ABDB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879E6" w14:textId="1A1D01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9347C" w14:textId="7EF472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F6145" w14:textId="51F52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FC7EC2" w:rsidRPr="00FC7EC2" w14:paraId="32773E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AA3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058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1D5E0" w14:textId="58CEE5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69331" w14:textId="74223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9AE13" w14:textId="12A26F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7CF44" w14:textId="7F43CC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FC7EC2" w:rsidRPr="00FC7EC2" w14:paraId="382140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BED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8B2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FBA5B" w14:textId="4A1144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D18B7" w14:textId="5A1860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9EE4A" w14:textId="5956A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3D22" w14:textId="4C46B4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FC7EC2" w:rsidRPr="00FC7EC2" w14:paraId="43CC04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A37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EC4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71AFB" w14:textId="75EA2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2ED38" w14:textId="09613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3559C" w14:textId="6F0E49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1A76" w14:textId="639A0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FC7EC2" w:rsidRPr="00FC7EC2" w14:paraId="5A33E8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513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0BA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8B27B" w14:textId="3EB97A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3F897" w14:textId="50F3E3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4A5E1" w14:textId="3CE3D1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C674E" w14:textId="23BAAE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FC7EC2" w:rsidRPr="00FC7EC2" w14:paraId="070305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BC6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95E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23B36" w14:textId="66668B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66613" w14:textId="13AF1A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6D07A" w14:textId="68A9F2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8AF8A" w14:textId="102A39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FC7EC2" w:rsidRPr="00FC7EC2" w14:paraId="6CBCCD7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739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4C74E" w14:textId="2BEB6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7ECF42" w14:textId="3F4FBB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E1DB3D" w14:textId="5AAA26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A478D9" w14:textId="3FB672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FC7EC2" w:rsidRPr="00FC7EC2" w14:paraId="1B7A0A1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2FD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BB60F" w14:textId="5A176A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41D70" w14:textId="2A327D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A302B" w14:textId="2D3B6D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E3B3" w14:textId="6BC8F4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FC7EC2" w:rsidRPr="00FC7EC2" w14:paraId="6BF643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1F9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951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3992F" w14:textId="2054BA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88202" w14:textId="7AFD51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049B6" w14:textId="424F1D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8B3CB" w14:textId="5179FB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FC7EC2" w:rsidRPr="00FC7EC2" w14:paraId="160FA3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AB8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34E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70FB" w14:textId="479A4B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2EAB" w14:textId="740E60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E15A9" w14:textId="706111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1CF6F" w14:textId="1CF2F3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FC7EC2" w:rsidRPr="00FC7EC2" w14:paraId="46AA74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C64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E26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54796" w14:textId="01C822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8210E" w14:textId="386954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8EE94" w14:textId="2278F2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56B1A" w14:textId="786B00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FC7EC2" w:rsidRPr="00FC7EC2" w14:paraId="488092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46F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965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96B19" w14:textId="691C45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E839B" w14:textId="47862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D63C" w14:textId="5CC525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67844" w14:textId="4DD294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FC7EC2" w:rsidRPr="00FC7EC2" w14:paraId="04AE41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43B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3B0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F451F" w14:textId="115289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BBDA9" w14:textId="6839D4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7B88F" w14:textId="5762F2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40B0" w14:textId="0EF6FE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FC7EC2" w:rsidRPr="00FC7EC2" w14:paraId="12F864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0FA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C12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8A26" w14:textId="5C3986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FB34E" w14:textId="0385D8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E6AE3" w14:textId="36AA47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75F1B" w14:textId="504D5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FC7EC2" w:rsidRPr="00FC7EC2" w14:paraId="16E2A8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421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409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BDA7A" w14:textId="0621AD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936B6" w14:textId="439A89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4CD64" w14:textId="3F3FEF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8571C" w14:textId="4C7520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FC7EC2" w:rsidRPr="00FC7EC2" w14:paraId="50DAFD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A4D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A94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06AEA" w14:textId="368513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87E6" w14:textId="0DCE9B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443D1" w14:textId="343D0E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8AC8" w14:textId="3E216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FC7EC2" w:rsidRPr="00FC7EC2" w14:paraId="1AC195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A2F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C6F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FF145" w14:textId="2714EA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7CB64" w14:textId="44FA25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2A7AD" w14:textId="5DF222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6459" w14:textId="540C78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FC7EC2" w:rsidRPr="00FC7EC2" w14:paraId="36DDFC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61F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2F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02FB5" w14:textId="411B4E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2EF99" w14:textId="306F45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E86F1" w14:textId="0485AD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B9488" w14:textId="073D20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FC7EC2" w:rsidRPr="00FC7EC2" w14:paraId="487907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D2A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718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4764" w14:textId="17FB1B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39482" w14:textId="3D24F8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4F626" w14:textId="35AC8D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EF1E" w14:textId="4308D8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FC7EC2" w:rsidRPr="00FC7EC2" w14:paraId="3E0434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502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B92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4DB58" w14:textId="2AA5A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F82ED" w14:textId="1ECE9D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EB4A3" w14:textId="1802E1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4927A" w14:textId="4CED1C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FC7EC2" w:rsidRPr="00FC7EC2" w14:paraId="43FB46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284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C0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2A61A" w14:textId="1199FD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ADFBB" w14:textId="77D4E3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5C9D4" w14:textId="76D18B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C6E2C" w14:textId="425D54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FC7EC2" w:rsidRPr="00FC7EC2" w14:paraId="3DE3907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B84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A0D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9D98B" w14:textId="52C999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B6D3B" w14:textId="46466B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A5212" w14:textId="67A2A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B23A6" w14:textId="033F71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FC7EC2" w:rsidRPr="00FC7EC2" w14:paraId="2C9B3A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9F4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49A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D4E15" w14:textId="1160DC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93926" w14:textId="2DB2C0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1F27" w14:textId="73D153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1E56C" w14:textId="2CC76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FC7EC2" w:rsidRPr="00FC7EC2" w14:paraId="629324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85C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56A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22694" w14:textId="7A1BD5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EE365" w14:textId="06BA74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6552F" w14:textId="5C15EC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ECE74" w14:textId="4014F6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FC7EC2" w:rsidRPr="00FC7EC2" w14:paraId="33443D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CDB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FA0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F0CE" w14:textId="3CA1E1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6D1F9" w14:textId="43F092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20DB5" w14:textId="50B1D0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4AC56" w14:textId="24764E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FC7EC2" w:rsidRPr="00FC7EC2" w14:paraId="77BE0B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F74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0BF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23A6C" w14:textId="725B3E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84122" w14:textId="796376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B7F3" w14:textId="3AF8E2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8D632" w14:textId="7C7FC7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FC7EC2" w:rsidRPr="00FC7EC2" w14:paraId="2F4AF2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807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94F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295CA" w14:textId="55767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9161E" w14:textId="54C4BD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22510" w14:textId="67E8FE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49813" w14:textId="51A664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FC7EC2" w:rsidRPr="00FC7EC2" w14:paraId="061357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FDE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564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7C703" w14:textId="669999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A6A4D" w14:textId="1A1758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CC5E5" w14:textId="3FD59E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0A553" w14:textId="511EAC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FC7EC2" w:rsidRPr="00FC7EC2" w14:paraId="085368B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AC2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F1A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C8A50" w14:textId="41DB5A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307F6" w14:textId="0CF54B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54D98" w14:textId="3F783E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A958" w14:textId="1EB66F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FC7EC2" w:rsidRPr="00FC7EC2" w14:paraId="0B089CD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5F7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EDF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7BD39" w14:textId="22502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300D0" w14:textId="3BE31F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DB84" w14:textId="309062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C3A63" w14:textId="1A135A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FC7EC2" w:rsidRPr="00FC7EC2" w14:paraId="29D375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6AD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1E1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580A8" w14:textId="3DBEE9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5A8F6" w14:textId="298C9E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FCFFE" w14:textId="4818C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B08F5" w14:textId="312E2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FC7EC2" w:rsidRPr="00FC7EC2" w14:paraId="6A4014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28D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A2E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B701E" w14:textId="5600FF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8E706" w14:textId="4169AC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38688" w14:textId="61C615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CCF79" w14:textId="10FBBC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FC7EC2" w:rsidRPr="00FC7EC2" w14:paraId="44C8D2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DE7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83C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5AD33" w14:textId="51CCAC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4083" w14:textId="167D79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1CA45" w14:textId="6D6C81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96306" w14:textId="6CE251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FC7EC2" w:rsidRPr="00FC7EC2" w14:paraId="2A7D87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3E8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BB4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1E5F" w14:textId="4EC228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EE3FF" w14:textId="265ED5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DA466" w14:textId="32C83D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B326" w14:textId="4350C0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FC7EC2" w:rsidRPr="00FC7EC2" w14:paraId="5A015CC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BD89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430BEE" w14:textId="198F5C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2DB234" w14:textId="624F24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1A61C4" w14:textId="7BB9BB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254CD5" w14:textId="358B9A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FC7EC2" w:rsidRPr="00FC7EC2" w14:paraId="415806E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1DA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DD24B" w14:textId="255DD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965BC" w14:textId="645998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09E1D" w14:textId="6E1010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E7695" w14:textId="7E18DD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FC7EC2" w:rsidRPr="00FC7EC2" w14:paraId="25B0C1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C83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FEA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1E9A9" w14:textId="49E927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DA713" w14:textId="5F0788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F63F5" w14:textId="445DD3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AA8F6" w14:textId="0924BC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FC7EC2" w:rsidRPr="00FC7EC2" w14:paraId="6D3815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81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D1C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8F723" w14:textId="7C6600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DDC9E" w14:textId="632A1D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5909B" w14:textId="6918B6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98A36" w14:textId="7A4250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FC7EC2" w:rsidRPr="00FC7EC2" w14:paraId="07CD04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B3D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171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7CB1E" w14:textId="072EA1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803CF" w14:textId="5A74C0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E1BC" w14:textId="75A8D4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EB25A" w14:textId="78F72B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FC7EC2" w:rsidRPr="00FC7EC2" w14:paraId="6A8DD2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CF2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D35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8409E" w14:textId="59E90A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3C55C" w14:textId="1C23C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76411" w14:textId="515124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6AD93" w14:textId="25282F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FC7EC2" w:rsidRPr="00FC7EC2" w14:paraId="2BF01E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4E4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1FC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E20B6" w14:textId="0A338D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9B83D" w14:textId="223ACF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DD8FF" w14:textId="5FBAC1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A8A80" w14:textId="25D52E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FC7EC2" w:rsidRPr="00FC7EC2" w14:paraId="5887C5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EF1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BAB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D8743" w14:textId="7E6A6A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AF46D" w14:textId="342C93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FC055" w14:textId="5EFE69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24256" w14:textId="13ED86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FC7EC2" w:rsidRPr="00FC7EC2" w14:paraId="167074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7F9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135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9227B" w14:textId="382CEC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A6F1" w14:textId="139E16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D58B8" w14:textId="35F5EF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17DB5" w14:textId="19050B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FC7EC2" w:rsidRPr="00FC7EC2" w14:paraId="3EA811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0F4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A8E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2E7F6" w14:textId="4D62B2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9B983" w14:textId="4291B0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E94DC" w14:textId="4E16CA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16D3A" w14:textId="5B5DA1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FC7EC2" w:rsidRPr="00FC7EC2" w14:paraId="053FDB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353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902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9E545" w14:textId="58AFBD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D6A25" w14:textId="3F248D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E04BA" w14:textId="5745EE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83400" w14:textId="09E236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FC7EC2" w:rsidRPr="00FC7EC2" w14:paraId="0AF061F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21F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C78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D7CD3" w14:textId="04A7BC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A7B21" w14:textId="6E4FBB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26313" w14:textId="209862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FB1AE" w14:textId="412CAA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FC7EC2" w:rsidRPr="00FC7EC2" w14:paraId="47FE62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BF1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3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281EF" w14:textId="02C2B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F5611" w14:textId="6131D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56C0B" w14:textId="139619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EBFBC" w14:textId="30830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FC7EC2" w:rsidRPr="00FC7EC2" w14:paraId="397C82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D00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95D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EAFD9" w14:textId="5D0C04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CDF8B" w14:textId="11378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88474" w14:textId="50624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E2F62" w14:textId="4AE7CB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FC7EC2" w:rsidRPr="00FC7EC2" w14:paraId="197F87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638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EC1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0BCAA" w14:textId="17525B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29D21" w14:textId="6FB65E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2BD87" w14:textId="7DD2C7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DA2E8" w14:textId="0D0EF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FC7EC2" w:rsidRPr="00FC7EC2" w14:paraId="499118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794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577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03926" w14:textId="167F49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D4151" w14:textId="143262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FAA74" w14:textId="363B29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D885" w14:textId="32C88C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FC7EC2" w:rsidRPr="00FC7EC2" w14:paraId="5B60710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674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4AF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0CD55" w14:textId="08C8C1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066E" w14:textId="6AC140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D678D" w14:textId="2F3C4F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A71E7" w14:textId="396E8C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FC7EC2" w:rsidRPr="00FC7EC2" w14:paraId="77B848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DDA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739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6FE10" w14:textId="5E826C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D7D08" w14:textId="05BE08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29836" w14:textId="107CE6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63692" w14:textId="027E64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FC7EC2" w:rsidRPr="00FC7EC2" w14:paraId="4B333C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99D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61A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BD404" w14:textId="0DED17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6156" w14:textId="571A8A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00FCF" w14:textId="1409F2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B63DF" w14:textId="045BA2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FC7EC2" w:rsidRPr="00FC7EC2" w14:paraId="244436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8AA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49F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8D8E4" w14:textId="2B89CB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54B84" w14:textId="030F7B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ED2A1" w14:textId="744194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36CDE" w14:textId="0C4576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FC7EC2" w:rsidRPr="00FC7EC2" w14:paraId="455AFD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0FD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0AE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405E8" w14:textId="1F0C0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34B27" w14:textId="6BE454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70802" w14:textId="072F24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B23D9" w14:textId="56679E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FC7EC2" w:rsidRPr="00FC7EC2" w14:paraId="3480E12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362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82F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C713" w14:textId="549B7B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BFE0A" w14:textId="69B380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B32D" w14:textId="30C27D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FB49D" w14:textId="05DE0B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FC7EC2" w:rsidRPr="00FC7EC2" w14:paraId="3F571B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946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A71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2306C" w14:textId="4383AF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853B0" w14:textId="415664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F401B" w14:textId="5D1D01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3C59" w14:textId="081C1F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FC7EC2" w:rsidRPr="00FC7EC2" w14:paraId="3CD055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1FF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675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927EB" w14:textId="54862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D388B" w14:textId="28DAC7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EDBA0" w14:textId="535A15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6CA2" w14:textId="2157D3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FC7EC2" w:rsidRPr="00FC7EC2" w14:paraId="532D810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7570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568903" w14:textId="62B10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D33033" w14:textId="6CA918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ECF4F6" w14:textId="3B300F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7E5270" w14:textId="036664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</w:tr>
      <w:tr w:rsidR="00FC7EC2" w:rsidRPr="00FC7EC2" w14:paraId="6A6ED2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CE5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4C3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CA9CC" w14:textId="2384EB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ABD04" w14:textId="0C6907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22E5A" w14:textId="2F220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8FBC0" w14:textId="04CA9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FC7EC2" w:rsidRPr="00FC7EC2" w14:paraId="11F3FF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AE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A54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636E3" w14:textId="360AEC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4A0CC" w14:textId="7455DA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96F2C" w14:textId="34D9FD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EC9C" w14:textId="513A75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FC7EC2" w:rsidRPr="00FC7EC2" w14:paraId="341DA1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941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81B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73D4E" w14:textId="5AF35D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9668" w14:textId="3B1DBF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1C8AF" w14:textId="466E18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C9E31" w14:textId="030784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FC7EC2" w:rsidRPr="00FC7EC2" w14:paraId="7BCAF4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ADF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A93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7BE95" w14:textId="77486B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73B9C" w14:textId="6FB4BC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6B593" w14:textId="23FFFB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A370" w14:textId="19B098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</w:tr>
      <w:tr w:rsidR="00FC7EC2" w:rsidRPr="00FC7EC2" w14:paraId="4A9E27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453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FDA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00B16" w14:textId="7BAB67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648CD" w14:textId="3ABB3F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3930C" w14:textId="4C81DC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D2480" w14:textId="6E8DC1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FC7EC2" w:rsidRPr="00FC7EC2" w14:paraId="16F89E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FF4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998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9DE80" w14:textId="0DE08F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997DC" w14:textId="1FE8D8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3B814" w14:textId="4FF58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992FC" w14:textId="2925D3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FC7EC2" w:rsidRPr="00FC7EC2" w14:paraId="5EA510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442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5D7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D9068" w14:textId="23F015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9AE9D" w14:textId="2AFF22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C9CCA" w14:textId="64DF0D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7F6D5" w14:textId="5DBF35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FC7EC2" w:rsidRPr="00FC7EC2" w14:paraId="346D9D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ACD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87B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B1845" w14:textId="24FD56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EC791" w14:textId="40FE67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AB782" w14:textId="684BFA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EA1AF" w14:textId="26C3F2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FC7EC2" w:rsidRPr="00FC7EC2" w14:paraId="0665C1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F83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41E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3E9B" w14:textId="104678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D77E8" w14:textId="703038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DD094" w14:textId="27E18B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79AAE" w14:textId="43E3E6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FC7EC2" w:rsidRPr="00FC7EC2" w14:paraId="69E61C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3FA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E21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8EF5E" w14:textId="060BB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3DAAA" w14:textId="7A53A5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88CCB" w14:textId="36EF76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E03D6" w14:textId="035D6D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FC7EC2" w:rsidRPr="00FC7EC2" w14:paraId="1F4A16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073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AB3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316AB" w14:textId="18FD1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97304" w14:textId="62F130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E3293" w14:textId="22AC97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70E3D" w14:textId="50FB78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FC7EC2" w:rsidRPr="00FC7EC2" w14:paraId="31D70E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BB2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F6B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C1514" w14:textId="3595E9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159AA" w14:textId="114E96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9877A" w14:textId="537DE9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F406A" w14:textId="5119D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FC7EC2" w:rsidRPr="00FC7EC2" w14:paraId="14A475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D94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8A9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BE202" w14:textId="241F23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A0AEB" w14:textId="05704C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1A8F1" w14:textId="12C889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B2202" w14:textId="53AD27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FC7EC2" w:rsidRPr="00FC7EC2" w14:paraId="0A5C78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FF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F16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4B7D1" w14:textId="16C03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935C" w14:textId="369E9C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E005F" w14:textId="0EA4AD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0F16" w14:textId="2B8B2C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FC7EC2" w:rsidRPr="00FC7EC2" w14:paraId="661CB0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76C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C9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2961" w14:textId="7750FB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46466" w14:textId="503C91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C880D" w14:textId="2BD843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C4340" w14:textId="141A7F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FC7EC2" w:rsidRPr="00FC7EC2" w14:paraId="6211C7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414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E94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25CDC" w14:textId="7AFE1B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4F38" w14:textId="6333CF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8F562" w14:textId="3195CD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A6281" w14:textId="41B7AA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FC7EC2" w:rsidRPr="00FC7EC2" w14:paraId="7579BB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534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A3B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26447" w14:textId="63A645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DCE7C" w14:textId="49E440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74AF4" w14:textId="727E6D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5FAA" w14:textId="5AB243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FC7EC2" w:rsidRPr="00FC7EC2" w14:paraId="169D2C2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114C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AF05FC" w14:textId="4CF59C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857A73" w14:textId="69089D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B768D2" w14:textId="27459A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3CE801" w14:textId="3BE4C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FC7EC2" w:rsidRPr="00FC7EC2" w14:paraId="11CFE4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4C0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72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96FF" w14:textId="04AF13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A04E" w14:textId="76C46C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2D136" w14:textId="01ADCE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0EEA3" w14:textId="0E214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FC7EC2" w:rsidRPr="00FC7EC2" w14:paraId="0CC377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3F0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567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D8ADB" w14:textId="10495C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4A742" w14:textId="64135D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1758E" w14:textId="23037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959D" w14:textId="5C1CCD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FC7EC2" w:rsidRPr="00FC7EC2" w14:paraId="7E7B63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7D2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5FD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9E897" w14:textId="53439D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CAEEA" w14:textId="4C3C01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F1A7A" w14:textId="42C67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A17E" w14:textId="7F74FC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FC7EC2" w:rsidRPr="00FC7EC2" w14:paraId="6CC6FF0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6C6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DEC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962B8" w14:textId="4DB391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D2A33" w14:textId="5B1B0A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8BC05" w14:textId="2603DC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1EF53" w14:textId="59E52C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FC7EC2" w:rsidRPr="00FC7EC2" w14:paraId="2D8644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241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E62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9AB33" w14:textId="52692C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97C3F" w14:textId="2806EA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069FB" w14:textId="0AE671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EAE01" w14:textId="1F8268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FC7EC2" w:rsidRPr="00FC7EC2" w14:paraId="1B9D63A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AC1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828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20228" w14:textId="10BA89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9881C" w14:textId="694DC6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749E7" w14:textId="466397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F172" w14:textId="07C6C5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FC7EC2" w:rsidRPr="00FC7EC2" w14:paraId="7A1024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5C5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E6C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FAE5E" w14:textId="052B29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103AC" w14:textId="2FBBD7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A7D0" w14:textId="0A127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0B799" w14:textId="466F15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FC7EC2" w:rsidRPr="00FC7EC2" w14:paraId="44DC0C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BCE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439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16716" w14:textId="2172F7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C6946" w14:textId="6250F9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F5156" w14:textId="2CBD0C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01ED9" w14:textId="4A1FF6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FC7EC2" w:rsidRPr="00FC7EC2" w14:paraId="74F0C9A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E00C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567798" w14:textId="5C2D80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7,088,491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E36EB7E" w14:textId="6090E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794,24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F5227B" w14:textId="7B6B3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6389D20" w14:textId="17FE07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69,882,734.84 </w:t>
            </w:r>
          </w:p>
        </w:tc>
      </w:tr>
      <w:tr w:rsidR="00FC7EC2" w:rsidRPr="00FC7EC2" w14:paraId="3AC1971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54E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42496F" w14:textId="79F925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22,51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08092F" w14:textId="241F01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550C17" w14:textId="6ED1D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BDBB26" w14:textId="162FF5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57,353.25 </w:t>
            </w:r>
          </w:p>
        </w:tc>
      </w:tr>
      <w:tr w:rsidR="00FC7EC2" w:rsidRPr="00FC7EC2" w14:paraId="02E44D0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F2C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D7E1" w14:textId="390B8F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B95DF" w14:textId="708081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1829F" w14:textId="301023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CFC36" w14:textId="2F83E6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FC7EC2" w:rsidRPr="00FC7EC2" w14:paraId="4828C3F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CD6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639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3CAE4" w14:textId="7FEFC3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B7222" w14:textId="27156B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4C01" w14:textId="776E99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EB168" w14:textId="654452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59FCE9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2A4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792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8D694" w14:textId="092BB8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CB7AB" w14:textId="53BCDB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EF509" w14:textId="056628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32E9" w14:textId="023C9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</w:tr>
      <w:tr w:rsidR="00FC7EC2" w:rsidRPr="00FC7EC2" w14:paraId="008EAD2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684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A1C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3A7A7" w14:textId="3CEE13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3946C" w14:textId="509BC0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DC82" w14:textId="15FA98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54902" w14:textId="1897D1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FC7EC2" w:rsidRPr="00FC7EC2" w14:paraId="166D0D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508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8FE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57D3B" w14:textId="71812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41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20DFC" w14:textId="7A64F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F564F" w14:textId="577CF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05C4" w14:textId="13039F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74,830.00 </w:t>
            </w:r>
          </w:p>
        </w:tc>
      </w:tr>
      <w:tr w:rsidR="00FC7EC2" w:rsidRPr="00FC7EC2" w14:paraId="0ABD2D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3F3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AD3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35FE6" w14:textId="33D8F6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2E780" w14:textId="588107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7F764" w14:textId="78CA36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A5B4C" w14:textId="6BA56F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FC7EC2" w:rsidRPr="00FC7EC2" w14:paraId="3F5C59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EDF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767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03D7E" w14:textId="2DDD56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40415" w14:textId="43A126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D7677" w14:textId="7A24FC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68F17" w14:textId="52210B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FC7EC2" w:rsidRPr="00FC7EC2" w14:paraId="6AAEE9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AC5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682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66F5C" w14:textId="4C6001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D524" w14:textId="0F60A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B32D" w14:textId="5D372D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8ACF" w14:textId="11B656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FC7EC2" w:rsidRPr="00FC7EC2" w14:paraId="483438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877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5A0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6C084" w14:textId="58C393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47DE5" w14:textId="653128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69EC" w14:textId="0A2D8C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25142" w14:textId="60CC60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2278E3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C4D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193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1FEFD" w14:textId="5E2C50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02639" w14:textId="30067A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2B5B" w14:textId="49B349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02F2" w14:textId="574062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695C75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484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A23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37998" w14:textId="668990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CA917" w14:textId="7B6708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FAE46" w14:textId="40B648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D81E2" w14:textId="71DC61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FC7EC2" w:rsidRPr="00FC7EC2" w14:paraId="313763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089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E47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B86F1" w14:textId="59A83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4B01B" w14:textId="1F9B06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4CC82" w14:textId="250A6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62C1" w14:textId="0BEB68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</w:tr>
      <w:tr w:rsidR="00FC7EC2" w:rsidRPr="00FC7EC2" w14:paraId="1B07C4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2DF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5E2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3C51A" w14:textId="506F91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4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D329D" w14:textId="01224A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B8567" w14:textId="457EF8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AE7D" w14:textId="187F14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7,437.00 </w:t>
            </w:r>
          </w:p>
        </w:tc>
      </w:tr>
      <w:tr w:rsidR="00FC7EC2" w:rsidRPr="00FC7EC2" w14:paraId="56F8D5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313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365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EF235" w14:textId="60705A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CCD9" w14:textId="030B83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56264" w14:textId="2789B1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C940E" w14:textId="0760F4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216CFA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D7F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815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0288D" w14:textId="167163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6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09100" w14:textId="02FAF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7681" w14:textId="7F820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13F8" w14:textId="58DFA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6,110.00 </w:t>
            </w:r>
          </w:p>
        </w:tc>
      </w:tr>
      <w:tr w:rsidR="00FC7EC2" w:rsidRPr="00FC7EC2" w14:paraId="763C8B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389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27E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B485" w14:textId="5744EA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82170" w14:textId="43F1FE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7BEB2" w14:textId="21ADCB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B99EA" w14:textId="5B9F12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50C3AA6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C25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DB6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CBD3" w14:textId="555A5F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D46C7" w14:textId="5DA81E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11410" w14:textId="1471F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B8681" w14:textId="1DA08E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FC7EC2" w:rsidRPr="00FC7EC2" w14:paraId="6B9493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DED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A2D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2F336" w14:textId="435C0C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1,7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928DF" w14:textId="606375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1CD13" w14:textId="68B65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5387B" w14:textId="4FE65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0,171.00 </w:t>
            </w:r>
          </w:p>
        </w:tc>
      </w:tr>
      <w:tr w:rsidR="00FC7EC2" w:rsidRPr="00FC7EC2" w14:paraId="56DEDD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37C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AC8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85B6A" w14:textId="7FA1D1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7D3E4" w14:textId="2E95D5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89855" w14:textId="42F2DF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8F228" w14:textId="6B4C6F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2B1DAC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E59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414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57258" w14:textId="2102B8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0645F" w14:textId="3E50F9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77882" w14:textId="364F12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717ED" w14:textId="6298F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FC7EC2" w:rsidRPr="00FC7EC2" w14:paraId="0DA655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0B5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1C2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B37D9" w14:textId="5DF470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A3F99" w14:textId="18F947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69A28" w14:textId="0E6D0A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FEF8" w14:textId="5ABD70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2DB415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9D3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99F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0E63" w14:textId="3005B3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3B2EC" w14:textId="28C0FA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3E21A" w14:textId="44A6AA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5B52B" w14:textId="773D7C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523807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AAC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780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19297" w14:textId="6D9CAD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1806C" w14:textId="53E78F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899B5" w14:textId="4BF4B8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D92DE" w14:textId="421689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FC7EC2" w:rsidRPr="00FC7EC2" w14:paraId="2D9E9C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54D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DA0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4D4D3" w14:textId="5C6EB7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57D63" w14:textId="35AAD1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83DE6" w14:textId="5576DB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B48A4" w14:textId="36D858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FC7EC2" w:rsidRPr="00FC7EC2" w14:paraId="6D5FB5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C8F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A40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014EC" w14:textId="261124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F8709" w14:textId="3AFE8A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C5FC1" w14:textId="739D07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22FC7" w14:textId="7AC2F3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FC7EC2" w:rsidRPr="00FC7EC2" w14:paraId="03852C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CFD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A04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3DCA" w14:textId="4B14CA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34839" w14:textId="302546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68462" w14:textId="06D18D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156A0" w14:textId="0A49B6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6BC205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134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DAD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065D0" w14:textId="07163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EB115" w14:textId="249600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C4846" w14:textId="08D10D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D7081" w14:textId="2C6A7F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FC7EC2" w:rsidRPr="00FC7EC2" w14:paraId="19CE7D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EEE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6C7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18719" w14:textId="2CAC1F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8B168" w14:textId="36EE03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ACF33" w14:textId="2D67C6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BD16F" w14:textId="23F715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3A003E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31E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FA3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15093" w14:textId="63D60D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CE45A" w14:textId="4D2858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3F70" w14:textId="16DA1E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B9782" w14:textId="3FE08E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FC7EC2" w:rsidRPr="00FC7EC2" w14:paraId="193A15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54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87F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F8B7A" w14:textId="0AD0FA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67088" w14:textId="63A708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7E77F" w14:textId="6E4D37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8E806" w14:textId="1DFE6B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16F0AA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361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7A5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BF101" w14:textId="401A2D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9A9AD" w14:textId="01F9FD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F246C" w14:textId="77D803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4FD27" w14:textId="334D00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</w:tr>
      <w:tr w:rsidR="00FC7EC2" w:rsidRPr="00FC7EC2" w14:paraId="164EAF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032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92E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D4D04" w14:textId="30348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7,5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07D74" w14:textId="02F5F3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98D4D" w14:textId="740FED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ABBA" w14:textId="3DE8E4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3,755.00 </w:t>
            </w:r>
          </w:p>
        </w:tc>
      </w:tr>
      <w:tr w:rsidR="00FC7EC2" w:rsidRPr="00FC7EC2" w14:paraId="43E3C1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F8C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B3B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3E73D" w14:textId="31935F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AE062" w14:textId="74BB3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EE58C" w14:textId="79C81C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8EC72" w14:textId="59EAC1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FC7EC2" w:rsidRPr="00FC7EC2" w14:paraId="429874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AC8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47B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7E15F" w14:textId="64BDFE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DEC73" w14:textId="50B662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4EA31" w14:textId="365E6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941A7" w14:textId="16B431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2082FC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F45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AC7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46612" w14:textId="4974AA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CA205" w14:textId="741C48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07FB8" w14:textId="22DD81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90E2" w14:textId="47BBC1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7F8DC68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12E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32C544" w14:textId="0BD78F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39,75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C67B79" w14:textId="5BAB9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52,80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7BAC85" w14:textId="6BD703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9642CE" w14:textId="2B2270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92,562.95 </w:t>
            </w:r>
          </w:p>
        </w:tc>
      </w:tr>
      <w:tr w:rsidR="00FC7EC2" w:rsidRPr="00FC7EC2" w14:paraId="526585A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626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62CCE" w14:textId="2C5DD8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C6A8" w14:textId="583D19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F038E" w14:textId="6751C3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84756" w14:textId="232811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FC7EC2" w:rsidRPr="00FC7EC2" w14:paraId="78F51B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663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A9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E4587" w14:textId="18DDD4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DEF08" w14:textId="6022AF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7FF70" w14:textId="5559AD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6BBD" w14:textId="31A54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FC7EC2" w:rsidRPr="00FC7EC2" w14:paraId="731D8B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9A2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E40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EC160" w14:textId="036913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D7882" w14:textId="3BF1C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4FE26" w14:textId="163687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D95C" w14:textId="3DDD92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4023AA8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593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B80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5806A" w14:textId="194300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2,97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C2245" w14:textId="1B135E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BA103" w14:textId="416B07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CB1F4" w14:textId="38486B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1,477.00 </w:t>
            </w:r>
          </w:p>
        </w:tc>
      </w:tr>
      <w:tr w:rsidR="00FC7EC2" w:rsidRPr="00FC7EC2" w14:paraId="596553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171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4DC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6B5ED" w14:textId="1E1B73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E0C48" w14:textId="6D76AD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9EF0F" w14:textId="135C70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5088A" w14:textId="2CE2DE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FC7EC2" w:rsidRPr="00FC7EC2" w14:paraId="0990A2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CA5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FC5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82738" w14:textId="21E97A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5953F" w14:textId="7A000B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B35C8" w14:textId="1250DE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ED5C" w14:textId="3C214C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FC7EC2" w:rsidRPr="00FC7EC2" w14:paraId="649F2F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C14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15D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1B91" w14:textId="4FD469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D3E33" w14:textId="53DB89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81108" w14:textId="5111B9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3459" w14:textId="5F1D26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FC7EC2" w:rsidRPr="00FC7EC2" w14:paraId="399CFC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91E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1C5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18DD8" w14:textId="00990D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7DF8" w14:textId="0AF2F8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C7F83" w14:textId="304DEF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4BE7F" w14:textId="00E34D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FC7EC2" w:rsidRPr="00FC7EC2" w14:paraId="35537F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A10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0C4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4AA2" w14:textId="4A62EA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81C2B" w14:textId="04269E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D6615" w14:textId="576AFA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1D98B" w14:textId="35976A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02E742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E1D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7EE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ADC3A" w14:textId="48182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F5DF6" w14:textId="777A29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46562" w14:textId="44333C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2313A" w14:textId="2EE687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697.00 </w:t>
            </w:r>
          </w:p>
        </w:tc>
      </w:tr>
      <w:tr w:rsidR="00FC7EC2" w:rsidRPr="00FC7EC2" w14:paraId="6E09BA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3FC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91E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21891" w14:textId="21D525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55E6D" w14:textId="136D76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436B7" w14:textId="0698D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F062" w14:textId="7871DA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738.00 </w:t>
            </w:r>
          </w:p>
        </w:tc>
      </w:tr>
      <w:tr w:rsidR="00FC7EC2" w:rsidRPr="00FC7EC2" w14:paraId="628401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9F3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531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BE5CA" w14:textId="4FF01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B74A4" w14:textId="566469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66D9A" w14:textId="3B5B52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7855C" w14:textId="141449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FC7EC2" w:rsidRPr="00FC7EC2" w14:paraId="570F55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CE9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3D1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AA5D2" w14:textId="48859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871D0" w14:textId="65DAA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2EA3E" w14:textId="7BCF35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1068" w14:textId="609299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FC7EC2" w:rsidRPr="00FC7EC2" w14:paraId="78E4D89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A22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AD8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D8C83" w14:textId="609C55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44899" w14:textId="5BE85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1C23D" w14:textId="050695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81E3" w14:textId="6D4926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69A254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65E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7AE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20722" w14:textId="2D2451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876D2" w14:textId="0E2C44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33D76" w14:textId="38EC93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9DCA3" w14:textId="188550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FC7EC2" w:rsidRPr="00FC7EC2" w14:paraId="062F99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9B8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1A0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044E8" w14:textId="7EB799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026F6" w14:textId="282615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8B6E" w14:textId="476272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8A930" w14:textId="3D4D83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6466A5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D3E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235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EE474" w14:textId="6E7F1A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26FB" w14:textId="32B045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5A4D" w14:textId="68E10A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02420" w14:textId="60D10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FC7EC2" w:rsidRPr="00FC7EC2" w14:paraId="15CF6F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93E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7FF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D7CFE" w14:textId="50D487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0D1B3" w14:textId="2CA4A8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9870F" w14:textId="08DB0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F2BC8" w14:textId="29D5E2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FC7EC2" w:rsidRPr="00FC7EC2" w14:paraId="0BCE10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A0A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015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ED604" w14:textId="5A615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50829" w14:textId="772B9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6D14B" w14:textId="653556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7F27B" w14:textId="60577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FC7EC2" w:rsidRPr="00FC7EC2" w14:paraId="42D5A5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ACB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AEB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80735" w14:textId="715D95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5,4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94876" w14:textId="0B414C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D7FED" w14:textId="05A3CF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1959D" w14:textId="2EA474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3,131.00 </w:t>
            </w:r>
          </w:p>
        </w:tc>
      </w:tr>
      <w:tr w:rsidR="00FC7EC2" w:rsidRPr="00FC7EC2" w14:paraId="2261FB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E23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6B8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7547B" w14:textId="0D099F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0B55E" w14:textId="20F7BC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ACA50" w14:textId="3D5FD6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03FF3" w14:textId="459605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FC7EC2" w:rsidRPr="00FC7EC2" w14:paraId="65A926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7A6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D43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C8F9" w14:textId="366ADA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8D824" w14:textId="16DCAB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8B532" w14:textId="3E83C3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0A05" w14:textId="082CBA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FC7EC2" w:rsidRPr="00FC7EC2" w14:paraId="71B746C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631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6D8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BDDB8" w14:textId="69A5CA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591A5" w14:textId="4AD8D8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2A75" w14:textId="307413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687DF" w14:textId="421CB3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FC7EC2" w:rsidRPr="00FC7EC2" w14:paraId="649B87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35F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424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31232" w14:textId="40A05B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DD3EA" w14:textId="4A36C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7AA5A" w14:textId="24C634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EF937" w14:textId="69E8EA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FC7EC2" w:rsidRPr="00FC7EC2" w14:paraId="3FC71DC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A0F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13C985" w14:textId="03F987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26CD4E" w14:textId="481DEE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9F08F2" w14:textId="218EFA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26FD10" w14:textId="599619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FC7EC2" w:rsidRPr="00FC7EC2" w14:paraId="334FDA2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E93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C8DA" w14:textId="2771A2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F1176" w14:textId="52DB1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DB389" w14:textId="139267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D562D" w14:textId="436E3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FC7EC2" w:rsidRPr="00FC7EC2" w14:paraId="04D45C4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11A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914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E8549" w14:textId="278A25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C1271" w14:textId="22944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C597C" w14:textId="277165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1BB1F" w14:textId="5EC38B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3BC477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48B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7BF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21D9" w14:textId="0C138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66E1B" w14:textId="60831D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AC757" w14:textId="20AE54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E4406" w14:textId="55E5F5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FC7EC2" w:rsidRPr="00FC7EC2" w14:paraId="799DAC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92E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3D8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6B252" w14:textId="085CA9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3A8D7" w14:textId="1C2125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10AA9" w14:textId="4FB193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2DBF8" w14:textId="61C201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FC7EC2" w:rsidRPr="00FC7EC2" w14:paraId="76FC95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EE0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36A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28749" w14:textId="7941D2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CB789" w14:textId="612800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9EF91" w14:textId="4721A6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5DA0" w14:textId="67EDF6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FC7EC2" w:rsidRPr="00FC7EC2" w14:paraId="730F04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7AD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906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AC0A1" w14:textId="30068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CA473" w14:textId="71697B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9FF4" w14:textId="04441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E14C1" w14:textId="7FF0BE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FC7EC2" w:rsidRPr="00FC7EC2" w14:paraId="0FAD3AB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A91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DD4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12D37" w14:textId="489691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08ECB" w14:textId="035851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2C64E" w14:textId="061B6A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E7FE5" w14:textId="0919E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FC7EC2" w:rsidRPr="00FC7EC2" w14:paraId="446FC5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1BB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401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2D71" w14:textId="3244D8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D2E06" w14:textId="58BE6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BA48D" w14:textId="5C5747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47F2D" w14:textId="67FCD0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279FF0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7FF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61B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A3088" w14:textId="3E2D73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4BEA7" w14:textId="455F23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2E011" w14:textId="491771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A605" w14:textId="1F305F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FC7EC2" w:rsidRPr="00FC7EC2" w14:paraId="31A561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45A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873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45967" w14:textId="79A3D3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69DA8" w14:textId="2CB2B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B1CAE" w14:textId="434A82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83991" w14:textId="2A219F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469811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155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ED8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21B74" w14:textId="7ACAC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41F70" w14:textId="4D737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6CD8C" w14:textId="40E4AD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8671A" w14:textId="5C38A1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FC7EC2" w:rsidRPr="00FC7EC2" w14:paraId="5901F7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1EE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1CC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BF4ED" w14:textId="656CFC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FF101" w14:textId="544E48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D8317" w14:textId="435298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C706" w14:textId="4DFBF0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FC7EC2" w:rsidRPr="00FC7EC2" w14:paraId="110652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52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2EF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495C7" w14:textId="6DA099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2BD79" w14:textId="5F20EE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B9E0E" w14:textId="265BD7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436C" w14:textId="1B29AC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1F1B73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6A1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836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DD048" w14:textId="29746B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C5244" w14:textId="0296C5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CDB23" w14:textId="03F38C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9EC9" w14:textId="3C3B6D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5550AE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68C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EA9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A3758" w14:textId="0ECC12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A179E" w14:textId="36BB5C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8CA6A" w14:textId="568C8A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9F8F6" w14:textId="3E4FAA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FC7EC2" w:rsidRPr="00FC7EC2" w14:paraId="0A55C50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4AE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006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9173B" w14:textId="119C02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FF15" w14:textId="1F044F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2C1DD" w14:textId="525A10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113A" w14:textId="249813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FC7EC2" w:rsidRPr="00FC7EC2" w14:paraId="3219E0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440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81A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A826B" w14:textId="2215F5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A0CE6" w14:textId="54907C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DBF14" w14:textId="0B7AC3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82ED8" w14:textId="22871C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FC7EC2" w:rsidRPr="00FC7EC2" w14:paraId="3BB777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176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90C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7556E" w14:textId="2881BF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52B8F" w14:textId="279256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4FB8B" w14:textId="1A5D1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E13A" w14:textId="4F6EF6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0E76B5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455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EC8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12EE0" w14:textId="7D5465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03D2A" w14:textId="0DB1E0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73C6A" w14:textId="35C9A9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58546" w14:textId="1E0007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FC7EC2" w:rsidRPr="00FC7EC2" w14:paraId="3EEE79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65A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095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1F04D" w14:textId="698CC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CB41B" w14:textId="75BA12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64CA4" w14:textId="50F2F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731CF" w14:textId="6A7594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FC7EC2" w:rsidRPr="00FC7EC2" w14:paraId="6CB427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AA3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6B3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B2059" w14:textId="2FCA4C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CE60" w14:textId="7B7C26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DFCC2" w14:textId="6AF97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8E0B" w14:textId="466C25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FC7EC2" w:rsidRPr="00FC7EC2" w14:paraId="1480C8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2A5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C01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EB2CD" w14:textId="427D23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E3053" w14:textId="331CA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AF6D" w14:textId="1F62E2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6C92E" w14:textId="4CC5E0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FC7EC2" w:rsidRPr="00FC7EC2" w14:paraId="5F04CE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120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ABA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FD359" w14:textId="685413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BBC45" w14:textId="3F505F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29317" w14:textId="66295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192AC" w14:textId="322FEF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FC7EC2" w:rsidRPr="00FC7EC2" w14:paraId="6B55F2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4A4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AD3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39A5F" w14:textId="6F3632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624E5" w14:textId="3B60A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26518" w14:textId="6A2CF6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D25F4" w14:textId="2FC7D6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FC7EC2" w:rsidRPr="00FC7EC2" w14:paraId="47D8AF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447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36B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7EE6" w14:textId="079878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C4BB1" w14:textId="071068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0B52C" w14:textId="488447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313BB" w14:textId="794E22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FC7EC2" w:rsidRPr="00FC7EC2" w14:paraId="58E619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492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50D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68FD3" w14:textId="11538E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8802C" w14:textId="0338DC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A05C0" w14:textId="6BDA7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B9B00" w14:textId="01FCF0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FC7EC2" w:rsidRPr="00FC7EC2" w14:paraId="142DC4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96C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123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07607" w14:textId="4BB562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D95D" w14:textId="0EAA63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B9123" w14:textId="20ABB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BC914" w14:textId="1970AD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FC7EC2" w:rsidRPr="00FC7EC2" w14:paraId="04D74CF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BF0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BC0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43F8" w14:textId="529085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6A11" w14:textId="307E3F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1FA73" w14:textId="1FEADF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1D362" w14:textId="75348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FC7EC2" w:rsidRPr="00FC7EC2" w14:paraId="32AAB1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15F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79A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FD310" w14:textId="6C5ECD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0D99D" w14:textId="77D5F0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93CD8" w14:textId="541EF9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FF805" w14:textId="1FCF9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FC7EC2" w:rsidRPr="00FC7EC2" w14:paraId="7C439E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B6B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4A7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9A3AD" w14:textId="0C677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9197C" w14:textId="4B6E2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38AC8" w14:textId="40AF53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FE151" w14:textId="607F6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FC7EC2" w:rsidRPr="00FC7EC2" w14:paraId="3A5818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463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D13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0AD41" w14:textId="5D28CF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35CAB" w14:textId="15CEFE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705F5" w14:textId="6F8C6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C48F7" w14:textId="1609F7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FC7EC2" w:rsidRPr="00FC7EC2" w14:paraId="60D199A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083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BE181" w14:textId="4E58D9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36C989" w14:textId="59D3D7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DE6509" w14:textId="1F8BE2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D6E30F" w14:textId="71BBC9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FC7EC2" w:rsidRPr="00FC7EC2" w14:paraId="6D1A12C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088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D2D50" w14:textId="535403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00663" w14:textId="6CF7AC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20A3C" w14:textId="1E5756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F8CD2" w14:textId="0D78FA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FC7EC2" w:rsidRPr="00FC7EC2" w14:paraId="7DDEDB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F48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B27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1701B" w14:textId="64FDB3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96D9" w14:textId="0A87AC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5D0E9" w14:textId="2EB0E5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3875" w14:textId="06D796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FC7EC2" w:rsidRPr="00FC7EC2" w14:paraId="16DF10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7BB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296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B67CD" w14:textId="0F4BC3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9E6AE" w14:textId="524CB2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39ECB" w14:textId="6FC4FA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95B4" w14:textId="691784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FC7EC2" w:rsidRPr="00FC7EC2" w14:paraId="5AB5A1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93B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50A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FEA31" w14:textId="73FB30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4699" w14:textId="070422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92B88" w14:textId="387AE4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7D2FB" w14:textId="7B824A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609D65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24B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853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B3A56" w14:textId="3297F4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EB67" w14:textId="1186B0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8B97E" w14:textId="306DE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0DFFA" w14:textId="772EF8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FC7EC2" w:rsidRPr="00FC7EC2" w14:paraId="36AC48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88D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609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D25F6" w14:textId="67BECC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5FD20" w14:textId="7C272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C754A" w14:textId="746ED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C685C" w14:textId="420A25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FC7EC2" w:rsidRPr="00FC7EC2" w14:paraId="1F7FCD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4B7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BD2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56C9C" w14:textId="16266E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46E1E" w14:textId="04E659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15FC0" w14:textId="2A65D5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2FCFA" w14:textId="2EF39B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47E39F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98B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29A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7F9BE" w14:textId="70001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4ABD7" w14:textId="57D69D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12B53" w14:textId="62078A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7EF49" w14:textId="4A33FA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FC7EC2" w:rsidRPr="00FC7EC2" w14:paraId="1A18317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AC1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F89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E6310" w14:textId="3550FF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B3B4B" w14:textId="0D9120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EAE52" w14:textId="116B9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26636" w14:textId="48E3F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653E60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D47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C25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96BEA" w14:textId="78CEAF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DB3BF" w14:textId="626CD4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561A8" w14:textId="5D051C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03782" w14:textId="1D09C0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FC7EC2" w:rsidRPr="00FC7EC2" w14:paraId="184CE9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6B2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31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3CF20" w14:textId="338222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DB52D" w14:textId="0A2F57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3BD0" w14:textId="3B6FA6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8ACF" w14:textId="01AE73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FC7EC2" w:rsidRPr="00FC7EC2" w14:paraId="20A79F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576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6EF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F4224" w14:textId="0C5E58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938D9" w14:textId="56B0F4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6812C" w14:textId="347546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65280" w14:textId="309463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62F75B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17C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F7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AC70A" w14:textId="407ECA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2B0C4" w14:textId="137861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3F26B" w14:textId="29EEBC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DAF2" w14:textId="53BF90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FC7EC2" w:rsidRPr="00FC7EC2" w14:paraId="6FB4A07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33D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7F1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F8165" w14:textId="7105D5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3C9B8" w14:textId="5DDF1E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E835E" w14:textId="13A27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279BA" w14:textId="3DCA93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FC7EC2" w:rsidRPr="00FC7EC2" w14:paraId="39E4D0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D1B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312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F6602" w14:textId="4B49AE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956BC" w14:textId="65955F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13574" w14:textId="51A90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5DBC" w14:textId="0B98D7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FC7EC2" w:rsidRPr="00FC7EC2" w14:paraId="563A70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A8E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D48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FCBD8" w14:textId="09012F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C064C" w14:textId="2E8E74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A4982" w14:textId="4CB985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2C709" w14:textId="15C9D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FC7EC2" w:rsidRPr="00FC7EC2" w14:paraId="07B140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240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432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F7DDA" w14:textId="1758CC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BF081" w14:textId="7DF69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67CAC" w14:textId="65FD85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9BD55" w14:textId="4B8FF3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70C0F0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306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28F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E5C39" w14:textId="6D6DC4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4C59C" w14:textId="49E5C0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DAF6B" w14:textId="4FFB6C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F42C1" w14:textId="492296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613667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028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306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DD590" w14:textId="10D8B0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6C675" w14:textId="180A34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86BD7" w14:textId="4D482B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022E" w14:textId="5F64A2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28B5A0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A87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60E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8E149" w14:textId="7C23CA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79944" w14:textId="260D3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FA72F" w14:textId="3D0C61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D9BFA" w14:textId="6B31FE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FC7EC2" w:rsidRPr="00FC7EC2" w14:paraId="539BFBC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8E5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4B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56525" w14:textId="1D3324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61C92" w14:textId="6C3F4E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0EF7" w14:textId="74DF33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F260" w14:textId="2F875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FC7EC2" w:rsidRPr="00FC7EC2" w14:paraId="0E1BC67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6F6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20A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E70FE" w14:textId="7BE8F8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17CAB" w14:textId="261242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86F09" w14:textId="16788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679D" w14:textId="4D8D3C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FC7EC2" w:rsidRPr="00FC7EC2" w14:paraId="37FFCE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A2B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E37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8A860" w14:textId="50613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04E01" w14:textId="7AC41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D6230" w14:textId="4AFE56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CC5DE" w14:textId="350568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FC7EC2" w:rsidRPr="00FC7EC2" w14:paraId="4EAEB4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C6A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CE9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3CE9F" w14:textId="7F469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A8AB8" w14:textId="3BB883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8907B" w14:textId="3D313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B9E25" w14:textId="457931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FC7EC2" w:rsidRPr="00FC7EC2" w14:paraId="4CCA7D6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541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D65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8D6C5" w14:textId="1C7A8A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42B0B" w14:textId="0ADD0D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18FE" w14:textId="578387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F9381" w14:textId="65F65B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FC7EC2" w:rsidRPr="00FC7EC2" w14:paraId="58EA26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A95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7F6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D466B" w14:textId="0503AE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35F18" w14:textId="1CCB83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40EF6" w14:textId="5CA3AA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B4C8" w14:textId="648BF9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4C0EE8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3F4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983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7E7AD" w14:textId="1E3EBE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FA792" w14:textId="653953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C7012" w14:textId="5A99CC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428D2" w14:textId="6C0F6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FC7EC2" w:rsidRPr="00FC7EC2" w14:paraId="71C673C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09C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36C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90DA8" w14:textId="41E05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DC02C" w14:textId="00B56C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21F2B" w14:textId="2AD34F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27D88" w14:textId="37F96A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FC7EC2" w:rsidRPr="00FC7EC2" w14:paraId="53B7A7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40A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971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B8198" w14:textId="50BB0C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78C73" w14:textId="6A1B74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3BE4B" w14:textId="24F211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804AA" w14:textId="014F51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289658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E41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3D7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9D39E" w14:textId="4CC990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81D29" w14:textId="2ABFC7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36052" w14:textId="70847D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0CFE" w14:textId="2CF7D2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1FE9D9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0F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B1E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F9F27" w14:textId="50AF62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98890" w14:textId="173523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8DDA6" w14:textId="197A74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BDAE8" w14:textId="0135C7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FC7EC2" w:rsidRPr="00FC7EC2" w14:paraId="178EED4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C36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8F6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2FDC1" w14:textId="023F86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DB17F" w14:textId="5DBC8A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F53EB" w14:textId="08531B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31EBC" w14:textId="284E32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FC7EC2" w:rsidRPr="00FC7EC2" w14:paraId="52804E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0EA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EFF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4E353" w14:textId="29BCA0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1CACF" w14:textId="4F893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E3127" w14:textId="702EFE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89B8" w14:textId="5C8A5E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FC7EC2" w:rsidRPr="00FC7EC2" w14:paraId="662AB1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FE5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013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E1B19" w14:textId="0ECE77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2617B" w14:textId="68B2A6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6587" w14:textId="19289A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DCE93" w14:textId="6F3360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FC7EC2" w:rsidRPr="00FC7EC2" w14:paraId="0F8508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2C0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500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26103" w14:textId="711AF6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07061" w14:textId="533C7C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40D3B" w14:textId="48055D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C8206" w14:textId="65A5E0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FC7EC2" w:rsidRPr="00FC7EC2" w14:paraId="1EA40F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4CB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34F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3EBE5" w14:textId="0E89CF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D7905" w14:textId="340FC9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8A3F0" w14:textId="030D4F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5EFFB" w14:textId="7DE38F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3E40D0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C3E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561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01844" w14:textId="3FFBE9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F9EF4" w14:textId="469190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1BD9A" w14:textId="6E8C3D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370F2" w14:textId="60C0AF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FC7EC2" w:rsidRPr="00FC7EC2" w14:paraId="050774B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7872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DCFF21" w14:textId="5FF62F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346E74" w14:textId="0F2DA9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7E2D55" w14:textId="54853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9E03DF" w14:textId="5943A8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FC7EC2" w:rsidRPr="00FC7EC2" w14:paraId="7BBD96B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5E1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5D09D" w14:textId="340187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0C411" w14:textId="030B18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EA063" w14:textId="0A3CF7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BB222" w14:textId="1DD974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FC7EC2" w:rsidRPr="00FC7EC2" w14:paraId="446579D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BFE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F2A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A919F" w14:textId="37B84E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189A8" w14:textId="748FE0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AC67A" w14:textId="24EDDA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D04FE" w14:textId="7800B3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FC7EC2" w:rsidRPr="00FC7EC2" w14:paraId="46155A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FE0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C6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80F14" w14:textId="2EE8AE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7661A" w14:textId="3E3E4E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4ECC2" w14:textId="6C9F75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84DF" w14:textId="56BE9C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FC7EC2" w:rsidRPr="00FC7EC2" w14:paraId="4288611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4DB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99D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3624B" w14:textId="158E0F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A53F" w14:textId="285368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63F18" w14:textId="7D9AF5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F7A6B" w14:textId="10CC24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FC7EC2" w:rsidRPr="00FC7EC2" w14:paraId="67B54D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0AF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20C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65516" w14:textId="349030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EBEF" w14:textId="09F67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9F97A" w14:textId="352789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4AC5E" w14:textId="307299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FC7EC2" w:rsidRPr="00FC7EC2" w14:paraId="0E6ACFD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C4F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0B4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BEC01" w14:textId="6C1B94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9A739" w14:textId="34A380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10CC6" w14:textId="686B26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E451" w14:textId="35DFF8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FC7EC2" w:rsidRPr="00FC7EC2" w14:paraId="731D7E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451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433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27E12" w14:textId="7D6D7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B8735" w14:textId="2B6ACA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EA9BC" w14:textId="35C677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274F4" w14:textId="10177C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FC7EC2" w:rsidRPr="00FC7EC2" w14:paraId="1BBA44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8B2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2B5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7109D" w14:textId="058AC6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1528" w14:textId="0631EB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942E6" w14:textId="0040D3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84135" w14:textId="710E1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FC7EC2" w:rsidRPr="00FC7EC2" w14:paraId="06A532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40F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200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D14F8" w14:textId="23D542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A623B" w14:textId="5C971F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7601B" w14:textId="6A550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EAA3A" w14:textId="3800E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FC7EC2" w:rsidRPr="00FC7EC2" w14:paraId="16FE97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7E6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81D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58C2B" w14:textId="5031EB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F2FED" w14:textId="191714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7CEC" w14:textId="39D492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B642C" w14:textId="24DFBA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FC7EC2" w:rsidRPr="00FC7EC2" w14:paraId="1EEEDF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D0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281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34A0" w14:textId="1C165E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8D722" w14:textId="7B66BF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21A9B" w14:textId="442BF6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6B7A" w14:textId="6B1A62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FC7EC2" w:rsidRPr="00FC7EC2" w14:paraId="23EB82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1AD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F02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29E5C" w14:textId="12059F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2037D" w14:textId="1960DB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CAF8" w14:textId="20F9B0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36FF9" w14:textId="3171EF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FC7EC2" w:rsidRPr="00FC7EC2" w14:paraId="58E6D0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D75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FEC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E6B44" w14:textId="22B999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5DCBB" w14:textId="5E8B7F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C148" w14:textId="09A427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0CEB4" w14:textId="364CF0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FC7EC2" w:rsidRPr="00FC7EC2" w14:paraId="1C3161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F0A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56D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8D64D" w14:textId="37DD91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093C" w14:textId="13C1B1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924A7" w14:textId="35BC5B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FFD33" w14:textId="36D1DA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FC7EC2" w:rsidRPr="00FC7EC2" w14:paraId="41B7AA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57C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CE9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CD1A3" w14:textId="6C9628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31A95" w14:textId="0CE291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F7ABB" w14:textId="29A5E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41F0B" w14:textId="4F8FC8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FC7EC2" w:rsidRPr="00FC7EC2" w14:paraId="3A47C42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2566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BE0A8C7" w14:textId="61097B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14,180.4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B7C165" w14:textId="7EFACB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831723" w14:textId="209BC7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1B4C38" w14:textId="21F147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14,180.43 </w:t>
            </w:r>
          </w:p>
        </w:tc>
      </w:tr>
      <w:tr w:rsidR="00FC7EC2" w:rsidRPr="00FC7EC2" w14:paraId="360029A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CF4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86F2EC" w14:textId="2510CB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221AFA" w14:textId="2D6FB3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71E174" w14:textId="1AF837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E309EB" w14:textId="2A7C7C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</w:tr>
      <w:tr w:rsidR="00FC7EC2" w:rsidRPr="00FC7EC2" w14:paraId="2E2300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9D4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FFE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CB203" w14:textId="06C9D4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DA3B" w14:textId="7B2059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1EBAB" w14:textId="3D4D02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AB79D" w14:textId="1C3AE9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FC7EC2" w:rsidRPr="00FC7EC2" w14:paraId="384BC6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A72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11E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A7438" w14:textId="315D45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97B95" w14:textId="76436B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EB0F" w14:textId="5294CE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44F88" w14:textId="210D94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FC7EC2" w:rsidRPr="00FC7EC2" w14:paraId="3156D9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A9C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0F6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A061" w14:textId="64C62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37C7B" w14:textId="2A8658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B7352" w14:textId="33A398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D532" w14:textId="08D6B2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FC7EC2" w:rsidRPr="00FC7EC2" w14:paraId="2C7770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555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FFE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D07C2" w14:textId="35DB86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F68A2" w14:textId="715653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DC971" w14:textId="2CE97A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F5E8" w14:textId="512F25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</w:tr>
      <w:tr w:rsidR="00FC7EC2" w:rsidRPr="00FC7EC2" w14:paraId="5276A7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16A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FAD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96108" w14:textId="3BED8D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C50DD" w14:textId="2DC44E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709C7" w14:textId="6264E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EC274" w14:textId="74AE54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</w:tr>
      <w:tr w:rsidR="00FC7EC2" w:rsidRPr="00FC7EC2" w14:paraId="12DA5F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848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952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FBA91" w14:textId="35C325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556C6" w14:textId="62466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E946B" w14:textId="08F55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7FF9" w14:textId="33EBB5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800.00 </w:t>
            </w:r>
          </w:p>
        </w:tc>
      </w:tr>
      <w:tr w:rsidR="00FC7EC2" w:rsidRPr="00FC7EC2" w14:paraId="3F18B1A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9440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847FE7" w14:textId="63A1DB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6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2BBAAE" w14:textId="77B7FC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A55F22" w14:textId="47AEEE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3F5E7C" w14:textId="3240E3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6,570.00 </w:t>
            </w:r>
          </w:p>
        </w:tc>
      </w:tr>
      <w:tr w:rsidR="00FC7EC2" w:rsidRPr="00FC7EC2" w14:paraId="00E9D3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468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8E0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AC9E6" w14:textId="2926E9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03EB7" w14:textId="056AF8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DB3B" w14:textId="7135B7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13DBA" w14:textId="431473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FC7EC2" w:rsidRPr="00FC7EC2" w14:paraId="04B256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3A1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986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962CE" w14:textId="698DE4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3741" w14:textId="3802C1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477DA" w14:textId="3E3540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6CBB9" w14:textId="5BA1EF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</w:tr>
      <w:tr w:rsidR="00FC7EC2" w:rsidRPr="00FC7EC2" w14:paraId="2EBE2A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77F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1E3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DF29C" w14:textId="233CCE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11EBE" w14:textId="22850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53138" w14:textId="328E53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E1525" w14:textId="2753F7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FC7EC2" w:rsidRPr="00FC7EC2" w14:paraId="643178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30B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5B6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1A709" w14:textId="3EB5A1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1E646" w14:textId="046AC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BFBC0" w14:textId="4C9D2F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5B304" w14:textId="18EFBE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FC7EC2" w:rsidRPr="00FC7EC2" w14:paraId="7E75C3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A04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1F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B212F" w14:textId="7CAAD1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ED3B" w14:textId="6144AE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DAC26" w14:textId="3A9DCF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22518" w14:textId="56EB92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FC7EC2" w:rsidRPr="00FC7EC2" w14:paraId="082B17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4ED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669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04F2A" w14:textId="7E00E8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9BEC5" w14:textId="5813C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87478" w14:textId="07F1D9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8DE76" w14:textId="048106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FC7EC2" w:rsidRPr="00FC7EC2" w14:paraId="167924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36F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509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4BE7B" w14:textId="48F408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C4E72" w14:textId="45D720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5C7A" w14:textId="067055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AB831" w14:textId="002D1A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FC7EC2" w:rsidRPr="00FC7EC2" w14:paraId="527A18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77C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BAC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33D11" w14:textId="796F8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A9BAE" w14:textId="503850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32845" w14:textId="242349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CB289" w14:textId="225032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</w:tr>
      <w:tr w:rsidR="00FC7EC2" w:rsidRPr="00FC7EC2" w14:paraId="3D8341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BDA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656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B83A1" w14:textId="65DF78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59CF2" w14:textId="449141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2A125" w14:textId="027B50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CC8E2" w14:textId="7AB0D5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FC7EC2" w:rsidRPr="00FC7EC2" w14:paraId="13B65D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B26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FB2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6D177" w14:textId="720F26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E983F" w14:textId="332E8F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396CE" w14:textId="52389C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D4896" w14:textId="546234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0.00 </w:t>
            </w:r>
          </w:p>
        </w:tc>
      </w:tr>
      <w:tr w:rsidR="00FC7EC2" w:rsidRPr="00FC7EC2" w14:paraId="129A5D1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320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8C5570" w14:textId="5998B1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B69E1F" w14:textId="034190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DD15CE" w14:textId="11ECC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9A5421" w14:textId="5B6FEC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</w:tr>
      <w:tr w:rsidR="00FC7EC2" w:rsidRPr="00FC7EC2" w14:paraId="4311B5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212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7F4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DDEA1" w14:textId="3519BD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2AF17" w14:textId="02495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3CEB7" w14:textId="6F3763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DEF49" w14:textId="5CCD30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716A47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0BA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18F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4CEE1" w14:textId="552284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15226" w14:textId="030B00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94F6D" w14:textId="5FA8E5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8D758" w14:textId="0FC272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776A95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5CF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889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36D2D" w14:textId="49445F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032D6" w14:textId="7A8E6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B0D43" w14:textId="6CA0E4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8B528" w14:textId="2A88EB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0827F09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949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27E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A3934" w14:textId="72506B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14C8C" w14:textId="00CC45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2435E" w14:textId="3FCE95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42F1" w14:textId="256334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624A17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4BC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D5B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FA079" w14:textId="19BF1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C1C05" w14:textId="0FF113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BD264" w14:textId="3E4BB6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39B8" w14:textId="1FEC87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FC7EC2" w:rsidRPr="00FC7EC2" w14:paraId="1C5760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89A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649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BFA1" w14:textId="17C19E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16FEA" w14:textId="3388BD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F111E" w14:textId="3A4D21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06CB7" w14:textId="47A2F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3CBA67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EEF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1DC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78BC1" w14:textId="1B6803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94639" w14:textId="5EE830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7F41D" w14:textId="7F5BCD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CDCAB" w14:textId="3610D0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FC7EC2" w:rsidRPr="00FC7EC2" w14:paraId="7D8C76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87D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2BC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69E13" w14:textId="5E66AC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AE006" w14:textId="2785C9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10499" w14:textId="36B197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A37D4" w14:textId="663B9F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FC7EC2" w:rsidRPr="00FC7EC2" w14:paraId="76AA2F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C15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1BB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C408" w14:textId="02596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A265E" w14:textId="6D7C5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EDE95" w14:textId="2046CF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CC79" w14:textId="62A30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FC7EC2" w:rsidRPr="00FC7EC2" w14:paraId="7CCBA9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4B5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4CB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5E336" w14:textId="3BA0D2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A78B8" w14:textId="0CA248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5E61D" w14:textId="2C7061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9B403" w14:textId="2DC275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777DA4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138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94C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2D31" w14:textId="1DD7E0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6E51" w14:textId="5CF380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4F823" w14:textId="3852B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020F8" w14:textId="7673A6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54EAAA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F79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5F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8F7C0" w14:textId="62C170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3DD2" w14:textId="7F27D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5630" w14:textId="32B32E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4526C" w14:textId="5B561C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257D41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2F7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571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8CDFA" w14:textId="3ECB7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2CEC1" w14:textId="5E9E7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2A146" w14:textId="4050B5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1C847" w14:textId="6D6ABB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1688DC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3F9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928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3C2FE" w14:textId="317A55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53DA" w14:textId="0BB009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9BA46" w14:textId="25D9E2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CE60" w14:textId="6D3796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2427D9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326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139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A7D8F" w14:textId="34980D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FC279" w14:textId="209610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4689C" w14:textId="2D388C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DFB8B" w14:textId="6848F1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26DDDD2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7C4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Pa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D97D4D" w14:textId="70CDF1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14,2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A8D354" w14:textId="5F342E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C02DFC" w14:textId="701E8C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B0E8C0" w14:textId="458D5E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14,223.73 </w:t>
            </w:r>
          </w:p>
        </w:tc>
      </w:tr>
      <w:tr w:rsidR="00FC7EC2" w:rsidRPr="00FC7EC2" w14:paraId="3D9BC1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ACF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75E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62D5E" w14:textId="35CF15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731AF" w14:textId="60401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9EBCE" w14:textId="404600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009A" w14:textId="65DC38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FC7EC2" w:rsidRPr="00FC7EC2" w14:paraId="3C4C26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576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B5B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3204A" w14:textId="68AD02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A6CFB" w14:textId="1E8919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3B891" w14:textId="451E77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C7547" w14:textId="2CAC85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500.00 </w:t>
            </w:r>
          </w:p>
        </w:tc>
      </w:tr>
      <w:tr w:rsidR="00FC7EC2" w:rsidRPr="00FC7EC2" w14:paraId="7A6829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D99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201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ADA87" w14:textId="5AD03B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3F78" w14:textId="1242A3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58A94" w14:textId="3B546E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21B25" w14:textId="3E1730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FC7EC2" w:rsidRPr="00FC7EC2" w14:paraId="422B77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DD1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1AC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34506" w14:textId="4C16C0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BDC8E" w14:textId="3449CB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92A94" w14:textId="31528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30DF5" w14:textId="5B2DC4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FC7EC2" w:rsidRPr="00FC7EC2" w14:paraId="7425BC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493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74A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F3568" w14:textId="388C06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0895C" w14:textId="3F9219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5934" w14:textId="4E76F2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4DE01" w14:textId="039B71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FC7EC2" w:rsidRPr="00FC7EC2" w14:paraId="4AE6BC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BA4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549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A06B5" w14:textId="3B663F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031A1" w14:textId="085F8B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CF290" w14:textId="183FF3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24891" w14:textId="5740A5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FC7EC2" w:rsidRPr="00FC7EC2" w14:paraId="7A3967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385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B42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6FACA" w14:textId="5A063A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FD892" w14:textId="5DEE45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33EE" w14:textId="07D010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8F19A" w14:textId="4E2028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FC7EC2" w:rsidRPr="00FC7EC2" w14:paraId="5BAD79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164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626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7B3BC" w14:textId="3EA2AE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7262A" w14:textId="61E367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FDE32" w14:textId="177ACE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BDBD5" w14:textId="03739F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FC7EC2" w:rsidRPr="00FC7EC2" w14:paraId="673607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81A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E1D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7440" w14:textId="23D47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5AA98" w14:textId="2F453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E5FE9" w14:textId="0DE741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24D8D" w14:textId="02A12B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FC7EC2" w:rsidRPr="00FC7EC2" w14:paraId="3775055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0BA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BAE172" w14:textId="12A9D8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206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67B3D2" w14:textId="58114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6A5E39" w14:textId="71918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AD8FDD" w14:textId="4F9D8E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206,195.00 </w:t>
            </w:r>
          </w:p>
        </w:tc>
      </w:tr>
      <w:tr w:rsidR="00FC7EC2" w:rsidRPr="00FC7EC2" w14:paraId="4A84C2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B0F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C8E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C7A32" w14:textId="134CCA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896F8" w14:textId="6136E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49AE1" w14:textId="6641CA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B46F" w14:textId="42C7EF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</w:tr>
      <w:tr w:rsidR="00FC7EC2" w:rsidRPr="00FC7EC2" w14:paraId="512791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AB0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832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9939D" w14:textId="402769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0AFD2" w14:textId="52A0E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5F78F" w14:textId="513887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714D8" w14:textId="37B3C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500.00 </w:t>
            </w:r>
          </w:p>
        </w:tc>
      </w:tr>
      <w:tr w:rsidR="00FC7EC2" w:rsidRPr="00FC7EC2" w14:paraId="7A02B9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48F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67A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E0595" w14:textId="6E7E80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8EE68" w14:textId="42FBB5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EFE58" w14:textId="7C50D8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06BC1" w14:textId="387CD0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FC7EC2" w:rsidRPr="00FC7EC2" w14:paraId="6B7073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852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3E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4D618" w14:textId="3F9A9C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611D6" w14:textId="4090C6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724A4" w14:textId="49FCE0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5A8FA" w14:textId="18354B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</w:tr>
      <w:tr w:rsidR="00FC7EC2" w:rsidRPr="00FC7EC2" w14:paraId="343539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56F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12F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346D4" w14:textId="0510E5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102F6" w14:textId="23FE37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B904D" w14:textId="57E295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BA41" w14:textId="66978D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FC7EC2" w:rsidRPr="00FC7EC2" w14:paraId="2D253B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CDD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530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32565" w14:textId="1A9E95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E6643" w14:textId="0808E7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5F89F" w14:textId="315EBD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FD542" w14:textId="10C1E4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FC7EC2" w:rsidRPr="00FC7EC2" w14:paraId="769656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BD8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AC1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BD56F" w14:textId="00181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7EC39" w14:textId="13965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E2BF0" w14:textId="348F14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58E0" w14:textId="5E85D7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FC7EC2" w:rsidRPr="00FC7EC2" w14:paraId="54220D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4DD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515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6A065" w14:textId="2FB66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418E6" w14:textId="7E00E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BF563" w14:textId="070F7B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BBE5" w14:textId="53B368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FC7EC2" w:rsidRPr="00FC7EC2" w14:paraId="056BA0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7AC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EFD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50B7D" w14:textId="3668B2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699DF" w14:textId="0B5DFB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C339" w14:textId="10E2AF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38ED" w14:textId="1D0511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</w:tr>
      <w:tr w:rsidR="00FC7EC2" w:rsidRPr="00FC7EC2" w14:paraId="5309EC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82F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7CE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FCE15" w14:textId="7CD873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1BFE4" w14:textId="73378D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B5384" w14:textId="2A4B55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F9F96" w14:textId="6C585D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FC7EC2" w:rsidRPr="00FC7EC2" w14:paraId="25651D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4A1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E9F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BCFC" w14:textId="7A94CC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EDBC0" w14:textId="68DF2F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1242C" w14:textId="667A95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59A82" w14:textId="5B4872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</w:tr>
      <w:tr w:rsidR="00FC7EC2" w:rsidRPr="00FC7EC2" w14:paraId="0226CD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170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B92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2F701" w14:textId="749810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AC6E5" w14:textId="11231D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CF776" w14:textId="56096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5384" w14:textId="1181F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4D9778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89D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F10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90253" w14:textId="37D933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B2D35" w14:textId="5896BD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F1E5" w14:textId="3F60EA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950A" w14:textId="71B081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</w:tr>
      <w:tr w:rsidR="00FC7EC2" w:rsidRPr="00FC7EC2" w14:paraId="45D5E5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8D3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D91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B2D2D" w14:textId="6F5DB2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11620" w14:textId="4276B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AB05A" w14:textId="593198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C47A9" w14:textId="2EFF77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FC7EC2" w:rsidRPr="00FC7EC2" w14:paraId="08C92F8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247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957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7A215" w14:textId="1DEC4E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1C970" w14:textId="532A2C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97DF0" w14:textId="39C8F6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15F7D" w14:textId="22B628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</w:tr>
      <w:tr w:rsidR="00FC7EC2" w:rsidRPr="00FC7EC2" w14:paraId="53D9C4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218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03A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F7B0" w14:textId="1483C4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11F1C" w14:textId="022C22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375F9" w14:textId="75AC58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B497" w14:textId="74B247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FC7EC2" w:rsidRPr="00FC7EC2" w14:paraId="50EDCE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A71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3CD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50D81" w14:textId="259DD7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3C2C2" w14:textId="56E601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95D2" w14:textId="212F31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7712E" w14:textId="035C50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FC7EC2" w:rsidRPr="00FC7EC2" w14:paraId="425C3E1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E058D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171DF9" w14:textId="7A0D58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E5B40B" w14:textId="13D0D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38FAFD" w14:textId="4AEB5F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019273" w14:textId="42A487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FC7EC2" w:rsidRPr="00FC7EC2" w14:paraId="71DC679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7AD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555F6D" w14:textId="48680E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3ACC36" w14:textId="3C7BD1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B917F1" w14:textId="11FEB6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D88112" w14:textId="7CEAE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FC7EC2" w:rsidRPr="00FC7EC2" w14:paraId="765E110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E83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4F9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04D5E" w14:textId="6E47FF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500D0" w14:textId="6DF266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1A75" w14:textId="4FACDF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CCDBF" w14:textId="7180DF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FC7EC2" w:rsidRPr="00FC7EC2" w14:paraId="351F54C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FD7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44F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2BDBA" w14:textId="2FB3C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53500" w14:textId="101C85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3631" w14:textId="38EC12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EAC93" w14:textId="4439C0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FC7EC2" w:rsidRPr="00FC7EC2" w14:paraId="4E5DA1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413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8CA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D16E6" w14:textId="2BFCA4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4F9E" w14:textId="5141FF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F46FA" w14:textId="2DC0A5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B1D8" w14:textId="4BA887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FC7EC2" w:rsidRPr="00FC7EC2" w14:paraId="0BA79C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D49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06A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819A6" w14:textId="5987A2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CC255" w14:textId="149EB2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8063A" w14:textId="391105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3C69F" w14:textId="44355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FC7EC2" w:rsidRPr="00FC7EC2" w14:paraId="198FEBF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172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E3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DF873" w14:textId="2718AE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11498" w14:textId="755D60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FC345" w14:textId="4B70BE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2DC72" w14:textId="19633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FC7EC2" w:rsidRPr="00FC7EC2" w14:paraId="438DDA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C21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BED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42916" w14:textId="7F785C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9110D" w14:textId="639F8F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FF451" w14:textId="4809B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A409" w14:textId="1B6E37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FC7EC2" w:rsidRPr="00FC7EC2" w14:paraId="660386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7AD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FF9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BDDC2" w14:textId="75CE74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72CB3" w14:textId="5EC058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AA4F9" w14:textId="55A120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7A50D" w14:textId="3FAD97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FC7EC2" w:rsidRPr="00FC7EC2" w14:paraId="75755D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9AD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DCA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3879B" w14:textId="01EBD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6273D" w14:textId="793CF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3882" w14:textId="40DC12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0BBE7" w14:textId="62755C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FC7EC2" w:rsidRPr="00FC7EC2" w14:paraId="38905D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9C2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556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653D8" w14:textId="0A0E5A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4096" w14:textId="233A79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9A065" w14:textId="6EF9B0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B1DBA" w14:textId="6148D8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FC7EC2" w:rsidRPr="00FC7EC2" w14:paraId="14AA53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CFA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1CD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B9B6A" w14:textId="70607A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0DD1" w14:textId="60C7E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D02BC" w14:textId="089F47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ED125" w14:textId="4D52E2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FC7EC2" w:rsidRPr="00FC7EC2" w14:paraId="4C0957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5E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346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D971" w14:textId="5B8F42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68BE9" w14:textId="0BCEED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2248A" w14:textId="013300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09321" w14:textId="30A0E4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FC7EC2" w:rsidRPr="00FC7EC2" w14:paraId="5C57279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A81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CB3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C2696" w14:textId="438F4A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0F60D" w14:textId="618AFF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C14FB" w14:textId="7147FC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DCD3B" w14:textId="735CBE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FC7EC2" w:rsidRPr="00FC7EC2" w14:paraId="1DEDED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615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D87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77AA" w14:textId="1755E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1B291" w14:textId="459FD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C172E" w14:textId="76CA16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0385" w14:textId="6AD68A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FC7EC2" w:rsidRPr="00FC7EC2" w14:paraId="7560E5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D19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0C7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8F54" w14:textId="2AD828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6520D" w14:textId="6100F1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6699B" w14:textId="1C76BD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E3194" w14:textId="538635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FC7EC2" w:rsidRPr="00FC7EC2" w14:paraId="476CBC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2B2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064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A4874" w14:textId="13F483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A5FC9" w14:textId="56365E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96D18" w14:textId="321C35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3212" w14:textId="1F91FB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FC7EC2" w:rsidRPr="00FC7EC2" w14:paraId="5A69C27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DAE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89F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0350" w14:textId="62435D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7D9AC" w14:textId="3F038F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66B81" w14:textId="07F0E1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733C5" w14:textId="46F974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FC7EC2" w:rsidRPr="00FC7EC2" w14:paraId="7F9C5A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533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6B1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9A4D" w14:textId="6128EA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9707C" w14:textId="3CB78B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3046" w14:textId="1392C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19E22" w14:textId="28D5AC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FC7EC2" w:rsidRPr="00FC7EC2" w14:paraId="7A8F7F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1DD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B08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6E373" w14:textId="00D548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0A03F" w14:textId="24D8FD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07930" w14:textId="4D96A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FA48" w14:textId="549D53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FC7EC2" w:rsidRPr="00FC7EC2" w14:paraId="2901A3D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2718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DEA4D7" w14:textId="4FBED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66AC17" w14:textId="2B905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E4BC0E" w14:textId="10FA9D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0F4CCA" w14:textId="791352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FC7EC2" w:rsidRPr="00FC7EC2" w14:paraId="7086C9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773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F93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3AC73" w14:textId="5F8454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B9C1C" w14:textId="7FD3E8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09A0B" w14:textId="67D503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2507E" w14:textId="43CC96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FC7EC2" w:rsidRPr="00FC7EC2" w14:paraId="349C4F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EDA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33A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F948" w14:textId="44D2DC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D12A1" w14:textId="5437F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06B4C" w14:textId="52BA1B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14763" w14:textId="14993E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FC7EC2" w:rsidRPr="00FC7EC2" w14:paraId="201697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CCD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53D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35452" w14:textId="78BA07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67D5E" w14:textId="728C32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4661A" w14:textId="00DA19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DBCF3" w14:textId="2AF502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FC7EC2" w:rsidRPr="00FC7EC2" w14:paraId="4033C7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A74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1F9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9DFDC" w14:textId="169DFF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A3FB" w14:textId="7D476E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8C2B4" w14:textId="5E85F3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24A29" w14:textId="49DE5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FC7EC2" w:rsidRPr="00FC7EC2" w14:paraId="7FD950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5C9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6FD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59ABD" w14:textId="5F6146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E1176" w14:textId="25BE6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0BCAD" w14:textId="3CDDE7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30666" w14:textId="398E0A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FC7EC2" w:rsidRPr="00FC7EC2" w14:paraId="070389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E52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2B7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447BF" w14:textId="1C381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10F2D" w14:textId="51D40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0124F" w14:textId="202656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2CD4" w14:textId="1C983D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FC7EC2" w:rsidRPr="00FC7EC2" w14:paraId="0450C0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DB3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1DB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2AAD6" w14:textId="139889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0AAE3" w14:textId="7CC48D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88375" w14:textId="7172F8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7F3CD" w14:textId="67DEB4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FC7EC2" w:rsidRPr="00FC7EC2" w14:paraId="661E67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AAF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AAB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063D" w14:textId="2F6B4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B1465" w14:textId="274D4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A566A" w14:textId="1CD28F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1CD50" w14:textId="56BB5F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FC7EC2" w:rsidRPr="00FC7EC2" w14:paraId="5EF321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E50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1D5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E007" w14:textId="53E8C3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930E0" w14:textId="3B5E20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4F465" w14:textId="67042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07347" w14:textId="72386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FC7EC2" w:rsidRPr="00FC7EC2" w14:paraId="62FEBB7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D40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7DC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2EF4B" w14:textId="180C7F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2C5AB" w14:textId="65036E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61E84" w14:textId="078A81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8F49" w14:textId="535269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FC7EC2" w:rsidRPr="00FC7EC2" w14:paraId="2E0987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B67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7CE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6F954" w14:textId="6A64C1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7E2A8" w14:textId="04FF6D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2A64" w14:textId="21B195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9EC42" w14:textId="7092B5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FC7EC2" w:rsidRPr="00FC7EC2" w14:paraId="54A539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FE1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2B5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E5893" w14:textId="64EE83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8C1A3" w14:textId="6AF7B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979EE" w14:textId="00A814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798FF" w14:textId="1CF95E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FC7EC2" w:rsidRPr="00FC7EC2" w14:paraId="31FBBA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9B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647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02EA6" w14:textId="43FF32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5AB6" w14:textId="207CB3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6F219" w14:textId="73FB9D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29E32" w14:textId="000EEB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FC7EC2" w:rsidRPr="00FC7EC2" w14:paraId="066A5EE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B04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4E9DE9" w14:textId="0D2BEF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0CAFE4" w14:textId="39AB0C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C472CD" w14:textId="723A5F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750C6C" w14:textId="1122B0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FC7EC2" w:rsidRPr="00FC7EC2" w14:paraId="3F55FF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8A6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C04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F5C58" w14:textId="6E1F25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7BF5" w14:textId="791F48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E0D44" w14:textId="3A3F3B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FCA6F" w14:textId="40EDBE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FC7EC2" w:rsidRPr="00FC7EC2" w14:paraId="6112CD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DA9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3A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640D6" w14:textId="184C6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24355" w14:textId="625EC3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DFBCE" w14:textId="6DE44A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E533" w14:textId="6730F7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FC7EC2" w:rsidRPr="00FC7EC2" w14:paraId="341464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D86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973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3B4A6" w14:textId="328119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62C74" w14:textId="481DD9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44A8F" w14:textId="42C812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D49C8" w14:textId="621008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FC7EC2" w:rsidRPr="00FC7EC2" w14:paraId="2E01C8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D1D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CA3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AED2D" w14:textId="044EB2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99611" w14:textId="264110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EBEEE" w14:textId="19062C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5F25" w14:textId="5C1452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FC7EC2" w:rsidRPr="00FC7EC2" w14:paraId="1981AB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7BB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9A2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49E06" w14:textId="27B9CF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F002E" w14:textId="3E3F67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6C0CD" w14:textId="12E495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3505" w14:textId="2B4A6B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FC7EC2" w:rsidRPr="00FC7EC2" w14:paraId="440329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582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9EE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E3908" w14:textId="02D6C1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EB514" w14:textId="54E14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5C3EA" w14:textId="71E141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C764" w14:textId="55B2B4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FC7EC2" w:rsidRPr="00FC7EC2" w14:paraId="2C1832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C91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9B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82129" w14:textId="7EA246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D1DFA" w14:textId="0EEBE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3D1DE" w14:textId="000ADC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70785" w14:textId="3C34A6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FC7EC2" w:rsidRPr="00FC7EC2" w14:paraId="1FB4EA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6EE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482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76432" w14:textId="41006F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B89B1" w14:textId="21100B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E0646" w14:textId="32A9F5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35D09" w14:textId="53EE8E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FC7EC2" w:rsidRPr="00FC7EC2" w14:paraId="75CA41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C3D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FFF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1311E" w14:textId="03724C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61C13" w14:textId="7202D1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FC603" w14:textId="2947DF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C5B60" w14:textId="747B32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FC7EC2" w:rsidRPr="00FC7EC2" w14:paraId="048996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64E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DAD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AB313" w14:textId="22A856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4E487" w14:textId="0715AA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FECED" w14:textId="7C19CC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130CA" w14:textId="14CB9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FC7EC2" w:rsidRPr="00FC7EC2" w14:paraId="0FCC5CB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C42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1CB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AA32E" w14:textId="514DE5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2EEA9" w14:textId="30FB52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A7FCC" w14:textId="46CBDF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563A3" w14:textId="7D1F0A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FC7EC2" w:rsidRPr="00FC7EC2" w14:paraId="5DE2DC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D1B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2C9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B84CE" w14:textId="207884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2B00C" w14:textId="4DADE5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94B3" w14:textId="08AC91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D76C9" w14:textId="167CA2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FC7EC2" w:rsidRPr="00FC7EC2" w14:paraId="3E22FA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2BE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49F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93C18" w14:textId="530A90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32023" w14:textId="0E9B5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4BA21" w14:textId="1CBE29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54E8B" w14:textId="434F03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FC7EC2" w:rsidRPr="00FC7EC2" w14:paraId="06C288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05A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1C7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A9580" w14:textId="7F0F37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315C" w14:textId="236D75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05271" w14:textId="035E5E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77F7C" w14:textId="38A123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FC7EC2" w:rsidRPr="00FC7EC2" w14:paraId="11F9BF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814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C15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1258" w14:textId="778A34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3912F" w14:textId="015497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5A265" w14:textId="64F8F7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F34E" w14:textId="64202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FC7EC2" w:rsidRPr="00FC7EC2" w14:paraId="38F822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13B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AFA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A396C" w14:textId="61BA0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CCFC" w14:textId="172AA8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9B6D8" w14:textId="7FF806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82108" w14:textId="0D010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FC7EC2" w:rsidRPr="00FC7EC2" w14:paraId="32418A3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98B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1C2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CD0BA" w14:textId="0367D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5DF0" w14:textId="4F32E8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0AF62" w14:textId="18565A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0B5B" w14:textId="59F63B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FC7EC2" w:rsidRPr="00FC7EC2" w14:paraId="6E69B5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FFF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063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F019A" w14:textId="3109C0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D4F5A" w14:textId="62E897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A2ACE" w14:textId="5EFA74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8E518" w14:textId="13E45F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FC7EC2" w:rsidRPr="00FC7EC2" w14:paraId="38DB20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EF7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E0E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5268A" w14:textId="2C5A97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43801" w14:textId="111C05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536DC" w14:textId="1D899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66E1E" w14:textId="5AC7C2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FC7EC2" w:rsidRPr="00FC7EC2" w14:paraId="55D2D68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52A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7DD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A7FC8" w14:textId="54729F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4E097" w14:textId="419963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8DEE5" w14:textId="16597B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BA918" w14:textId="114B37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FC7EC2" w:rsidRPr="00FC7EC2" w14:paraId="5E8E46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C2A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37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33190" w14:textId="201FBF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1335C" w14:textId="3ACBC8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2649" w14:textId="40774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C4DE" w14:textId="42613A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FC7EC2" w:rsidRPr="00FC7EC2" w14:paraId="4AA617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DAC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D97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2BF32" w14:textId="53C6D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DA7F9" w14:textId="0696EF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1C7E2" w14:textId="745AB1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E0D6F" w14:textId="502F1B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FC7EC2" w:rsidRPr="00FC7EC2" w14:paraId="7F6CA1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1B1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E6E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9741C" w14:textId="7B2C2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84105" w14:textId="4CC1EB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33767" w14:textId="70286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15B69" w14:textId="6E8467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FC7EC2" w:rsidRPr="00FC7EC2" w14:paraId="4724B1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3AE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9EF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4B57" w14:textId="1582E2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033FA" w14:textId="289342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E2E6" w14:textId="47224B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B6CAB" w14:textId="61EA09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FC7EC2" w:rsidRPr="00FC7EC2" w14:paraId="212EC98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D78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D90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AEC6E" w14:textId="581E62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CFEEC" w14:textId="3604A8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C57BC" w14:textId="792A5C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EA362" w14:textId="6098DB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FC7EC2" w:rsidRPr="00FC7EC2" w14:paraId="4C1191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551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41F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42E57" w14:textId="67F0D5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2AD9B" w14:textId="6523CF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AB94D" w14:textId="4F826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75F9" w14:textId="60FAEB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FC7EC2" w:rsidRPr="00FC7EC2" w14:paraId="585661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2C1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409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88DED" w14:textId="487982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9A613" w14:textId="18E17F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4ECD0" w14:textId="31F0C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AD19" w14:textId="445085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FC7EC2" w:rsidRPr="00FC7EC2" w14:paraId="5A780A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959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693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BA7CB" w14:textId="663CE1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0D1B8" w14:textId="1DDBB0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A3173" w14:textId="513DAD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7C5B2" w14:textId="3FCD97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FC7EC2" w:rsidRPr="00FC7EC2" w14:paraId="47511B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A77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92A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D2742" w14:textId="164AE4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7E764" w14:textId="432CF7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4CE0E" w14:textId="391280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1CA0C" w14:textId="7A1667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FC7EC2" w:rsidRPr="00FC7EC2" w14:paraId="4BA890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57C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F03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D51B9" w14:textId="25A3DA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4F003" w14:textId="49D551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879B6" w14:textId="3D525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1EDB1" w14:textId="5ADD72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FC7EC2" w:rsidRPr="00FC7EC2" w14:paraId="6EBC20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A23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1E2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D285C" w14:textId="022120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254D8" w14:textId="1CE0CF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DD364" w14:textId="5FB0E5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4C8B" w14:textId="0166AF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FC7EC2" w:rsidRPr="00FC7EC2" w14:paraId="32E931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D1F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1F1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7CD54" w14:textId="283670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CCB89" w14:textId="28B6EF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90D35" w14:textId="2A7AC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C53D6" w14:textId="71110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FC7EC2" w:rsidRPr="00FC7EC2" w14:paraId="31703C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39A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28D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0D870" w14:textId="2BD91D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C2FF5" w14:textId="1E09CE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899CE" w14:textId="040E8F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13878" w14:textId="6CC9F6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FC7EC2" w:rsidRPr="00FC7EC2" w14:paraId="7B0AB4C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F33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01E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DA868" w14:textId="6A8D63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243EC" w14:textId="16E196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479AC" w14:textId="754272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7329" w14:textId="69F955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FC7EC2" w:rsidRPr="00FC7EC2" w14:paraId="3D9AC7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690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7AD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6BD77" w14:textId="69438B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F4DBA" w14:textId="73453D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5CE0E" w14:textId="0F1CBA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E819" w14:textId="7E1815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FC7EC2" w:rsidRPr="00FC7EC2" w14:paraId="51A985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65A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9A4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BACB1" w14:textId="6F942B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BD7E" w14:textId="71FD84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E77A5" w14:textId="0303CE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0CBDB" w14:textId="1AC580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FC7EC2" w:rsidRPr="00FC7EC2" w14:paraId="75A3B5A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E6E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54D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EC8A9" w14:textId="66192E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4F2C1" w14:textId="74CA8F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BD83" w14:textId="23987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03DE7" w14:textId="2901C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FC7EC2" w:rsidRPr="00FC7EC2" w14:paraId="62739DA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7D00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7866C3" w14:textId="2B3061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0B37D5" w14:textId="263E4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69BCEC" w14:textId="0674BE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817BB4" w14:textId="74DF9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FC7EC2" w:rsidRPr="00FC7EC2" w14:paraId="73834B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F3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BC0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888F7" w14:textId="28FF9E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B46EB" w14:textId="47BFC5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C8162" w14:textId="1D9B42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C688A" w14:textId="1F6EC2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FC7EC2" w:rsidRPr="00FC7EC2" w14:paraId="2EBFEB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4FD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F49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5D627" w14:textId="6B67D6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582E4" w14:textId="022B6D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B44CF" w14:textId="49A43D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AD30" w14:textId="5DCD6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FC7EC2" w:rsidRPr="00FC7EC2" w14:paraId="6341F5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DBD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E41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FBA4" w14:textId="775419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3A39C" w14:textId="309D3D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87A21" w14:textId="090141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1164" w14:textId="3AB460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FC7EC2" w:rsidRPr="00FC7EC2" w14:paraId="079F8AF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D2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A56F15" w14:textId="6401A3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A34DAD" w14:textId="19D983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E79F8A" w14:textId="3B0A4E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E06C17" w14:textId="572D59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FC7EC2" w:rsidRPr="00FC7EC2" w14:paraId="2951C5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313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EB4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F8C15" w14:textId="47B9DE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DBE2C" w14:textId="49230E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56ED5" w14:textId="7CAF86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BAD7" w14:textId="63B81F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FC7EC2" w:rsidRPr="00FC7EC2" w14:paraId="1A2956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8D2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EF2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BE477" w14:textId="4F71F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6999" w14:textId="5A8B51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7C72F" w14:textId="4E9256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11D2F" w14:textId="4CB6C1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FC7EC2" w:rsidRPr="00FC7EC2" w14:paraId="2EB8ED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84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9A8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1407D" w14:textId="07C4AD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3D208" w14:textId="63CCDF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2F7B" w14:textId="4416E7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72D4" w14:textId="2B2EEB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FC7EC2" w:rsidRPr="00FC7EC2" w14:paraId="4CB18E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DFB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624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A94DB" w14:textId="0EFDA6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D5FF7" w14:textId="75CCB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7485D" w14:textId="5BB5C3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01C7C" w14:textId="1A0B34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FC7EC2" w:rsidRPr="00FC7EC2" w14:paraId="5601DB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3DC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B91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D7997" w14:textId="27C099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E7BFC" w14:textId="76339B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73C20" w14:textId="1B07C4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A7FB3" w14:textId="14DA3C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FC7EC2" w:rsidRPr="00FC7EC2" w14:paraId="224263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AF5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55B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DFA2A" w14:textId="69D428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2E3EA" w14:textId="64AA2C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E6CDD" w14:textId="5C49C1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3207E" w14:textId="0CD43C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FC7EC2" w:rsidRPr="00FC7EC2" w14:paraId="34565D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3BA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C2B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E5226" w14:textId="4C20F9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23D24" w14:textId="4AC716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076E8" w14:textId="29AF2F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E5A2E" w14:textId="3A5519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FC7EC2" w:rsidRPr="00FC7EC2" w14:paraId="5AD977A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E9A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36C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BFF6F" w14:textId="618A82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32B14" w14:textId="54D06E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86B5F" w14:textId="01F058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BCB78" w14:textId="2C84DF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FC7EC2" w:rsidRPr="00FC7EC2" w14:paraId="599439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069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235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88BE8" w14:textId="70272B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C18A1" w14:textId="57D8BD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87B2" w14:textId="5AE4B9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7BC6" w14:textId="3941AC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FC7EC2" w:rsidRPr="00FC7EC2" w14:paraId="2424084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D13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D00051" w14:textId="0E3892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A90701" w14:textId="5603A0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7E9A90" w14:textId="238A44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FC610D" w14:textId="7F4C6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FC7EC2" w:rsidRPr="00FC7EC2" w14:paraId="74D29E9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5ECD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256CB" w14:textId="2F54D2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897F8" w14:textId="5CC8F7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AC010" w14:textId="56FB5D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6FDC8" w14:textId="0AE989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FC7EC2" w:rsidRPr="00FC7EC2" w14:paraId="5FF303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A3A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BDC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22ED0" w14:textId="283908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ABDF3" w14:textId="462400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5EBB1" w14:textId="6E8AB6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CC07" w14:textId="31E103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FC7EC2" w:rsidRPr="00FC7EC2" w14:paraId="7F86BF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A59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1FA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78A8E" w14:textId="4172AC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B4D3D" w14:textId="2FB98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F0D53" w14:textId="586EA5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2623" w14:textId="4B391C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FC7EC2" w:rsidRPr="00FC7EC2" w14:paraId="697E52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56B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7A9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A41F1" w14:textId="338E1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088ED" w14:textId="7F13CC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1C5CA" w14:textId="0131E0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9A1E" w14:textId="5B5EEE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FC7EC2" w:rsidRPr="00FC7EC2" w14:paraId="1C3AE1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0F8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8C8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FEE61" w14:textId="0C226D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8DC60" w14:textId="539872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B203E" w14:textId="3AAC7C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0F4C5" w14:textId="47AAC7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FC7EC2" w:rsidRPr="00FC7EC2" w14:paraId="65CBB3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C78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986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1D232" w14:textId="6AA0E9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9B808" w14:textId="3241DF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5EC16" w14:textId="4A93D4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EF863" w14:textId="21400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FC7EC2" w:rsidRPr="00FC7EC2" w14:paraId="0E69B4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39F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F59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49AA9" w14:textId="772795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E1E09" w14:textId="07A89E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3148A" w14:textId="590A0C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7C0BB" w14:textId="444655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FC7EC2" w:rsidRPr="00FC7EC2" w14:paraId="71E15E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F7C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2C1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4D2A3" w14:textId="55E655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728E" w14:textId="2C7509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4AC64" w14:textId="0D22A9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66D71" w14:textId="71329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FC7EC2" w:rsidRPr="00FC7EC2" w14:paraId="3C7191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B3F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7E2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0FB23" w14:textId="655E93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F47DA" w14:textId="3167A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463BE" w14:textId="2F7FEE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33914" w14:textId="3D4D98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FC7EC2" w:rsidRPr="00FC7EC2" w14:paraId="2EBA9D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80C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327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F1478" w14:textId="16FC10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1178F" w14:textId="526DF4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1AC3B" w14:textId="7C1727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920C3" w14:textId="15D77C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FC7EC2" w:rsidRPr="00FC7EC2" w14:paraId="5685CF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0B3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37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CF039" w14:textId="1D0E67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8A170" w14:textId="2E8CE5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5FA5D" w14:textId="0C84B9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8FDC" w14:textId="23A933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FC7EC2" w:rsidRPr="00FC7EC2" w14:paraId="4D94B5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6EC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215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EA765" w14:textId="78C87E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87FD1" w14:textId="609F24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C629E" w14:textId="032825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0449B" w14:textId="29B38A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FC7EC2" w:rsidRPr="00FC7EC2" w14:paraId="3EF781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1CB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6D3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862DE" w14:textId="06E05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5B9B0" w14:textId="665F8A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16304" w14:textId="3F4305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04E46" w14:textId="1F2002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FC7EC2" w:rsidRPr="00FC7EC2" w14:paraId="05482D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7AD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DBB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49EED" w14:textId="272985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B16E" w14:textId="3DDF22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09FCD" w14:textId="75EB3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F6951" w14:textId="7150F9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FC7EC2" w:rsidRPr="00FC7EC2" w14:paraId="7ADF376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FB09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A80C4E" w14:textId="17D12B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262,565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ECC489" w14:textId="226682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C7817" w14:textId="790CB9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D7C64D" w14:textId="0F65A6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865,715.59 </w:t>
            </w:r>
          </w:p>
        </w:tc>
      </w:tr>
      <w:tr w:rsidR="00FC7EC2" w:rsidRPr="00FC7EC2" w14:paraId="2FE47DE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E97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F0BFD3" w14:textId="486A7D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941,697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BCD07" w14:textId="426742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F57B68" w14:textId="2647D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8C13E9" w14:textId="50006B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19,447.82 </w:t>
            </w:r>
          </w:p>
        </w:tc>
      </w:tr>
      <w:tr w:rsidR="00FC7EC2" w:rsidRPr="00FC7EC2" w14:paraId="3403A8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FD4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23F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2F9D1" w14:textId="06A391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69274" w14:textId="6E682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D4994" w14:textId="20B51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C79A6" w14:textId="12C1D8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0985DF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BBB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ACF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9DE3" w14:textId="667021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5D52C" w14:textId="159217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FCC4E" w14:textId="651CA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DA593" w14:textId="7E50AA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FC7EC2" w:rsidRPr="00FC7EC2" w14:paraId="7AD0E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AF0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920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597B" w14:textId="2DD140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BC169" w14:textId="47E3EC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7D18D" w14:textId="074C71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F0A75" w14:textId="2AA8F7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</w:tr>
      <w:tr w:rsidR="00FC7EC2" w:rsidRPr="00FC7EC2" w14:paraId="44041B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22C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4E4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EBA47" w14:textId="639BC0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D0465" w14:textId="1EACFA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E5EEC" w14:textId="101E99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C6179" w14:textId="2F4BC6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FC7EC2" w:rsidRPr="00FC7EC2" w14:paraId="160BA3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A0E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F32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E97E6" w14:textId="3B2738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6214E" w14:textId="07E82E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88381" w14:textId="5DDE47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9C15B" w14:textId="6222BE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FC7EC2" w:rsidRPr="00FC7EC2" w14:paraId="5947EA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EAD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48C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95740" w14:textId="0C57C7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50412" w14:textId="2623E2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A0DDD" w14:textId="1D31D4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2C3A3" w14:textId="7A109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FC7EC2" w:rsidRPr="00FC7EC2" w14:paraId="358334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669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D2A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D0E42" w14:textId="58F08D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8F9F5" w14:textId="01442F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9E8C5" w14:textId="450A3E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B352" w14:textId="625881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7CBDE6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102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78D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4C486" w14:textId="1C7CDA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424B1" w14:textId="610C53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0763D" w14:textId="5EAFCB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4D721" w14:textId="28B2B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FC7EC2" w:rsidRPr="00FC7EC2" w14:paraId="1F22C7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3065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52A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93BB7" w14:textId="64AA62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4A416" w14:textId="548B7B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7BA35" w14:textId="49C89C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F5168" w14:textId="0E618A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FC7EC2" w:rsidRPr="00FC7EC2" w14:paraId="0C2C88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ED5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BED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0B9BA" w14:textId="4086C6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1FED2" w14:textId="42352C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9877F" w14:textId="67C9A4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FD85F" w14:textId="299AD7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FC7EC2" w:rsidRPr="00FC7EC2" w14:paraId="0F60E34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C6F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404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60253" w14:textId="287224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4112E" w14:textId="0D5DF7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3E22F" w14:textId="53C6B9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020F" w14:textId="4F59FF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FC7EC2" w:rsidRPr="00FC7EC2" w14:paraId="7120391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D4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42E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FE73D" w14:textId="7432F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6C5B6" w14:textId="7C94D7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B9395" w14:textId="040799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9AB5E" w14:textId="0772E6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</w:tr>
      <w:tr w:rsidR="00FC7EC2" w:rsidRPr="00FC7EC2" w14:paraId="1C39D4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B4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B71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B8A54" w14:textId="5F014B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6BD96" w14:textId="2691EE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141B" w14:textId="589AA2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45050" w14:textId="6F45A2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FC7EC2" w:rsidRPr="00FC7EC2" w14:paraId="4AE2B9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31D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5CE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A83E7" w14:textId="14A9FC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2FEA7" w14:textId="5EDC02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FF5F4" w14:textId="444910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B6EB4" w14:textId="765B07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FC7EC2" w:rsidRPr="00FC7EC2" w14:paraId="07B749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E88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0E5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9B80E" w14:textId="2957CB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6E6B8" w14:textId="0A6D23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E27F1" w14:textId="7E5AF1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F0F35" w14:textId="647BC2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FC7EC2" w:rsidRPr="00FC7EC2" w14:paraId="0621F9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C7D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2D3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E3FE0" w14:textId="0BD5EC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5538A" w14:textId="6E444B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27C78" w14:textId="70D6AC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EF4B" w14:textId="63A4D5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FC7EC2" w:rsidRPr="00FC7EC2" w14:paraId="20FBC32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D05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B45047" w14:textId="49C93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56,253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78A694" w14:textId="2A4350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9B8675" w14:textId="7A1ABF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8218BC" w14:textId="60FDD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31,653.71 </w:t>
            </w:r>
          </w:p>
        </w:tc>
      </w:tr>
      <w:tr w:rsidR="00FC7EC2" w:rsidRPr="00FC7EC2" w14:paraId="132A25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AAD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764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547DE" w14:textId="7FDBF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2FC12" w14:textId="2E7227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D1202" w14:textId="4B6793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BDE7" w14:textId="3FA18E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FC7EC2" w:rsidRPr="00FC7EC2" w14:paraId="4743EB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6DC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CBA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C8BC3" w14:textId="14FF69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6CA9" w14:textId="6A024E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791C5" w14:textId="4838AA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01A0B" w14:textId="5803F3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FC7EC2" w:rsidRPr="00FC7EC2" w14:paraId="314DB1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E5A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7BE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564C3" w14:textId="38D123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76242" w14:textId="129437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15A84" w14:textId="4CBE0A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A39F2" w14:textId="6B5407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</w:tr>
      <w:tr w:rsidR="00FC7EC2" w:rsidRPr="00FC7EC2" w14:paraId="414E0E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D81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060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72621" w14:textId="76E284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E7137" w14:textId="50722D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A31C9" w14:textId="1C67ED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4A797" w14:textId="2778AB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FC7EC2" w:rsidRPr="00FC7EC2" w14:paraId="404E2D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C36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E66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17A3C" w14:textId="67B27A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B1B7A" w14:textId="2A99D6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9DC54" w14:textId="74B94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66785" w14:textId="2211EF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FC7EC2" w:rsidRPr="00FC7EC2" w14:paraId="757C61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2E1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FCF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BABF9" w14:textId="6CA7EA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13A4F" w14:textId="07978D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6D426" w14:textId="4DE377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57B69" w14:textId="4FCBE1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FC7EC2" w:rsidRPr="00FC7EC2" w14:paraId="2F2638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677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45B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9B1A5" w14:textId="316807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0F5EA" w14:textId="6EC200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6C5DD" w14:textId="26B019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15712" w14:textId="43652F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FC7EC2" w:rsidRPr="00FC7EC2" w14:paraId="6906E0E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988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A61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BFB1D" w14:textId="0A92D5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D7289" w14:textId="2A383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FB3EE" w14:textId="5B69C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69A36" w14:textId="0B7906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FC7EC2" w:rsidRPr="00FC7EC2" w14:paraId="171CF9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F15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B74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F6DFE" w14:textId="5F5D54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79AB" w14:textId="35153C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9180" w14:textId="6E65EB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5C96C" w14:textId="7419C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FC7EC2" w:rsidRPr="00FC7EC2" w14:paraId="1BFF9DB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103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EB4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4D29D" w14:textId="6DF572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0C57A" w14:textId="52F02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49749" w14:textId="77BF38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ADAD" w14:textId="02BD1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FC7EC2" w:rsidRPr="00FC7EC2" w14:paraId="773666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337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71C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CB4C5" w14:textId="59607C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9DF0" w14:textId="564A6F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FF1D" w14:textId="46CE16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9F05A" w14:textId="4928E6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FC7EC2" w:rsidRPr="00FC7EC2" w14:paraId="08AD37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9DD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22F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6DEDC" w14:textId="6510AE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05EF5" w14:textId="2DB53D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7D051" w14:textId="104E2B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FA22B" w14:textId="0D1538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FC7EC2" w:rsidRPr="00FC7EC2" w14:paraId="6EE75C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F12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F86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7B73D" w14:textId="748EA1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D77BB" w14:textId="6C2A0E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6E8DF" w14:textId="5F7BA1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085BD" w14:textId="6CE04F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FC7EC2" w:rsidRPr="00FC7EC2" w14:paraId="70CEA5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74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785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A24BE" w14:textId="6D798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04EE3" w14:textId="18746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F2758" w14:textId="23DC1B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51C61" w14:textId="2507F4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FC7EC2" w:rsidRPr="00FC7EC2" w14:paraId="17F061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E0C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FC0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3BD48" w14:textId="2B4A3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139F7" w14:textId="6E6A27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98529" w14:textId="0B7B3A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633DB" w14:textId="7547DB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FC7EC2" w:rsidRPr="00FC7EC2" w14:paraId="2B0F1C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914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CDE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3E9D9" w14:textId="01E36E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EFD15" w14:textId="6D031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FBA8A" w14:textId="4E87B8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048B" w14:textId="399B7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FC7EC2" w:rsidRPr="00FC7EC2" w14:paraId="35F326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679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5AB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0169A" w14:textId="5A6050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FDD06" w14:textId="2A9351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F092B" w14:textId="28BF94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F963B" w14:textId="32C648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FC7EC2" w:rsidRPr="00FC7EC2" w14:paraId="18F2742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BF1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FD5D84" w14:textId="2431E4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F98073" w14:textId="520BC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C17A0C" w14:textId="5A0D6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73CFA9" w14:textId="36E7A8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</w:tr>
      <w:tr w:rsidR="00FC7EC2" w:rsidRPr="00FC7EC2" w14:paraId="682F54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F4D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F4E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BC9A" w14:textId="3D525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91C1D" w14:textId="1E0E82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858E7" w14:textId="00D480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83FC" w14:textId="1D03F3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FC7EC2" w:rsidRPr="00FC7EC2" w14:paraId="2DC1C9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F34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491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0BFDD" w14:textId="0584B9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D3416" w14:textId="7461C7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40FAD" w14:textId="4E903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A37F7" w14:textId="12D635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FC7EC2" w:rsidRPr="00FC7EC2" w14:paraId="7A0DBE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F44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6A7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FDDF8" w14:textId="6CE462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379F7" w14:textId="70BD76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AD0C6" w14:textId="3A2F29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7FFD0" w14:textId="5F9534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FC7EC2" w:rsidRPr="00FC7EC2" w14:paraId="54E981E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3E3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EC5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D87D" w14:textId="0C8A1D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314AB" w14:textId="372BBF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CB51E" w14:textId="512BE2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D274D" w14:textId="44EE36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FC7EC2" w:rsidRPr="00FC7EC2" w14:paraId="2DA2E5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A29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618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A2CA" w14:textId="0B64AD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6E30B" w14:textId="15666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0F7A9" w14:textId="2FA4A9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DFFD" w14:textId="0FA676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FC7EC2" w:rsidRPr="00FC7EC2" w14:paraId="0BE9B4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2B0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72E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E8119" w14:textId="0E9D0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B44D8" w14:textId="3E1E18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CE51D" w14:textId="2A53BB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E70CA" w14:textId="72CC3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FC7EC2" w:rsidRPr="00FC7EC2" w14:paraId="40A508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A7D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440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5A720" w14:textId="385B9F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93D23" w14:textId="65B146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B1845" w14:textId="1C6F5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EDD85" w14:textId="6EA2E9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FC7EC2" w:rsidRPr="00FC7EC2" w14:paraId="2D638C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84B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665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A1A45" w14:textId="6B021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E8070" w14:textId="1FD580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2B72" w14:textId="764713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97753" w14:textId="2E161C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FC7EC2" w:rsidRPr="00FC7EC2" w14:paraId="548994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BF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044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3902E" w14:textId="4C7D4E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EE843" w14:textId="460EA3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12AFC" w14:textId="014E5E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AB475" w14:textId="1D484D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FC7EC2" w:rsidRPr="00FC7EC2" w14:paraId="7D820F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C0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26C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37517" w14:textId="350F8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FB66B" w14:textId="615A20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5F027" w14:textId="2F3861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AD45F" w14:textId="0646EF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FC7EC2" w:rsidRPr="00FC7EC2" w14:paraId="6589BA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A32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A30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F630C" w14:textId="737E0E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78D51" w14:textId="1F5EAC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51A9F" w14:textId="51B91F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AF019" w14:textId="5B9472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FC7EC2" w:rsidRPr="00FC7EC2" w14:paraId="01CE273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8D0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489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AB1A2" w14:textId="25C380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D5BA2" w14:textId="34D69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13023" w14:textId="4FFF52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0AA33" w14:textId="0D522A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FC7EC2" w:rsidRPr="00FC7EC2" w14:paraId="510AA71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253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181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EC050" w14:textId="272E1E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479C0" w14:textId="3B5F00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FBFE6" w14:textId="66F1F7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1ABDA" w14:textId="20FCD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</w:tr>
      <w:tr w:rsidR="00FC7EC2" w:rsidRPr="00FC7EC2" w14:paraId="4373FA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999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7F2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5016" w14:textId="1D25D5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572C" w14:textId="082FA7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B2481" w14:textId="469323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42388" w14:textId="7377E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18BF2B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BBD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8D4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73626" w14:textId="4EBA9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52C91" w14:textId="70E34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B8B92" w14:textId="222AAC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63229" w14:textId="572BD4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FC7EC2" w:rsidRPr="00FC7EC2" w14:paraId="1A44652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D80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2E0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C6F76" w14:textId="40A409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CBAD0" w14:textId="0D3646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79933" w14:textId="47335F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18FD" w14:textId="4BB202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FC7EC2" w:rsidRPr="00FC7EC2" w14:paraId="75B191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82D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58B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B091D" w14:textId="4AE928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98504" w14:textId="006644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AF03" w14:textId="1F8AFC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6E7A5" w14:textId="288FA4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FC7EC2" w:rsidRPr="00FC7EC2" w14:paraId="06C73B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96F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F83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2732D" w14:textId="13053E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96089" w14:textId="5D3A42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943C9" w14:textId="71CFAA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A2B99" w14:textId="10D5CD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FC7EC2" w:rsidRPr="00FC7EC2" w14:paraId="4E759A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3679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E11FC0" w14:textId="7A7223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8BF309" w14:textId="78476E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F7802D" w14:textId="57510F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FD2B5F" w14:textId="24DFFD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FC7EC2" w:rsidRPr="00FC7EC2" w14:paraId="2E3546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1DE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468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7BC59" w14:textId="52255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1817D" w14:textId="51E7E1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18C79" w14:textId="67625A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6E5A8" w14:textId="79FFE8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FC7EC2" w:rsidRPr="00FC7EC2" w14:paraId="565F6C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C1D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3A7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F9D66" w14:textId="390125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636C2" w14:textId="3FEDC5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F8F1C" w14:textId="27E64A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20ED3" w14:textId="63B8A9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FC7EC2" w:rsidRPr="00FC7EC2" w14:paraId="3BF314B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144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0A9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3802" w14:textId="40CEC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E640B" w14:textId="63F80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C020" w14:textId="6A7B80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78C6D" w14:textId="26CFC5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FC7EC2" w:rsidRPr="00FC7EC2" w14:paraId="52EC97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09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582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2CE02" w14:textId="68E40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5E6D6" w14:textId="282010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57DDB" w14:textId="530581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9F36E" w14:textId="6EF4FD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FC7EC2" w:rsidRPr="00FC7EC2" w14:paraId="2C0591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1DF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778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D59D" w14:textId="5B3CF8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CC099" w14:textId="1BA1C6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5A240" w14:textId="4ECFE3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E1DAF" w14:textId="42776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FC7EC2" w:rsidRPr="00FC7EC2" w14:paraId="6D43709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A7EA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D04879" w14:textId="087A43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577,228.1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79085F" w14:textId="5A8CE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430A1E" w14:textId="04BE29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E7EB87" w14:textId="792D18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627,228.19 </w:t>
            </w:r>
          </w:p>
        </w:tc>
      </w:tr>
      <w:tr w:rsidR="00FC7EC2" w:rsidRPr="00FC7EC2" w14:paraId="6E563A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2FC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C30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05D6" w14:textId="0A46E3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DA7C0" w14:textId="418589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955C1" w14:textId="52A7C9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BA142" w14:textId="6BD188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</w:tr>
      <w:tr w:rsidR="00FC7EC2" w:rsidRPr="00FC7EC2" w14:paraId="102665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156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A4F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6B7CF" w14:textId="199D37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621C4" w14:textId="3EB563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A446E" w14:textId="50D87A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FCE9" w14:textId="2A8471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FC7EC2" w:rsidRPr="00FC7EC2" w14:paraId="6B4CD1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C72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6B1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D1698" w14:textId="1D02B1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89FF5" w14:textId="30C3FB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D5293" w14:textId="2A0193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57958" w14:textId="7EB8DE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FC7EC2" w:rsidRPr="00FC7EC2" w14:paraId="29CBDF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74B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35C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DA282" w14:textId="7F8735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03F7A" w14:textId="521EB3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FF4AD" w14:textId="25DAA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A6405" w14:textId="63EF9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FC7EC2" w:rsidRPr="00FC7EC2" w14:paraId="102079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B70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2EE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7588C" w14:textId="5ABC48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CB746" w14:textId="6E1ECD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FA5B0" w14:textId="0549E8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41FB1" w14:textId="24CB3E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FC7EC2" w:rsidRPr="00FC7EC2" w14:paraId="179BB9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2D6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42B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Nuev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4C98E" w14:textId="7FFF7F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50515" w14:textId="36CC2B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0CED2" w14:textId="4DB8C2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B201B" w14:textId="40EE9E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FC7EC2" w:rsidRPr="00FC7EC2" w14:paraId="12676C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829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F26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1BE0D" w14:textId="635B71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4B0C4" w14:textId="77C4EB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4A50" w14:textId="39E9DF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5A353" w14:textId="2A50BF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0,000.00 </w:t>
            </w:r>
          </w:p>
        </w:tc>
      </w:tr>
      <w:tr w:rsidR="00FC7EC2" w:rsidRPr="00FC7EC2" w14:paraId="1AC36F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724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915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2EA04" w14:textId="486432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881CE" w14:textId="6AC49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89A53" w14:textId="423D51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51781" w14:textId="30ADEB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FC7EC2" w:rsidRPr="00FC7EC2" w14:paraId="04AA4B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9C8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C80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C449E" w14:textId="0A9610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146C6" w14:textId="4CED3B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510EA" w14:textId="106AC4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6CBEE" w14:textId="38ED3B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</w:tr>
      <w:tr w:rsidR="00FC7EC2" w:rsidRPr="00FC7EC2" w14:paraId="408AB5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FA5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141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C4931" w14:textId="2DE969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0B9EF" w14:textId="154B48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9FD8F" w14:textId="345F6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13AD4" w14:textId="45787F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FC7EC2" w:rsidRPr="00FC7EC2" w14:paraId="4C6ED9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D4A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764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B7542" w14:textId="1D32E3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0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E54D8" w14:textId="367DA9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9C393" w14:textId="54963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0C7D3" w14:textId="0A0C2B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0,240.00 </w:t>
            </w:r>
          </w:p>
        </w:tc>
      </w:tr>
      <w:tr w:rsidR="00FC7EC2" w:rsidRPr="00FC7EC2" w14:paraId="583B56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5E4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2D8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6F845" w14:textId="116257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F4250" w14:textId="491FC0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FC955" w14:textId="36946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ACA6" w14:textId="12D532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FC7EC2" w:rsidRPr="00FC7EC2" w14:paraId="328780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A23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5D4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39976" w14:textId="77C8B6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30EF1" w14:textId="3C3C91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33E7" w14:textId="572AA3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10487" w14:textId="74420B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FC7EC2" w:rsidRPr="00FC7EC2" w14:paraId="7231CA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DA6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3E5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5207F" w14:textId="33F5D9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C6667" w14:textId="558E53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15515" w14:textId="30A8D2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9F467" w14:textId="56DE93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FC7EC2" w:rsidRPr="00FC7EC2" w14:paraId="107E20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06A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FB3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780C4" w14:textId="0B703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3B30B" w14:textId="65488F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8B703" w14:textId="5B0EF6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1DE69" w14:textId="2CD912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FC7EC2" w:rsidRPr="00FC7EC2" w14:paraId="51387C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B53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10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5ACB3" w14:textId="55FC59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F3C45" w14:textId="240147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81CD3" w14:textId="3B59FA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6AAEF" w14:textId="736502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FC7EC2" w:rsidRPr="00FC7EC2" w14:paraId="512769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64C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D3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7A573" w14:textId="4EDA6E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2FF59" w14:textId="71905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D99D" w14:textId="634FB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4588" w14:textId="48A78B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FC7EC2" w:rsidRPr="00FC7EC2" w14:paraId="77551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4AC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9C3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83EC4" w14:textId="6164D3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CD4B3" w14:textId="4F24B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8954B" w14:textId="42666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435E9" w14:textId="0129BC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</w:tr>
      <w:tr w:rsidR="00FC7EC2" w:rsidRPr="00FC7EC2" w14:paraId="3C5F95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CD5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34E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7D6B8" w14:textId="45F486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52F2E" w14:textId="259542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FC57D" w14:textId="687ECE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814B7" w14:textId="43DA25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FC7EC2" w:rsidRPr="00FC7EC2" w14:paraId="1856C5F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B0A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6AB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A6C9A" w14:textId="3A26EB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53626" w14:textId="346F3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B205A" w14:textId="5484A6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500A7" w14:textId="284A7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FC7EC2" w:rsidRPr="00FC7EC2" w14:paraId="6FAB97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61A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A5F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4465C" w14:textId="46848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1635" w14:textId="24834A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CC07A" w14:textId="5067D2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0DE44" w14:textId="671A76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FC7EC2" w:rsidRPr="00FC7EC2" w14:paraId="7FC9ED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7E1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63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291DA" w14:textId="536E63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1,239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243B7" w14:textId="7DBA8D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CB66B" w14:textId="2869FA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F194A" w14:textId="187EE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1,239.44 </w:t>
            </w:r>
          </w:p>
        </w:tc>
      </w:tr>
      <w:tr w:rsidR="00FC7EC2" w:rsidRPr="00FC7EC2" w14:paraId="19ABC3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425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F31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3EE2F" w14:textId="549440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57434" w14:textId="407910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7B911" w14:textId="1353D1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3BAA3" w14:textId="6CE350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FC7EC2" w:rsidRPr="00FC7EC2" w14:paraId="49AEC8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CA4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902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3CEF4" w14:textId="28DC85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76977" w14:textId="24EBE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5D9C3" w14:textId="12EEB7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FFE62" w14:textId="42CAC3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FC7EC2" w:rsidRPr="00FC7EC2" w14:paraId="49AE09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FF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673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EFEF6" w14:textId="0D2E25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187C" w14:textId="2C4B71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FFCED" w14:textId="3A6B6A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6EC8F" w14:textId="458485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FC7EC2" w:rsidRPr="00FC7EC2" w14:paraId="09E9CF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8E4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244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64D8D" w14:textId="26D7BF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9EDEC" w14:textId="010641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92617" w14:textId="74304C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71267" w14:textId="10279A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FC7EC2" w:rsidRPr="00FC7EC2" w14:paraId="7B1112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03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D39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5125" w14:textId="2B249F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CBF07" w14:textId="48AEFC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92711" w14:textId="2B08C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C8180" w14:textId="678621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FC7EC2" w:rsidRPr="00FC7EC2" w14:paraId="4C4E8A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EBD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136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A7358" w14:textId="59D2D0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7C62C" w14:textId="23E251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A393D" w14:textId="77B4FF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95EE" w14:textId="74BEC5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FC7EC2" w:rsidRPr="00FC7EC2" w14:paraId="5C4BED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19A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92B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70688" w14:textId="18E6B2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2444D" w14:textId="48E61C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34751" w14:textId="1A5038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3C652" w14:textId="7831E5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FC7EC2" w:rsidRPr="00FC7EC2" w14:paraId="7E5C7A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C3D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11F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84A9E" w14:textId="750B5A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38077" w14:textId="3D5DBD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432D2" w14:textId="79DBE1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50BF" w14:textId="04BEF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</w:tr>
      <w:tr w:rsidR="00FC7EC2" w:rsidRPr="00FC7EC2" w14:paraId="4C452D7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5E1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90A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791BB" w14:textId="12505D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E9CA9" w14:textId="3F03F7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CBE2F" w14:textId="65F717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8F328" w14:textId="5B1CC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FC7EC2" w:rsidRPr="00FC7EC2" w14:paraId="764D0E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DB8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A14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0F694" w14:textId="24A130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04DA1" w14:textId="32525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EE65D" w14:textId="449867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6590" w14:textId="1F00D8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FC7EC2" w:rsidRPr="00FC7EC2" w14:paraId="3F5E19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B69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E37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492D4" w14:textId="7B6495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19A9F" w14:textId="63271D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83CE" w14:textId="5E0168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E3898" w14:textId="3C7F3B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</w:tr>
      <w:tr w:rsidR="00FC7EC2" w:rsidRPr="00FC7EC2" w14:paraId="47170D4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F6E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3A7387" w14:textId="497DF3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6ED84A" w14:textId="761F7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6C44FB" w14:textId="3A521C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9F3092" w14:textId="3B98F5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FC7EC2" w:rsidRPr="00FC7EC2" w14:paraId="00AEA0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55E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6F1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419E7" w14:textId="5D5803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288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387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3F51A" w14:textId="57BA0A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FC7EC2" w:rsidRPr="00FC7EC2" w14:paraId="04371D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DD9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09F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9EA50" w14:textId="3B9F16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EE9B0" w14:textId="2DAC6B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7CA9F" w14:textId="522868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50CC0" w14:textId="7F317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FC7EC2" w:rsidRPr="00FC7EC2" w14:paraId="775367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4C6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0F1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D0968" w14:textId="14CA22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E9021" w14:textId="6800F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286B" w14:textId="080D73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74FF7" w14:textId="1BD786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FC7EC2" w:rsidRPr="00FC7EC2" w14:paraId="221705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808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6A8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5508D" w14:textId="07D096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01A0C" w14:textId="0F011E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41CB2" w14:textId="4C2BC5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DA670" w14:textId="6727B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FC7EC2" w:rsidRPr="00FC7EC2" w14:paraId="1E18928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558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DEF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3E880" w14:textId="6FBD06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B2EB2" w14:textId="0DDAD4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B4559" w14:textId="66214D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03A48" w14:textId="38F0F5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FC7EC2" w:rsidRPr="00FC7EC2" w14:paraId="18AA4B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B26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00E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4D1AD" w14:textId="26A4EC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C8F5A" w14:textId="47FD95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41756" w14:textId="356AE0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FF518" w14:textId="1F5341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FC7EC2" w:rsidRPr="00FC7EC2" w14:paraId="2B816E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6CB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6CD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F8986" w14:textId="1C1D17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B9F24" w14:textId="07EBD3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4EA2A" w14:textId="77B2C5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82F0A" w14:textId="2902C5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FC7EC2" w:rsidRPr="00FC7EC2" w14:paraId="21D099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78C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5BC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07639" w14:textId="14256A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4373B" w14:textId="548899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7BA10" w14:textId="180271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B34E" w14:textId="1883BA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FC7EC2" w:rsidRPr="00FC7EC2" w14:paraId="3068BA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EE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5C9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45A7D" w14:textId="24C2AE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027B5" w14:textId="2A9FB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00A5E" w14:textId="5C724E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A9A27" w14:textId="2589C7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FC7EC2" w:rsidRPr="00FC7EC2" w14:paraId="6680E4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70B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4E3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DFC79" w14:textId="5E2AD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B6508" w14:textId="132B69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FAACA" w14:textId="591BC7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DAC6" w14:textId="2C1B63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06D14D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AE5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138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8C3A6" w14:textId="306348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698A3" w14:textId="4FDDB6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A7D2E" w14:textId="71CC57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130FE" w14:textId="10B94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FC7EC2" w:rsidRPr="00FC7EC2" w14:paraId="43A42EE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AD1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FA2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9544F" w14:textId="4C2AAC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40CC1" w14:textId="4979C7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A087B" w14:textId="1723A3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224A" w14:textId="7D9932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FC7EC2" w:rsidRPr="00FC7EC2" w14:paraId="4F41CB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8FC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957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FDFC" w14:textId="59FBA9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A0D5" w14:textId="463214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007FB" w14:textId="34B0CF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F2B03" w14:textId="22F215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FC7EC2" w:rsidRPr="00FC7EC2" w14:paraId="707477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F93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B28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A2ED7" w14:textId="496619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3E11F" w14:textId="2DC88D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03522" w14:textId="6D8805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2F26" w14:textId="11530B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FC7EC2" w:rsidRPr="00FC7EC2" w14:paraId="3F5618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795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598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F42A5" w14:textId="5748A3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CA24F" w14:textId="6C04F9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B9FE4" w14:textId="72E5D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1DCF2" w14:textId="40C4AD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FC7EC2" w:rsidRPr="00FC7EC2" w14:paraId="2E433A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8E9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41D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5B4D" w14:textId="7C9B7A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0731D" w14:textId="4E350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CE6B8" w14:textId="009CB1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BE9BF" w14:textId="2D346A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FC7EC2" w:rsidRPr="00FC7EC2" w14:paraId="4CDE16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717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00B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A3F2D" w14:textId="351A50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67C28" w14:textId="4FADFE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6106D" w14:textId="2913B2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1636" w14:textId="1D9CE3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FC7EC2" w:rsidRPr="00FC7EC2" w14:paraId="1D12CC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08A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0F6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AA950" w14:textId="09BD30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E2341" w14:textId="0E3515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B2924" w14:textId="45891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0A38" w14:textId="74AA7B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FC7EC2" w:rsidRPr="00FC7EC2" w14:paraId="4CA195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85E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D11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9F10" w14:textId="5EF7FE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50487" w14:textId="1F4319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B6F1C" w14:textId="0486E6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24443" w14:textId="1B3AB0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FC7EC2" w:rsidRPr="00FC7EC2" w14:paraId="30F26E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1B2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096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1BE7E" w14:textId="226599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5B10D" w14:textId="7EA0A2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6324B" w14:textId="3B144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4104F" w14:textId="2170AA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FC7EC2" w:rsidRPr="00FC7EC2" w14:paraId="600BE4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39E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DBD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99E72" w14:textId="3C73C6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03A47" w14:textId="5A2C60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89ED7" w14:textId="1BDE15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29145" w14:textId="016A9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FC7EC2" w:rsidRPr="00FC7EC2" w14:paraId="7E6BE2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B12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CF1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34430" w14:textId="55F806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BE5CA" w14:textId="5077C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B5611" w14:textId="6E643C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1A24C" w14:textId="55CB80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FC7EC2" w:rsidRPr="00FC7EC2" w14:paraId="0C56CB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DC4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95B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B3838" w14:textId="739EEF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88DCB" w14:textId="13A41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4693C" w14:textId="2027D6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D706" w14:textId="512DF4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FC7EC2" w:rsidRPr="00FC7EC2" w14:paraId="01FA3F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59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E3C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D1B0" w14:textId="344699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7189E" w14:textId="7C67A5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82A69" w14:textId="1DD904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BCC9" w14:textId="403DB7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FC7EC2" w:rsidRPr="00FC7EC2" w14:paraId="6F7F7B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607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799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8BB7D" w14:textId="1F66AC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D9290" w14:textId="3305DE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645E" w14:textId="5E9D7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363FC" w14:textId="111482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7C3E4A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C56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BFE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0D5CF" w14:textId="0F3151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4B47" w14:textId="3FB868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FBDE8" w14:textId="328A70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54254" w14:textId="7ADCE2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FC7EC2" w:rsidRPr="00FC7EC2" w14:paraId="14262E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1CE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0CA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E055" w14:textId="1D7828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2073" w14:textId="4BDB61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DDA7B" w14:textId="2341A8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38085" w14:textId="36936B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FC7EC2" w:rsidRPr="00FC7EC2" w14:paraId="558686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FC5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260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A8D9D" w14:textId="6D06A6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7B393" w14:textId="55A87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0EBD7" w14:textId="16C892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5DFD" w14:textId="7823D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FC7EC2" w:rsidRPr="00FC7EC2" w14:paraId="4C24E1D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B3E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B3D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109EB" w14:textId="7F4097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61DB7" w14:textId="581063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C8CC" w14:textId="431A53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39B7" w14:textId="2E2BC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FC7EC2" w:rsidRPr="00FC7EC2" w14:paraId="1CB56F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8F6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2C7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9AF43" w14:textId="3046D0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57130" w14:textId="0E4469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3FBBC" w14:textId="13F17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FEBE" w14:textId="5B52C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FC7EC2" w:rsidRPr="00FC7EC2" w14:paraId="081FECC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ADD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C0A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B2A0F" w14:textId="5FFDE1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97AAE" w14:textId="690649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46185" w14:textId="6E6A6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DEBE8" w14:textId="02B703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FC7EC2" w:rsidRPr="00FC7EC2" w14:paraId="5A0B4E9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CBBC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FD010C" w14:textId="599CFB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0,063,471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1E1901" w14:textId="767FC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B20791" w14:textId="3305D7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D9151A" w14:textId="71B8D0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0,063,471.09 </w:t>
            </w:r>
          </w:p>
        </w:tc>
      </w:tr>
      <w:tr w:rsidR="00FC7EC2" w:rsidRPr="00FC7EC2" w14:paraId="7342EB1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D340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666CFF" w14:textId="6DDE41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96,556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703540" w14:textId="06AB38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B79E16" w14:textId="58D02C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38708F" w14:textId="1BB8FB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96,556.47 </w:t>
            </w:r>
          </w:p>
        </w:tc>
      </w:tr>
      <w:tr w:rsidR="00FC7EC2" w:rsidRPr="00FC7EC2" w14:paraId="5094381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94307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35507" w14:textId="5FDF4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1D025" w14:textId="1A672F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B1D25" w14:textId="22B00D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9D81A" w14:textId="2F90C4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FC7EC2" w:rsidRPr="00FC7EC2" w14:paraId="45A0FB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1395B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266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CA41" w14:textId="043FBA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D116E" w14:textId="550CDC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27F6F" w14:textId="680C3A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F69F8" w14:textId="3977A8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FC7EC2" w:rsidRPr="00FC7EC2" w14:paraId="3FAA49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6D8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BB7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9D600" w14:textId="61EB87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9764" w14:textId="4FF4A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3A58E" w14:textId="66E763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0457" w14:textId="0C80D4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FC7EC2" w:rsidRPr="00FC7EC2" w14:paraId="5515BF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5BA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DD9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20B52" w14:textId="01F590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90482" w14:textId="3A0DF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EC025" w14:textId="48179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E523C" w14:textId="6F865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FC7EC2" w:rsidRPr="00FC7EC2" w14:paraId="0A573A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908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E99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5CC14" w14:textId="3923F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2FFE5" w14:textId="745B71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FCBDC" w14:textId="53F1F2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7E54" w14:textId="514AE1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</w:tr>
      <w:tr w:rsidR="00FC7EC2" w:rsidRPr="00FC7EC2" w14:paraId="3DF837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6B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55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FE1F" w14:textId="3ECC88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2E28D" w14:textId="2C04E9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A00D6" w14:textId="19B332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EBB67" w14:textId="4A50B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FC7EC2" w:rsidRPr="00FC7EC2" w14:paraId="160B4C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78E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5CB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EA427" w14:textId="3E9405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C4CF9" w14:textId="0C061B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1E05F" w14:textId="0F2E92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97646" w14:textId="6AF37A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FC7EC2" w:rsidRPr="00FC7EC2" w14:paraId="32C73D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281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48B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B4CCF" w14:textId="4E67C3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E5B6B" w14:textId="5D88C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5F6E1" w14:textId="58E86A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CFBDE" w14:textId="50D573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FC7EC2" w:rsidRPr="00FC7EC2" w14:paraId="04F65B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4C2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8EA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26B0A" w14:textId="798B64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14DAD" w14:textId="29AE10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C72E" w14:textId="43402F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F07AE" w14:textId="49BBA5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</w:tr>
      <w:tr w:rsidR="00FC7EC2" w:rsidRPr="00FC7EC2" w14:paraId="45B224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CE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1BE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CDAA" w14:textId="3F088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7AFC1" w14:textId="5B12BD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E2D0C" w14:textId="5DD77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2E61A" w14:textId="2575E8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FC7EC2" w:rsidRPr="00FC7EC2" w14:paraId="6B9A95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001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81B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A57B9" w14:textId="7FB33F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41D90" w14:textId="55A5F8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EF07D" w14:textId="6CA03E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905A" w14:textId="684C8F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</w:tr>
      <w:tr w:rsidR="00FC7EC2" w:rsidRPr="00FC7EC2" w14:paraId="1EA461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BA5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1E6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F054E" w14:textId="5050E7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B775A" w14:textId="47BB0C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6E78" w14:textId="62C7DD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0C2F7" w14:textId="248672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FC7EC2" w:rsidRPr="00FC7EC2" w14:paraId="09A5EE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17C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D85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4FCA0" w14:textId="1A6A51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C4657" w14:textId="164A29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344A1" w14:textId="5B5A7B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CA33" w14:textId="10539F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FC7EC2" w:rsidRPr="00FC7EC2" w14:paraId="337304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B50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48E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83653" w14:textId="3EA5C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8E273" w14:textId="13D496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41684" w14:textId="30D747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09D65" w14:textId="4C90DB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FC7EC2" w:rsidRPr="00FC7EC2" w14:paraId="29D5A5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2A5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DEC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6849E" w14:textId="71A7F1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A9AEF" w14:textId="2A7972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68E48" w14:textId="071F66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D1043" w14:textId="2F03B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FC7EC2" w:rsidRPr="00FC7EC2" w14:paraId="288B08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4F3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114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A85A" w14:textId="79B079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45758" w14:textId="4D0D1B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78BDC" w14:textId="7701B3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D35F0" w14:textId="7FBD84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FC7EC2" w:rsidRPr="00FC7EC2" w14:paraId="3A747A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DD8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8FE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84F2" w14:textId="464292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D1CD7" w14:textId="6A813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857A6" w14:textId="40E2AA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73260" w14:textId="56F3DB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FC7EC2" w:rsidRPr="00FC7EC2" w14:paraId="1E1DC0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DCA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46F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59B0" w14:textId="392960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9AFBF" w14:textId="5911E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80122" w14:textId="4B0DAD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71E3" w14:textId="0D140B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</w:tr>
      <w:tr w:rsidR="00FC7EC2" w:rsidRPr="00FC7EC2" w14:paraId="322708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82A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1F1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FD108" w14:textId="1005FB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2D1BB" w14:textId="0E898C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4EB1E" w14:textId="1FC13D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CC53A" w14:textId="3A3D8A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FC7EC2" w:rsidRPr="00FC7EC2" w14:paraId="1B085D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CC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7DE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AC96B" w14:textId="38A631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DE623" w14:textId="1C3EB0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2A582" w14:textId="1EBE2F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42912" w14:textId="4AAF89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FC7EC2" w:rsidRPr="00FC7EC2" w14:paraId="2A32C9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709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5A3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CC5C7" w14:textId="5FD547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C29F3" w14:textId="2B8AC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3422" w14:textId="3A2534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C28F" w14:textId="54170D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FC7EC2" w:rsidRPr="00FC7EC2" w14:paraId="66A4A1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386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E9D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A792D" w14:textId="69FD2F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82B3" w14:textId="481FF0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DCE38" w14:textId="2C9DE5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CEEDF" w14:textId="79141B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FC7EC2" w:rsidRPr="00FC7EC2" w14:paraId="636866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71B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C53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DBC4F" w14:textId="6208B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E0130" w14:textId="46BC75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043CA" w14:textId="49FB99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55C72" w14:textId="6726F7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FC7EC2" w:rsidRPr="00FC7EC2" w14:paraId="31A66BD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F2A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4C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5B4D" w14:textId="5031D1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05BF5" w14:textId="63DECD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4AEAD" w14:textId="6A1D7E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1988" w14:textId="620F77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FC7EC2" w:rsidRPr="00FC7EC2" w14:paraId="5C60C74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322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149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E4F74" w14:textId="76726C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AC2EC" w14:textId="14AE46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B0E7" w14:textId="78B5F2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3473C" w14:textId="14F934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FC7EC2" w:rsidRPr="00FC7EC2" w14:paraId="0D7F21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9B9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3DA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DF3F0" w14:textId="273FC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40E37" w14:textId="5EE12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20729" w14:textId="43F167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965B2" w14:textId="10F070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FC7EC2" w:rsidRPr="00FC7EC2" w14:paraId="35A049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888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91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BCB1" w14:textId="55EB2F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D234" w14:textId="264A8B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EF120" w14:textId="346CBD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54978" w14:textId="4E4285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FC7EC2" w:rsidRPr="00FC7EC2" w14:paraId="4ED320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AC3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A31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B4989" w14:textId="378334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FC2F" w14:textId="2BFFBE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79B2C" w14:textId="3A301A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8C9D2" w14:textId="4921D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FC7EC2" w:rsidRPr="00FC7EC2" w14:paraId="6CF6B2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13C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2F0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25CBE" w14:textId="52F0B8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9CEC" w14:textId="6392FB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CD08A" w14:textId="608860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930ED" w14:textId="610D4E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FC7EC2" w:rsidRPr="00FC7EC2" w14:paraId="44BF84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9F1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9A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8E1F0" w14:textId="47B161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0BD88" w14:textId="79724B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3E24C" w14:textId="023DEE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D59EC" w14:textId="669215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FC7EC2" w:rsidRPr="00FC7EC2" w14:paraId="0C3099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EC3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11F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3BBC4" w14:textId="50F767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71563" w14:textId="53B418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3FDE" w14:textId="61947C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B1DBD" w14:textId="65735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FC7EC2" w:rsidRPr="00FC7EC2" w14:paraId="62EB95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6F1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707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6FADC" w14:textId="370782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2A974" w14:textId="1965EF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BB7AE" w14:textId="4ABF4B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287AB" w14:textId="511A42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FC7EC2" w:rsidRPr="00FC7EC2" w14:paraId="39B996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245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FEB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E3C20" w14:textId="0DB456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55E22" w14:textId="5EED0C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91545" w14:textId="5F1380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1C683" w14:textId="28FD7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</w:tr>
      <w:tr w:rsidR="00FC7EC2" w:rsidRPr="00FC7EC2" w14:paraId="68EC7D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3C4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1B6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1F8CD" w14:textId="46A6AA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28F6A" w14:textId="696FA3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49F2A" w14:textId="7AB76E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AE553" w14:textId="1236E5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FC7EC2" w:rsidRPr="00FC7EC2" w14:paraId="145F9D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8EF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AB4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EB974" w14:textId="6CD742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D849B" w14:textId="202E93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53CF8" w14:textId="791CC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0F04E" w14:textId="03367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FC7EC2" w:rsidRPr="00FC7EC2" w14:paraId="256CDA4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EF3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85A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A93A" w14:textId="37DE77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2E0D8" w14:textId="2306B9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8C950" w14:textId="34906E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FCBDE" w14:textId="643601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FC7EC2" w:rsidRPr="00FC7EC2" w14:paraId="2C15DF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E3B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2F3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CBE52" w14:textId="03A40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3FE3" w14:textId="5694E2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590C1" w14:textId="591CC6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EF2D0" w14:textId="2D04C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FC7EC2" w:rsidRPr="00FC7EC2" w14:paraId="088073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DEE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5A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FD6D7" w14:textId="46BCBD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1E4C6" w14:textId="528BB9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264A2" w14:textId="05E475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797D" w14:textId="496A1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FC7EC2" w:rsidRPr="00FC7EC2" w14:paraId="3243C6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351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7D8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A1D0" w14:textId="33CC0A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7B2E1" w14:textId="5838C4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4791" w14:textId="7EA36E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59C0" w14:textId="6B5DFF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FC7EC2" w:rsidRPr="00FC7EC2" w14:paraId="6ED23F9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625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A19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39E21" w14:textId="416AA9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6125C" w14:textId="608A91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B1A01" w14:textId="2B86F4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1763F" w14:textId="2C10A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FC7EC2" w:rsidRPr="00FC7EC2" w14:paraId="28D233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DF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201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5C4F2" w14:textId="5E8AE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165FB" w14:textId="478BEF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47DD" w14:textId="73786A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BE8E3" w14:textId="726C1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</w:tr>
      <w:tr w:rsidR="00FC7EC2" w:rsidRPr="00FC7EC2" w14:paraId="208792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2B9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D5B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4CE00" w14:textId="6E1F04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FA9D8" w14:textId="639D65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A71F" w14:textId="27385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406E" w14:textId="260D92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FC7EC2" w:rsidRPr="00FC7EC2" w14:paraId="3580A5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1F0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724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D2816" w14:textId="5A3C80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7C08F" w14:textId="7F4E02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335CC" w14:textId="31EE91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392BA" w14:textId="67A90A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FC7EC2" w:rsidRPr="00FC7EC2" w14:paraId="6A2EA6B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4EF8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B0D8D8" w14:textId="350FEC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548,194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7B9F26" w14:textId="2D2E0B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9555FD" w14:textId="4B9448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1094F0" w14:textId="7FAD4C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548,194.30 </w:t>
            </w:r>
          </w:p>
        </w:tc>
      </w:tr>
      <w:tr w:rsidR="00FC7EC2" w:rsidRPr="00FC7EC2" w14:paraId="3FCA99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ABE60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49338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8F67A" w14:textId="3BEDEC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77,5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4A5B2" w14:textId="662547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595C6" w14:textId="0BC930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FAD5D" w14:textId="09C0C0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77,528.52 </w:t>
            </w:r>
          </w:p>
        </w:tc>
      </w:tr>
      <w:tr w:rsidR="00FC7EC2" w:rsidRPr="00FC7EC2" w14:paraId="1C21B0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A7D54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2FF7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EC100" w14:textId="62867B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F0526" w14:textId="58E84D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6F3A" w14:textId="357610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8D78A" w14:textId="4406AB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FC7EC2" w:rsidRPr="00FC7EC2" w14:paraId="06ACE8F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5A5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BF7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2B68E" w14:textId="76764D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24AA9" w14:textId="0C78FD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736F1" w14:textId="044E58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3BE00" w14:textId="6270B9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FC7EC2" w:rsidRPr="00FC7EC2" w14:paraId="5D8B5C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2BD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C5E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7356E" w14:textId="1D21EA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8185" w14:textId="6311C0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AACE0" w14:textId="3A7655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D3E2" w14:textId="28AB71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FC7EC2" w:rsidRPr="00FC7EC2" w14:paraId="2E144E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5FA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EE3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52667" w14:textId="5416F1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EF922" w14:textId="3E5309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884A4" w14:textId="04E88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41A6" w14:textId="143327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FC7EC2" w:rsidRPr="00FC7EC2" w14:paraId="21FE8F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FBE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25D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72C08" w14:textId="6F9460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116FB" w14:textId="74EB63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B808F" w14:textId="4D5AB1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E4F0" w14:textId="49856E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FC7EC2" w:rsidRPr="00FC7EC2" w14:paraId="15DD09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D73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5D1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F327" w14:textId="598D0C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FED9E" w14:textId="7C2920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BA70E" w14:textId="01F498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4AA11" w14:textId="7ABA10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FC7EC2" w:rsidRPr="00FC7EC2" w14:paraId="2BD026A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167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DA3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8322B" w14:textId="398AD9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63A0" w14:textId="0A4C8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FE052" w14:textId="0B0042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D728C" w14:textId="1BA93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FC7EC2" w:rsidRPr="00FC7EC2" w14:paraId="1E830A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774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227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2BC02" w14:textId="3BC4EF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7676" w14:textId="7CD0C8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46FA0" w14:textId="502E4C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B1008" w14:textId="29E1D9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FC7EC2" w:rsidRPr="00FC7EC2" w14:paraId="1C12FF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8ED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318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B1071" w14:textId="69DA22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2724E" w14:textId="60CFC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7D71A" w14:textId="0F1863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E634" w14:textId="10EFCD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FC7EC2" w:rsidRPr="00FC7EC2" w14:paraId="3F8A9A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599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A6E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51F44" w14:textId="36F21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D3126" w14:textId="143B8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302E" w14:textId="6DF987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C4972" w14:textId="71876F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FC7EC2" w:rsidRPr="00FC7EC2" w14:paraId="7166AE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A71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378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E1A94" w14:textId="2D759E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E6BF8" w14:textId="3DECE5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0D885" w14:textId="683DF4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2E78" w14:textId="28F52C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FC7EC2" w:rsidRPr="00FC7EC2" w14:paraId="2347C8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9D6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C8C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0EFED" w14:textId="16784E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166A" w14:textId="3AAD9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5A6A4" w14:textId="2F709C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BC03" w14:textId="67161C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FC7EC2" w:rsidRPr="00FC7EC2" w14:paraId="120C9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402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3BE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EECCA" w14:textId="7736C3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EC2B9" w14:textId="79787E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0F5AC" w14:textId="6CB54D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7F62" w14:textId="3A085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FC7EC2" w:rsidRPr="00FC7EC2" w14:paraId="16239F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61D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94E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04E4E" w14:textId="122A2A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DE3A" w14:textId="6F6519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23361" w14:textId="29BF14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080D" w14:textId="178446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FC7EC2" w:rsidRPr="00FC7EC2" w14:paraId="48D36E9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26E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E28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48E8" w14:textId="0FD0F7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49B57" w14:textId="72A3ED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80EC6" w14:textId="6F47C3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BCEA5" w14:textId="53E405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FC7EC2" w:rsidRPr="00FC7EC2" w14:paraId="4AC4F5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5E7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DBB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E998F" w14:textId="5DEA45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DA8B" w14:textId="057259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DC6EF" w14:textId="756AF6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5A0C2" w14:textId="6BBC1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FC7EC2" w:rsidRPr="00FC7EC2" w14:paraId="7756189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998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DDC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D3357" w14:textId="091F72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767BF" w14:textId="3D83F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EDBD" w14:textId="763EF6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46651" w14:textId="789DD3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FC7EC2" w:rsidRPr="00FC7EC2" w14:paraId="6EF7F2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AAA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639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45806" w14:textId="58BA20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19D0C" w14:textId="156415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2980C" w14:textId="5F6AF3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D129" w14:textId="24BEAB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FC7EC2" w:rsidRPr="00FC7EC2" w14:paraId="6B6406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6B0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EE7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FB8FF" w14:textId="0500F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90E64" w14:textId="41604E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9E0A0" w14:textId="2AB28E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B5335" w14:textId="43C288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FC7EC2" w:rsidRPr="00FC7EC2" w14:paraId="6F9C06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931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4BB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A370F" w14:textId="5EB192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F0AA0" w14:textId="440EAF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75D3D" w14:textId="4F86F5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0C114" w14:textId="6C9AF5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FC7EC2" w:rsidRPr="00FC7EC2" w14:paraId="41B192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11E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C5E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B0F4A" w14:textId="2A6DB0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65E2E" w14:textId="3B812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7CB73" w14:textId="10362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D238" w14:textId="480C19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FC7EC2" w:rsidRPr="00FC7EC2" w14:paraId="31996B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4B2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615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278E9" w14:textId="5DE95E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52DBA" w14:textId="220A84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8236C" w14:textId="12C511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39A75" w14:textId="73C66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FC7EC2" w:rsidRPr="00FC7EC2" w14:paraId="1A76FA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DBD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28E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56FF9" w14:textId="37548B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58790" w14:textId="377877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E6C90" w14:textId="37E17C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B492" w14:textId="15B75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FC7EC2" w:rsidRPr="00FC7EC2" w14:paraId="7F9CCE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22F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366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97A3D" w14:textId="3786A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321D8" w14:textId="085DD6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63156" w14:textId="2C8D6C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F9039" w14:textId="0B3069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FC7EC2" w:rsidRPr="00FC7EC2" w14:paraId="02DFD2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263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C06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A58F9" w14:textId="3C756B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40ED0" w14:textId="17297A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930E9" w14:textId="4CE22D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60AFA" w14:textId="5693C7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FC7EC2" w:rsidRPr="00FC7EC2" w14:paraId="417206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626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B9F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CD9EC" w14:textId="4FABAA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0FC3D" w14:textId="5380AF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99144" w14:textId="6EAF0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6C721" w14:textId="248903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</w:tr>
      <w:tr w:rsidR="00FC7EC2" w:rsidRPr="00FC7EC2" w14:paraId="021B80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751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593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810EE" w14:textId="5DB8E5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E514D" w14:textId="12BF15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1E4D2" w14:textId="54FC4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40AB4" w14:textId="04781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FC7EC2" w:rsidRPr="00FC7EC2" w14:paraId="506F27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075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418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E4AA" w14:textId="5E87EB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32DF8" w14:textId="0CDDF4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75644" w14:textId="5A1F9A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3A02" w14:textId="549C38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FC7EC2" w:rsidRPr="00FC7EC2" w14:paraId="0BDF9E2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1E2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076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13F98" w14:textId="0B2677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17DD8" w14:textId="31BEAA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56FDA" w14:textId="61DEE8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FABB" w14:textId="0AB2A9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FC7EC2" w:rsidRPr="00FC7EC2" w14:paraId="28B3833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2AC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FEF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64F58" w14:textId="6A91C9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EB0D2" w14:textId="32519C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23791" w14:textId="7DE1A9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A6FE6" w14:textId="469AF1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FC7EC2" w:rsidRPr="00FC7EC2" w14:paraId="1DEF7E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D21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0F3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E8FC0" w14:textId="780D29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D77B0" w14:textId="10D87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58AF6" w14:textId="7CA849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0B013" w14:textId="396553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FC7EC2" w:rsidRPr="00FC7EC2" w14:paraId="3D7AD4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522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9F9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E90B0" w14:textId="25B0D4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177F1" w14:textId="2511EE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347BF" w14:textId="52D5B2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43324" w14:textId="74D60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FC7EC2" w:rsidRPr="00FC7EC2" w14:paraId="6147F2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CA1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672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387EC" w14:textId="02DF0B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22008" w14:textId="763D2C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3AEB2" w14:textId="65BB22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A9B2" w14:textId="0FBB77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FC7EC2" w:rsidRPr="00FC7EC2" w14:paraId="4222DA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1F8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B0F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3F165" w14:textId="441E54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09AEA" w14:textId="00AF49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3DA13" w14:textId="1F0731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E74A" w14:textId="42C432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FC7EC2" w:rsidRPr="00FC7EC2" w14:paraId="73F075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D7C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7CA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51A5C" w14:textId="27919B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123B9" w14:textId="404B7D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4440E" w14:textId="3B481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38A60" w14:textId="7850AA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FC7EC2" w:rsidRPr="00FC7EC2" w14:paraId="1E8EDE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6FD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C4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869AC" w14:textId="3B122E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AD703" w14:textId="4A98A7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344E" w14:textId="29D91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E603E" w14:textId="5C1694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FC7EC2" w:rsidRPr="00FC7EC2" w14:paraId="3D3A10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A57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44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3E1CE" w14:textId="1C5A4F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A6411" w14:textId="20C928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DBDE9" w14:textId="22FFD1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7667" w14:textId="55F5B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FC7EC2" w:rsidRPr="00FC7EC2" w14:paraId="2F43BC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148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C87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9B1EA" w14:textId="72B601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B5A8A" w14:textId="486DC8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D35C7" w14:textId="033E8B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4DE5F" w14:textId="42583F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FC7EC2" w:rsidRPr="00FC7EC2" w14:paraId="4EBDC0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35A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4B5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CD9C4" w14:textId="55D905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AF8EA" w14:textId="40A006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BF223" w14:textId="63366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0D58" w14:textId="14270F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FC7EC2" w:rsidRPr="00FC7EC2" w14:paraId="6C5872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3F4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C55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BABC4" w14:textId="45F711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93CFF" w14:textId="54315A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5BE5A" w14:textId="7D0D2E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479FB" w14:textId="7B4083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FC7EC2" w:rsidRPr="00FC7EC2" w14:paraId="4BFD44D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1E8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032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F594C" w14:textId="6BBCE4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1C5D9" w14:textId="3A7D46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FFECE" w14:textId="103F5E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F1108" w14:textId="273B37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FC7EC2" w:rsidRPr="00FC7EC2" w14:paraId="1617D3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692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F1E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7F258" w14:textId="329FC1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8CF3E" w14:textId="338183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35CFB" w14:textId="2A8710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F2C2" w14:textId="67EFD5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</w:tr>
      <w:tr w:rsidR="00FC7EC2" w:rsidRPr="00FC7EC2" w14:paraId="63631C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117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425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7BC15" w14:textId="2C3452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76BE9" w14:textId="0CC430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3B445" w14:textId="58FBE2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780C0" w14:textId="04B43C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FC7EC2" w:rsidRPr="00FC7EC2" w14:paraId="749E8A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27A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01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BE9EB" w14:textId="2D8E93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9C1D4" w14:textId="27D76C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D933F" w14:textId="2E106D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69853" w14:textId="4966DC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</w:tr>
      <w:tr w:rsidR="00FC7EC2" w:rsidRPr="00FC7EC2" w14:paraId="3613A1C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430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7CF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5CB33" w14:textId="18FFDD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15C29" w14:textId="25BE31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97BAB" w14:textId="68714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A22BE" w14:textId="66A27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</w:tr>
      <w:tr w:rsidR="00FC7EC2" w:rsidRPr="00FC7EC2" w14:paraId="4A5595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1FF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437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4E5E9" w14:textId="4961AC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4D784" w14:textId="62A017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C9B74" w14:textId="20B4CF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462F8" w14:textId="3FAD8E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FC7EC2" w:rsidRPr="00FC7EC2" w14:paraId="3DA59C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519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9BE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38393" w14:textId="356BBB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B6357" w14:textId="3B19E4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B847" w14:textId="6A3F61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5410" w14:textId="517F50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FC7EC2" w:rsidRPr="00FC7EC2" w14:paraId="683475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7B3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8E3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CBB35" w14:textId="1923F3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6B6F1" w14:textId="494600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541D2" w14:textId="2DD7A4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B0250" w14:textId="60A37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FC7EC2" w:rsidRPr="00FC7EC2" w14:paraId="68AAA03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E8E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8E3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F2E19" w14:textId="639CEF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7A9B" w14:textId="26B8A3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45A28" w14:textId="3134ED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3A62B" w14:textId="6B123E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FC7EC2" w:rsidRPr="00FC7EC2" w14:paraId="14E1B9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0C9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142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3070B" w14:textId="20D3DC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21973" w14:textId="01D66C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70C32" w14:textId="1E4CBF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BB593" w14:textId="29D36E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FC7EC2" w:rsidRPr="00FC7EC2" w14:paraId="0D5FAA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F4E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E1B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05544" w14:textId="5F1E5D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D2F8" w14:textId="4DBACD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12F97" w14:textId="696D90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6FDF" w14:textId="202EA0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FC7EC2" w:rsidRPr="00FC7EC2" w14:paraId="69B487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897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B5F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6C628" w14:textId="26A833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CD61A" w14:textId="7271F1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EA11A" w14:textId="16BDC2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2D5F" w14:textId="0728F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FC7EC2" w:rsidRPr="00FC7EC2" w14:paraId="772FA4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F76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318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67ADE" w14:textId="7B46A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45E35" w14:textId="0A707D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EDCA4" w14:textId="3CC298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33AB2" w14:textId="1C6E53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FC7EC2" w:rsidRPr="00FC7EC2" w14:paraId="7460BD4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C929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521FA2" w14:textId="703979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944EB6" w14:textId="404465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9C7330" w14:textId="511FCE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FBAE77" w14:textId="4DF956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FC7EC2" w:rsidRPr="00FC7EC2" w14:paraId="4E761A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A59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70E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64928" w14:textId="1BEAF9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14159" w14:textId="15C942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4C78D" w14:textId="47FD0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84C5B" w14:textId="798E12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FC7EC2" w:rsidRPr="00FC7EC2" w14:paraId="42BA9B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81E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D6A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9CC2" w14:textId="6CD289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685F5" w14:textId="18BA3D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DECC9" w14:textId="4729E6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19A56" w14:textId="1ACDFE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FC7EC2" w:rsidRPr="00FC7EC2" w14:paraId="39AD5E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78C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EBC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3A9AE" w14:textId="061B3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16FCC" w14:textId="79DE06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ABB0E" w14:textId="32DF45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6C8AD" w14:textId="7BB27C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FC7EC2" w:rsidRPr="00FC7EC2" w14:paraId="297635C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983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1238E6" w14:textId="5DE35B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1D98D6" w14:textId="5F1A58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7D15F3" w14:textId="433662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BFB456" w14:textId="1B5167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</w:tr>
      <w:tr w:rsidR="00FC7EC2" w:rsidRPr="00FC7EC2" w14:paraId="093CCD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F950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631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C0F9" w14:textId="76DF8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CF5AF" w14:textId="600CE8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239F" w14:textId="59069C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57DED" w14:textId="0495DD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FC7EC2" w:rsidRPr="00FC7EC2" w14:paraId="17440F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CB40A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067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1C14B" w14:textId="68E3DB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145B1" w14:textId="558A47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B8345" w14:textId="5837A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7E474" w14:textId="1F6C7F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FC7EC2" w:rsidRPr="00FC7EC2" w14:paraId="47BAFE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A62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CC0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D62B1" w14:textId="486B5B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FFA23" w14:textId="397D9B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C08C0" w14:textId="3B6E40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8874B" w14:textId="6617D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</w:tr>
      <w:tr w:rsidR="00FC7EC2" w:rsidRPr="00FC7EC2" w14:paraId="07A72B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0D5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998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5647F" w14:textId="4262E0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D543F" w14:textId="3AC705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5D53E" w14:textId="35479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29BFE" w14:textId="42F1DE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</w:tr>
      <w:tr w:rsidR="00FC7EC2" w:rsidRPr="00FC7EC2" w14:paraId="6BA2DF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BB6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E85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5FC44" w14:textId="7BD423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B7D37" w14:textId="3C0037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F8FE1" w14:textId="72E470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F8FF8" w14:textId="501383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FC7EC2" w:rsidRPr="00FC7EC2" w14:paraId="78F2A9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2A8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07B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90790" w14:textId="62B588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C6F3" w14:textId="330DF4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4357E" w14:textId="4F74F0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4D4C0" w14:textId="24738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FC7EC2" w:rsidRPr="00FC7EC2" w14:paraId="130FD1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DBF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126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D0571" w14:textId="1DF611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67E04" w14:textId="2F0C6F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D419B" w14:textId="374236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AD58F" w14:textId="2D98FF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</w:tr>
      <w:tr w:rsidR="00FC7EC2" w:rsidRPr="00FC7EC2" w14:paraId="69E6FD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9B8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AA3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E160E" w14:textId="417C8F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0E1B8" w14:textId="167E41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00B87" w14:textId="31F148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F44C" w14:textId="169F5B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FC7EC2" w:rsidRPr="00FC7EC2" w14:paraId="571E0A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FAA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D71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27D03" w14:textId="426863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2A48D" w14:textId="23F644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F5B22" w14:textId="666DC6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8241B" w14:textId="2E7B01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FC7EC2" w:rsidRPr="00FC7EC2" w14:paraId="46A077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D4A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6F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C58DB" w14:textId="200BA4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9AD4A" w14:textId="2DE900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9C0A8" w14:textId="395A4C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0BF88" w14:textId="79E66F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FC7EC2" w:rsidRPr="00FC7EC2" w14:paraId="3FAB06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FCB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5A2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7F198" w14:textId="09B57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C389F" w14:textId="1AEF6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514E2" w14:textId="54B86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1C3B" w14:textId="64C7C8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FC7EC2" w:rsidRPr="00FC7EC2" w14:paraId="7B1E8B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A50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A2A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797C9" w14:textId="7F76DA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6D2BD" w14:textId="506FFB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F5289" w14:textId="75C48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E1C40" w14:textId="2C7C2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FC7EC2" w:rsidRPr="00FC7EC2" w14:paraId="3057CC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82A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DBC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5366A" w14:textId="3FF3FC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5509B" w14:textId="5875C1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22AD0" w14:textId="57616B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16BF7" w14:textId="4F51DD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FC7EC2" w:rsidRPr="00FC7EC2" w14:paraId="3F3272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F82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FBB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16AA4" w14:textId="45AC66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4DE30" w14:textId="14BC3F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C8B4A" w14:textId="78074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86408" w14:textId="635FD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FC7EC2" w:rsidRPr="00FC7EC2" w14:paraId="469217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E53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A12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7B62C" w14:textId="248B71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79DE" w14:textId="7E9B9C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42937" w14:textId="781129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E0E94" w14:textId="56629B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FC7EC2" w:rsidRPr="00FC7EC2" w14:paraId="410B89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51F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37B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F96AB" w14:textId="0D2916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40C1D" w14:textId="63ABE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1A741" w14:textId="5BB14C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A1F9C" w14:textId="7282FF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FC7EC2" w:rsidRPr="00FC7EC2" w14:paraId="47BCA3E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B806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E97995" w14:textId="3DB5F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42,581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EA08E4" w14:textId="0470A3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6402C5" w14:textId="3BF7A5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CB27A4" w14:textId="266040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664,851.11 </w:t>
            </w:r>
          </w:p>
        </w:tc>
      </w:tr>
      <w:tr w:rsidR="00FC7EC2" w:rsidRPr="00FC7EC2" w14:paraId="6C12B25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7DE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598129" w14:textId="059CB0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BCBCB7" w14:textId="055FC3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08282" w14:textId="15231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BBA0BF" w14:textId="161356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FC7EC2" w:rsidRPr="00FC7EC2" w14:paraId="5DA931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00C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93E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D5D88" w14:textId="7B4C12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9FB8E" w14:textId="564AE7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44590" w14:textId="17278A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D6A06" w14:textId="7BAC54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FC7EC2" w:rsidRPr="00FC7EC2" w14:paraId="310A81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88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BD6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4907B" w14:textId="76177D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79C7F" w14:textId="7CEB88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B777F" w14:textId="374AE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4284A" w14:textId="61CCA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FC7EC2" w:rsidRPr="00FC7EC2" w14:paraId="6FC8FB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814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33E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03600" w14:textId="1146D6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465F0" w14:textId="4B87A2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75183" w14:textId="046D82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EDBF3" w14:textId="6AF7F7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FC7EC2" w:rsidRPr="00FC7EC2" w14:paraId="7E35318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5862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C6FC00" w14:textId="08085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233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BE5462" w14:textId="4CA1C7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B7F8E8" w14:textId="133B68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D4DD29" w14:textId="295F6D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5,133.97 </w:t>
            </w:r>
          </w:p>
        </w:tc>
      </w:tr>
      <w:tr w:rsidR="00FC7EC2" w:rsidRPr="00FC7EC2" w14:paraId="6CB748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AEF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93B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F85FF" w14:textId="30270E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451E4" w14:textId="3DBA4E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671E5" w14:textId="3838E0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C1E67" w14:textId="1DA4CC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FC7EC2" w:rsidRPr="00FC7EC2" w14:paraId="47467D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0FC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56E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C6CE8" w14:textId="4BCD4F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ABC4D" w14:textId="1AB32D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69C68" w14:textId="4099D6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28BC" w14:textId="6D7CF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FC7EC2" w:rsidRPr="00FC7EC2" w14:paraId="405E3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502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0D1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0E28" w14:textId="403952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9E7B4" w14:textId="101210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AAFB1" w14:textId="32A52F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30831" w14:textId="4B6CA2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FC7EC2" w:rsidRPr="00FC7EC2" w14:paraId="1A2922C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D43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024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CB1D9" w14:textId="38365F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FCDE9" w14:textId="1A06FE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B5C0D" w14:textId="2E47FC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75AF4" w14:textId="0AE9BC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FC7EC2" w:rsidRPr="00FC7EC2" w14:paraId="40BE36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7E1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277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3309" w14:textId="353CC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0B71D" w14:textId="4EBE47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D9B05" w14:textId="64FAC1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0CD3B" w14:textId="59DA52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</w:tr>
      <w:tr w:rsidR="00FC7EC2" w:rsidRPr="00FC7EC2" w14:paraId="3AD5E15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BDC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C25CAC" w14:textId="1F403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38,916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69EECD" w14:textId="4A3D01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FB10C8" w14:textId="5C5528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BF881E" w14:textId="32D47C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87,286.56 </w:t>
            </w:r>
          </w:p>
        </w:tc>
      </w:tr>
      <w:tr w:rsidR="00FC7EC2" w:rsidRPr="00FC7EC2" w14:paraId="5316257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24C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D58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0EF7F" w14:textId="674875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0A984" w14:textId="780107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3E047" w14:textId="2DE1DA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FEDE3" w14:textId="2510C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FC7EC2" w:rsidRPr="00FC7EC2" w14:paraId="2FDB61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7ED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BFB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166EA" w14:textId="44465F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22E2" w14:textId="502C0D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505F5" w14:textId="202A20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230EA" w14:textId="7F90B1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FC7EC2" w:rsidRPr="00FC7EC2" w14:paraId="08FA63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BBC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950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EBC16" w14:textId="2C8BAC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0,12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28011" w14:textId="4A43EF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7F17B" w14:textId="223800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7C556" w14:textId="427F9F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0,120.30 </w:t>
            </w:r>
          </w:p>
        </w:tc>
      </w:tr>
      <w:tr w:rsidR="00FC7EC2" w:rsidRPr="00FC7EC2" w14:paraId="2C8EB9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FC8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92B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9A72C" w14:textId="79D074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F36AC" w14:textId="2FF71F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14FB4" w14:textId="3F4918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BA9D2" w14:textId="3FC41B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FC7EC2" w:rsidRPr="00FC7EC2" w14:paraId="7DC9DA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BBA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B96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6DE9F" w14:textId="3F996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740DE" w14:textId="3D2F6E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06CF2" w14:textId="151F40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07A20" w14:textId="11431A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FC7EC2" w:rsidRPr="00FC7EC2" w14:paraId="5B76DA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033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81C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88B8B" w14:textId="74D468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1A26" w14:textId="6907DA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E2F05" w14:textId="4B1F8E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BF89" w14:textId="420B4A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FC7EC2" w:rsidRPr="00FC7EC2" w14:paraId="4E7A22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A61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0CD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ADCD6" w14:textId="69695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08F6" w14:textId="3F04E5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F8BBA" w14:textId="3399F3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0278E" w14:textId="21F2F8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FC7EC2" w:rsidRPr="00FC7EC2" w14:paraId="4321DD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A4A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8E0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75165" w14:textId="4B6DB9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A7C44" w14:textId="44A5D2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DF7BF" w14:textId="3A3BE9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63952" w14:textId="55C9E7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FC7EC2" w:rsidRPr="00FC7EC2" w14:paraId="386997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C80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CDE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7D25" w14:textId="1BB91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AAC56" w14:textId="13687A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24C6A" w14:textId="0EC4F4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A4AF0" w14:textId="756E65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FC7EC2" w:rsidRPr="00FC7EC2" w14:paraId="2893BE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895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569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BA74F" w14:textId="7295D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5326" w14:textId="512826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89D49" w14:textId="11842F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6FA79" w14:textId="3E2B07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FC7EC2" w:rsidRPr="00FC7EC2" w14:paraId="223390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636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530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457A1" w14:textId="5B3AE3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275B5" w14:textId="62179C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A7FC4" w14:textId="65AAFB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41F8" w14:textId="5C81B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FC7EC2" w:rsidRPr="00FC7EC2" w14:paraId="350C8D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1FE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F99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71C44" w14:textId="34BE8B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44BC0" w14:textId="64B445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ABF92" w14:textId="327104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40E12" w14:textId="1C5B76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FC7EC2" w:rsidRPr="00FC7EC2" w14:paraId="66B4BF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4D8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67E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4B789" w14:textId="082CF0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B50B" w14:textId="204D86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B62A1" w14:textId="5F7C26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893E" w14:textId="574E6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FC7EC2" w:rsidRPr="00FC7EC2" w14:paraId="30F113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CF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E63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1B0AB" w14:textId="3B9CA9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3489E" w14:textId="0E8676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5AD96" w14:textId="2066DF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4BAD" w14:textId="11812E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FC7EC2" w:rsidRPr="00FC7EC2" w14:paraId="0D7C8B0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96B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768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C3C89" w14:textId="0EA5CD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B31CE" w14:textId="7B9D87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2841B" w14:textId="24C191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2B23D" w14:textId="2F91DE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FC7EC2" w:rsidRPr="00FC7EC2" w14:paraId="5E1E0E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D6B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A61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F4547" w14:textId="2ABE0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1A2A3" w14:textId="7E5546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92C24" w14:textId="228C03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F549F" w14:textId="54731B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FC7EC2" w:rsidRPr="00FC7EC2" w14:paraId="4E4F58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BEE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E43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2586" w14:textId="7B3537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96837" w14:textId="0C62B0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FB3FD" w14:textId="45A2D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8B89E" w14:textId="424736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FC7EC2" w:rsidRPr="00FC7EC2" w14:paraId="119897D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0B64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0B6048" w14:textId="62D7C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38,999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797E27" w14:textId="31AC89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E96965" w14:textId="2BBA3F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7D2F9E" w14:textId="4C1B12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3,999.54 </w:t>
            </w:r>
          </w:p>
        </w:tc>
      </w:tr>
      <w:tr w:rsidR="00FC7EC2" w:rsidRPr="00FC7EC2" w14:paraId="52DE73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5EB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A73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E04D" w14:textId="759EA8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DD9B1" w14:textId="3B8DFF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52E8B" w14:textId="2CC12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78322" w14:textId="1E5F74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FC7EC2" w:rsidRPr="00FC7EC2" w14:paraId="7EA3B74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193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8F8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E37FA" w14:textId="52F7FB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619E8" w14:textId="0242EA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CB9F0" w14:textId="3E8D0C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6122A" w14:textId="496558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FC7EC2" w:rsidRPr="00FC7EC2" w14:paraId="0BF924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A75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092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73510" w14:textId="19D248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B6E38" w14:textId="4560C3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03828" w14:textId="0516F2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19E4" w14:textId="3F5451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FC7EC2" w:rsidRPr="00FC7EC2" w14:paraId="538D53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CAA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CE0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D9F12" w14:textId="0E2517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C2725" w14:textId="77AA96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6735B" w14:textId="4AD86A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5DBF" w14:textId="27173F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</w:tr>
      <w:tr w:rsidR="00FC7EC2" w:rsidRPr="00FC7EC2" w14:paraId="3FCC26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D5E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855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385DA" w14:textId="3DA62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2C388" w14:textId="00416E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3E8E3" w14:textId="3E6239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13F3" w14:textId="0BC77B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</w:tr>
      <w:tr w:rsidR="00FC7EC2" w:rsidRPr="00FC7EC2" w14:paraId="5C308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557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F25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0739" w14:textId="4F795B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AF16C" w14:textId="283B43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C8AB0" w14:textId="2DF540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13C3B" w14:textId="0C17DE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FC7EC2" w:rsidRPr="00FC7EC2" w14:paraId="397E7B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463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C99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B1ED1" w14:textId="03C73D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A089F" w14:textId="64E837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9ADA8" w14:textId="37D7CE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7BD1A" w14:textId="4B81C5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FC7EC2" w:rsidRPr="00FC7EC2" w14:paraId="5DD7AF1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C08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C674E0" w14:textId="52D74E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7E718A" w14:textId="32E3C0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D6B5DE" w14:textId="77CC17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0BCD82" w14:textId="1616A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FC7EC2" w:rsidRPr="00FC7EC2" w14:paraId="4E715A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609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E10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72631" w14:textId="062A64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0EE2F" w14:textId="5C1A71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E4662" w14:textId="15E064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F81E" w14:textId="207DA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FC7EC2" w:rsidRPr="00FC7EC2" w14:paraId="1C9C60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BFA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A2A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5B58" w14:textId="1BBD8E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73EB8" w14:textId="784FDE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E0D82" w14:textId="3B0A3F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906F2" w14:textId="150A84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FC7EC2" w:rsidRPr="00FC7EC2" w14:paraId="6691183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0D9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906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B585" w14:textId="1CF04C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DA2A1" w14:textId="6D33E7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E950" w14:textId="6A323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747F9" w14:textId="1E6A2C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FC7EC2" w:rsidRPr="00FC7EC2" w14:paraId="740F86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ABA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F02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36493" w14:textId="2B9F58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62FB3" w14:textId="66A1AF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0A6C5" w14:textId="00B9DF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84A6" w14:textId="316EF5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FC7EC2" w:rsidRPr="00FC7EC2" w14:paraId="0EB783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377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970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9EFBD" w14:textId="73698F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F1B12" w14:textId="7F67AF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E7395" w14:textId="448A09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E023" w14:textId="2C91FB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FC7EC2" w:rsidRPr="00FC7EC2" w14:paraId="6253687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4FD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0AC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63495" w14:textId="2C89C6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C369B" w14:textId="258273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C986" w14:textId="6A4DBC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B0534" w14:textId="6CCBE4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FC7EC2" w:rsidRPr="00FC7EC2" w14:paraId="7353E6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B8F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CD5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62C5C" w14:textId="18AA17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0C10F" w14:textId="521B83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B04D6" w14:textId="3754DB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55BEA" w14:textId="2A54D4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FC7EC2" w:rsidRPr="00FC7EC2" w14:paraId="195A16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0CD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924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A1F74" w14:textId="45644B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59F93" w14:textId="7D2B59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79C99" w14:textId="4D2351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7D62" w14:textId="5B028A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FC7EC2" w:rsidRPr="00FC7EC2" w14:paraId="66599E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5EC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367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84BD6" w14:textId="087C9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232C0" w14:textId="6F72DE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1B9B4" w14:textId="02249D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E12F2" w14:textId="2DA25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FC7EC2" w:rsidRPr="00FC7EC2" w14:paraId="6E1716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6B8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349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111A2" w14:textId="51E218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4740" w14:textId="42AA92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01C17" w14:textId="6BC710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2A740" w14:textId="4CC68A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FC7EC2" w:rsidRPr="00FC7EC2" w14:paraId="0E461A1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E79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11CDF5" w14:textId="3B8E75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16F131" w14:textId="039498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2FBFB1" w14:textId="7E4EFA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D9A970" w14:textId="17ABC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FC7EC2" w:rsidRPr="00FC7EC2" w14:paraId="559368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48E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12E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087F5" w14:textId="65FF7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96AD" w14:textId="6CF646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D2810" w14:textId="0F80D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6D704" w14:textId="07DD13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FC7EC2" w:rsidRPr="00FC7EC2" w14:paraId="48787D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965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AEA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06DFB" w14:textId="61053B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7FEDE" w14:textId="2521D0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94578" w14:textId="2B238B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D6A0" w14:textId="3D2A9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FC7EC2" w:rsidRPr="00FC7EC2" w14:paraId="1E78F0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B26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158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9576" w14:textId="21E8B2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5A883" w14:textId="599CCF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587E" w14:textId="3C509A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5CEBD" w14:textId="58D20F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0BF861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E38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CCF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0A874" w14:textId="7A97D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B257C" w14:textId="2C0C7F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9DA7E" w14:textId="26C64A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FEDF3" w14:textId="2747C4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FC7EC2" w:rsidRPr="00FC7EC2" w14:paraId="0462D6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2E2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F60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74FA" w14:textId="540FE1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29088" w14:textId="5667D0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F98F5" w14:textId="67E89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BCA0B" w14:textId="4F8352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FC7EC2" w:rsidRPr="00FC7EC2" w14:paraId="6220B1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B54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DEB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FA4F2" w14:textId="3EB815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B37B" w14:textId="636CD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D27CF" w14:textId="242E88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D1DE5" w14:textId="5CD352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FC7EC2" w:rsidRPr="00FC7EC2" w14:paraId="003516D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346D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634387" w14:textId="086621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2277A6" w14:textId="7D082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54DA79" w14:textId="15A7CD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4E0C27" w14:textId="5B6C13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</w:tr>
      <w:tr w:rsidR="00FC7EC2" w:rsidRPr="00FC7EC2" w14:paraId="49418FC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BA65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C6D58A" w14:textId="23A397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FB17EE" w14:textId="7730A3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D2012B" w14:textId="5B2C9D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83A445" w14:textId="74441C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FC7EC2" w:rsidRPr="00FC7EC2" w14:paraId="64FB52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5C5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C2A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9345F" w14:textId="2105BE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EF8F" w14:textId="405DBC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532FE" w14:textId="0DB674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FF47" w14:textId="744BDB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FC7EC2" w:rsidRPr="00FC7EC2" w14:paraId="3787CF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BC3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62F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484CC" w14:textId="635E8C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737DC" w14:textId="2FCA66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6E425" w14:textId="6774DC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B152A" w14:textId="682B73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FC7EC2" w:rsidRPr="00FC7EC2" w14:paraId="658776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34F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E98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48AC7" w14:textId="48C16F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CA37F" w14:textId="700EFB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9299D" w14:textId="55708B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E322A" w14:textId="2A6602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FC7EC2" w:rsidRPr="00FC7EC2" w14:paraId="732AB1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900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813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1A26C" w14:textId="221738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0B944" w14:textId="2EA3B4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029BC" w14:textId="106830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0ECD" w14:textId="436B17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FC7EC2" w:rsidRPr="00FC7EC2" w14:paraId="0703A7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7C6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AB5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EDEDD" w14:textId="3094DA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86B06" w14:textId="7962CE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9B7F" w14:textId="081F18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03A91" w14:textId="572A2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FC7EC2" w:rsidRPr="00FC7EC2" w14:paraId="078133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E85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79A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C9009" w14:textId="5958F5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E5879" w14:textId="228B6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5046F" w14:textId="151C34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D989" w14:textId="500648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FC7EC2" w:rsidRPr="00FC7EC2" w14:paraId="52C356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434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D1F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2358D" w14:textId="38866C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D4D26" w14:textId="4B606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56600" w14:textId="2C6FA5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6D481" w14:textId="07E2E2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FC7EC2" w:rsidRPr="00FC7EC2" w14:paraId="3E8F62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C97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BE6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60906" w14:textId="63D4B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50D31" w14:textId="1B9F7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7B464" w14:textId="7C7346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044E3" w14:textId="756EC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FC7EC2" w:rsidRPr="00FC7EC2" w14:paraId="0A0AFE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E1E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1C3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36692" w14:textId="711800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2C26F" w14:textId="498987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9FC89" w14:textId="36274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9CFF0" w14:textId="40C41A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FC7EC2" w:rsidRPr="00FC7EC2" w14:paraId="4E1D5B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47B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8AF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BE8EF" w14:textId="39F920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3FF7B" w14:textId="6FB393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CBF51" w14:textId="007CC0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451A8" w14:textId="2FF7E5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FC7EC2" w:rsidRPr="00FC7EC2" w14:paraId="7FC5A4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FAD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325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E3543" w14:textId="2A4164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E0D34" w14:textId="4559B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D50C5" w14:textId="0FB831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56FA" w14:textId="7C4FB1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FC7EC2" w:rsidRPr="00FC7EC2" w14:paraId="57E41F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8F5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286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2B82E" w14:textId="3151E4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0AED3" w14:textId="2DE6A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FC711" w14:textId="15EBF0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4BF1A" w14:textId="0E9F7E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FC7EC2" w:rsidRPr="00FC7EC2" w14:paraId="69C5E6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820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D20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BE88A" w14:textId="28C24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4BF7D" w14:textId="4723CB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2F195" w14:textId="4892A2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AC6F" w14:textId="641EF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FC7EC2" w:rsidRPr="00FC7EC2" w14:paraId="710E72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632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7DB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D8596" w14:textId="19C7DA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A78C1" w14:textId="0CE9F6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74381" w14:textId="17C473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578F7" w14:textId="701ACB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FC7EC2" w:rsidRPr="00FC7EC2" w14:paraId="3033CD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A19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C35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5BDCA" w14:textId="6D526F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EE871" w14:textId="7A317A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80CD8" w14:textId="238A46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1937C" w14:textId="3305F5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FC7EC2" w:rsidRPr="00FC7EC2" w14:paraId="6F1A92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AC5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866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0EB22" w14:textId="38E722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9662B" w14:textId="1FACA6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17244" w14:textId="4DC930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94AE3" w14:textId="23C83E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FC7EC2" w:rsidRPr="00FC7EC2" w14:paraId="3D1883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2B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BE9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F7FE4" w14:textId="7DA16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079A" w14:textId="07867E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25424" w14:textId="5F0B41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2E7EF" w14:textId="377080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FC7EC2" w:rsidRPr="00FC7EC2" w14:paraId="2348A0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C6C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666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195FC" w14:textId="35C13C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3D815" w14:textId="40082A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5A147" w14:textId="4D5476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9002E" w14:textId="714134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FC7EC2" w:rsidRPr="00FC7EC2" w14:paraId="3C0581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38B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DDF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E5C42" w14:textId="0C71FB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64C0F" w14:textId="7391D0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AD80" w14:textId="4B2BAD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B702" w14:textId="0ABA26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FC7EC2" w:rsidRPr="00FC7EC2" w14:paraId="706DB8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000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197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F43E" w14:textId="2CE4FA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4CC68" w14:textId="264FAA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2A27A" w14:textId="0C4642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FDCFD" w14:textId="2AFAC8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FC7EC2" w:rsidRPr="00FC7EC2" w14:paraId="2BD3D7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6BB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5DC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A918B" w14:textId="33CBB7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E33C6" w14:textId="3BC7F6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513B3" w14:textId="271D1B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973C" w14:textId="7D49FA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FC7EC2" w:rsidRPr="00FC7EC2" w14:paraId="7EFB9F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F29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EA8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2349F" w14:textId="473187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98444" w14:textId="6BDAF7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3E9A3" w14:textId="6ED389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6F040" w14:textId="3F3326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FC7EC2" w:rsidRPr="00FC7EC2" w14:paraId="342DFA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363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653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6A4A9" w14:textId="463585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7D29E" w14:textId="53B86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7CE8B" w14:textId="4A330B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677C" w14:textId="515A97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FC7EC2" w:rsidRPr="00FC7EC2" w14:paraId="58E66A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7B2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A43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C77BC" w14:textId="0F4C80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A51D7" w14:textId="446C02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B0B2" w14:textId="3C0172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85C9" w14:textId="0F28EC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FC7EC2" w:rsidRPr="00FC7EC2" w14:paraId="0527AF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616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587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24E62" w14:textId="33037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DEEA" w14:textId="487D0B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5A4A2" w14:textId="21C8F8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9845D" w14:textId="105762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FC7EC2" w:rsidRPr="00FC7EC2" w14:paraId="4AB324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04D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4F8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56933" w14:textId="7EB16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1A65C" w14:textId="03D1DC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819A6" w14:textId="5B0E7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C374" w14:textId="229E6A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FC7EC2" w:rsidRPr="00FC7EC2" w14:paraId="1F4ABA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3FB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60F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E51F" w14:textId="4F329F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4C143" w14:textId="64E36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6E981" w14:textId="042310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8BC3F" w14:textId="42D567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FC7EC2" w:rsidRPr="00FC7EC2" w14:paraId="62A0570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E331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EECE84" w14:textId="283B90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75A80C" w14:textId="19D2E2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BCA535" w14:textId="3EA684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1ABBB7" w14:textId="42E091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</w:tr>
      <w:tr w:rsidR="00FC7EC2" w:rsidRPr="00FC7EC2" w14:paraId="75B866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7E2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2F6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7BB56" w14:textId="019DF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AB8E5" w14:textId="5E2F1F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FD56" w14:textId="300132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AA569" w14:textId="79D2DD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FC7EC2" w:rsidRPr="00FC7EC2" w14:paraId="0D27DB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FBB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310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C685" w14:textId="3B7917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CC84A" w14:textId="410965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C8EE8" w14:textId="55ED9E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33D2" w14:textId="7E89B0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FC7EC2" w:rsidRPr="00FC7EC2" w14:paraId="2A9C2B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AB4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137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6F788" w14:textId="0ED97D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2EE15" w14:textId="2A79E1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44EA9" w14:textId="446DAF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5142" w14:textId="0E17F8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FC7EC2" w:rsidRPr="00FC7EC2" w14:paraId="302B259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E89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D3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A8C2" w14:textId="285028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FFECE" w14:textId="1DC42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F06FF" w14:textId="78E84D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C162B" w14:textId="457084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FC7EC2" w:rsidRPr="00FC7EC2" w14:paraId="57A34DC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D2E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073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A4800" w14:textId="3DB786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8F660" w14:textId="7A0FDE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09A91" w14:textId="31F548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67069" w14:textId="2DF40E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FC7EC2" w:rsidRPr="00FC7EC2" w14:paraId="339538D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B98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090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F0E9B" w14:textId="5F5E1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053CE" w14:textId="564515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BFDA5" w14:textId="6511A7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E8DDE" w14:textId="2EAAA2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FC7EC2" w:rsidRPr="00FC7EC2" w14:paraId="02A4A8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27C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159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C761C" w14:textId="57AF35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BF0D5" w14:textId="3D3C2C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2DAFE" w14:textId="2DE196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82447" w14:textId="1EE97E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FC7EC2" w:rsidRPr="00FC7EC2" w14:paraId="1F4CCC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1E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476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5217B" w14:textId="26839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25F4B" w14:textId="5543A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CADD" w14:textId="70A317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5BA0" w14:textId="56897E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FC7EC2" w:rsidRPr="00FC7EC2" w14:paraId="1A9C466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635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B42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A9634" w14:textId="7DB6A8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11EC2" w14:textId="55568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5D876" w14:textId="5651E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F492" w14:textId="7BD7FB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FC7EC2" w:rsidRPr="00FC7EC2" w14:paraId="731381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4B9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4E6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6BD8" w14:textId="7A927D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CF18C" w14:textId="34D6FF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B448D" w14:textId="412B92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1B402" w14:textId="36D19F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FC7EC2" w:rsidRPr="00FC7EC2" w14:paraId="6428DF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D1D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6D4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E10FC" w14:textId="460826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E7089" w14:textId="68F9A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FFB35" w14:textId="6F125C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E604" w14:textId="15FEEE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FC7EC2" w:rsidRPr="00FC7EC2" w14:paraId="6237BB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1C7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CE7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2AD68" w14:textId="671E2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3124C" w14:textId="0D65B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1CB31" w14:textId="7E7F43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D11FB" w14:textId="747C29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FC7EC2" w:rsidRPr="00FC7EC2" w14:paraId="2F8F8F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8A3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458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389AF" w14:textId="36FFA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5CA66" w14:textId="373C85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2A45E" w14:textId="7C487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8609F" w14:textId="66801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FC7EC2" w:rsidRPr="00FC7EC2" w14:paraId="725CDE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5BB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897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5C515" w14:textId="229260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69676" w14:textId="652B4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712EB" w14:textId="57E36C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DAA59" w14:textId="6E43E0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FC7EC2" w:rsidRPr="00FC7EC2" w14:paraId="11F95E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3D6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CBC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F9044" w14:textId="3024D1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E62DB" w14:textId="28E910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69D0" w14:textId="743FA4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F2CDF" w14:textId="22D954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FC7EC2" w:rsidRPr="00FC7EC2" w14:paraId="5DE3F6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789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4DE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20F7" w14:textId="7CE376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A7A45" w14:textId="43FB98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1A167" w14:textId="2E8FFE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9BB52" w14:textId="322DCC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FC7EC2" w:rsidRPr="00FC7EC2" w14:paraId="0681CF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58C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1ED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E4B4" w14:textId="7F87A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ACFD8" w14:textId="13A592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44E16" w14:textId="59ADE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479CF" w14:textId="08E12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FC7EC2" w:rsidRPr="00FC7EC2" w14:paraId="7A5920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DD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499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963A1" w14:textId="349774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FF6BA" w14:textId="409B57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EBE0" w14:textId="2B5BD3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DD3F5" w14:textId="77FE97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FC7EC2" w:rsidRPr="00FC7EC2" w14:paraId="36C0B7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092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94A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C34C6" w14:textId="396B4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15F22" w14:textId="34C382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B4E9A" w14:textId="4FE780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34D14" w14:textId="20AA34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FC7EC2" w:rsidRPr="00FC7EC2" w14:paraId="150720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275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46F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CD68C" w14:textId="3781C8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FBA7D" w14:textId="5CFEF8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20A2C" w14:textId="2E255D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461A" w14:textId="34527C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FC7EC2" w:rsidRPr="00FC7EC2" w14:paraId="4C003A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E30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782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883F5" w14:textId="1646DD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B504D" w14:textId="3EC18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49561" w14:textId="7E2949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38A5E" w14:textId="5831E9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FC7EC2" w:rsidRPr="00FC7EC2" w14:paraId="72EA9C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0C3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A80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AADCD" w14:textId="7DCE3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A8012" w14:textId="3BB9DC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FE9EA" w14:textId="6BD513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D7266" w14:textId="145BB7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FC7EC2" w:rsidRPr="00FC7EC2" w14:paraId="2EC58D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C24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673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C6DD7" w14:textId="4FBC8C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EC6AB" w14:textId="654DEB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867BD" w14:textId="4C10D6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07A6E" w14:textId="08BABF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FC7EC2" w:rsidRPr="00FC7EC2" w14:paraId="69D1C2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C82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2A2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E1308" w14:textId="23BC3A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CCECE" w14:textId="46B752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697D2" w14:textId="5CDD31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04BE" w14:textId="451666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FC7EC2" w:rsidRPr="00FC7EC2" w14:paraId="005729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A65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D07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6F9C0" w14:textId="5C03F1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819FB" w14:textId="41FAC3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9AD38" w14:textId="0CB536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6FA90" w14:textId="39F8E4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FC7EC2" w:rsidRPr="00FC7EC2" w14:paraId="1539A1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271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ABA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0D480" w14:textId="12A982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5006D" w14:textId="4D8101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E2BD8" w14:textId="102D47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4B391" w14:textId="70C456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FC7EC2" w:rsidRPr="00FC7EC2" w14:paraId="772FA7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49F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6B7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79430" w14:textId="52272D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CA2C5" w14:textId="388327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D3548" w14:textId="5D703C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20392" w14:textId="75ACD6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FC7EC2" w:rsidRPr="00FC7EC2" w14:paraId="150538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E3F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129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2A73" w14:textId="4FEDF0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565EE" w14:textId="345770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4215F" w14:textId="20019F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0FF0B" w14:textId="313DAE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</w:tr>
      <w:tr w:rsidR="00FC7EC2" w:rsidRPr="00FC7EC2" w14:paraId="7E277BA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5218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760568" w14:textId="5B27F7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BA542D" w14:textId="2CBF69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3C23AE" w14:textId="5B842E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31A22E" w14:textId="7913FF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</w:tr>
      <w:tr w:rsidR="00FC7EC2" w:rsidRPr="00FC7EC2" w14:paraId="192077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E9C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2C2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77017" w14:textId="7E87AC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3D862" w14:textId="7BA5C1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D9A8" w14:textId="6B3BD3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C265" w14:textId="2C0A85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FC7EC2" w:rsidRPr="00FC7EC2" w14:paraId="3CA8B4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B2F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C3A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A7F4C" w14:textId="1908D9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26A43" w14:textId="41DB6E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37CA8" w14:textId="79EDE6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21DA9" w14:textId="49EB7A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FC7EC2" w:rsidRPr="00FC7EC2" w14:paraId="79C9E15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091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FEF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694E4" w14:textId="6863E4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D3FB" w14:textId="004C92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3266A" w14:textId="3D4A8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58F5E" w14:textId="4E1C11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FC7EC2" w:rsidRPr="00FC7EC2" w14:paraId="34B302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698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274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6E15" w14:textId="12FEC5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7E821" w14:textId="3AA611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1254A" w14:textId="57F0ED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03F8F" w14:textId="69D96C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FC7EC2" w:rsidRPr="00FC7EC2" w14:paraId="6E33FD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13D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3CF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5E579" w14:textId="385EF6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1BF1" w14:textId="72A285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99CE1" w14:textId="1A063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443A5" w14:textId="1D4496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FC7EC2" w:rsidRPr="00FC7EC2" w14:paraId="761F99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2AB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F70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B0528" w14:textId="6B6AA9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1A638" w14:textId="702A9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B89D" w14:textId="6FB7BB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14C0F" w14:textId="0FFB0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</w:tr>
      <w:tr w:rsidR="00FC7EC2" w:rsidRPr="00FC7EC2" w14:paraId="158898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178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28B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01BE9" w14:textId="59384D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B6E53" w14:textId="77F293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40DDD" w14:textId="77F8FE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4BB77" w14:textId="34375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</w:tr>
      <w:tr w:rsidR="00FC7EC2" w:rsidRPr="00FC7EC2" w14:paraId="345509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D53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8ED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0E2BF" w14:textId="63B8C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780B8" w14:textId="2C89F4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1E9AF" w14:textId="569CAE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ECC6C" w14:textId="0BD3C4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</w:tr>
      <w:tr w:rsidR="00FC7EC2" w:rsidRPr="00FC7EC2" w14:paraId="459335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5CA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C1F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4C32B" w14:textId="47F4A4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FFDE6" w14:textId="726DAB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C19A6" w14:textId="5AF8A7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0DEE1" w14:textId="6FCE77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FC7EC2" w:rsidRPr="00FC7EC2" w14:paraId="031571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63E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563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24A9A" w14:textId="2C557F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49FFA" w14:textId="07E41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A3634" w14:textId="055457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E3073" w14:textId="255E44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FC7EC2" w:rsidRPr="00FC7EC2" w14:paraId="431AC3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313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B2F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4D756" w14:textId="5957B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5C341" w14:textId="1FED47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05340" w14:textId="613E0F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B8C1" w14:textId="0F2B2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FC7EC2" w:rsidRPr="00FC7EC2" w14:paraId="4B9D22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32A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70E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94199" w14:textId="5B11DC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680D2" w14:textId="504E3D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8C40B" w14:textId="6472DA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5A5F8" w14:textId="3CAFCA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FC7EC2" w:rsidRPr="00FC7EC2" w14:paraId="66161D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B38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7D9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20109" w14:textId="5DB26C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E90A2" w14:textId="05A91D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F72F1" w14:textId="5C1305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94417" w14:textId="3D2009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FC7EC2" w:rsidRPr="00FC7EC2" w14:paraId="18DCA4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91D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2A3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9861B" w14:textId="6D29EA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A6E1C" w14:textId="25BBB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EF9C6" w14:textId="2002CE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D874" w14:textId="7C6661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FC7EC2" w:rsidRPr="00FC7EC2" w14:paraId="6B3C2BC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E70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538C95" w14:textId="6A3D60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44FD88" w14:textId="533DC8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BF163B" w14:textId="45680B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C4CEBD" w14:textId="2BAB1B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FC7EC2" w:rsidRPr="00FC7EC2" w14:paraId="3E8FAD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893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EAC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D9B8D" w14:textId="3B0384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4FAF" w14:textId="688B7C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AFC9" w14:textId="0BADBC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A893D" w14:textId="1B1AC0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FC7EC2" w:rsidRPr="00FC7EC2" w14:paraId="01A1E62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8F14E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5ADFCD" w14:textId="6332D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3,775,84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488F64" w14:textId="6DBE54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B1D9F3" w14:textId="0A092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032B53" w14:textId="311BC6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3,775,848.77 </w:t>
            </w:r>
          </w:p>
        </w:tc>
      </w:tr>
      <w:tr w:rsidR="00FC7EC2" w:rsidRPr="00FC7EC2" w14:paraId="096E923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06EE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064A76" w14:textId="2F01E2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635C52" w14:textId="4538EA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D98C42" w14:textId="4326D7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E68AFB" w14:textId="13EC2D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</w:tr>
      <w:tr w:rsidR="00FC7EC2" w:rsidRPr="00FC7EC2" w14:paraId="1C371B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BB8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67C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4666B" w14:textId="362E8B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9D7D6" w14:textId="1E5FF0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9F2B9" w14:textId="785513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19612" w14:textId="5E045B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4207A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69E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3FA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6F0D5" w14:textId="7BFC0E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1FB6F" w14:textId="38386A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7CC6E" w14:textId="78FC9D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A8296" w14:textId="6606B3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348F611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BE7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6CA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24B7" w14:textId="1DA297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A66D5" w14:textId="3DAE4F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7D7DD" w14:textId="41E650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11500" w14:textId="160893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4AE13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B88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770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BD41F" w14:textId="7A28A5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59229" w14:textId="3547A2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51420" w14:textId="6A5906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1D250" w14:textId="79DB3D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638A0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CE6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3F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ED4D4" w14:textId="3B670B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7BA16" w14:textId="07E769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9525" w14:textId="294E1C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853EF" w14:textId="0E07C0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FC7EC2" w:rsidRPr="00FC7EC2" w14:paraId="4D50BF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B2C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592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B8F85" w14:textId="6C535C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D8489" w14:textId="1DA1E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23D7C" w14:textId="2BE97C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7CFC" w14:textId="664C21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678850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1E6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1F2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20871" w14:textId="7A7876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AC2F4" w14:textId="44365A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5AD55" w14:textId="17ADBC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7738A" w14:textId="47CEF9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FC7EC2" w:rsidRPr="00FC7EC2" w14:paraId="48C2BA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534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624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473CF" w14:textId="66FAA2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BB672" w14:textId="3F14A5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32321" w14:textId="140970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7A285" w14:textId="3CF254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39E068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B80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CA3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514E" w14:textId="48647E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80F61" w14:textId="439C2C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2C13F" w14:textId="52FFA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C72E4" w14:textId="210F10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51F987A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7F1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D40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E2D9C" w14:textId="426EB8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86521" w14:textId="1BC172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C8A50" w14:textId="18D799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30B68" w14:textId="62C8B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FC7EC2" w:rsidRPr="00FC7EC2" w14:paraId="481DC5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5B0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6F2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64081" w14:textId="521ECD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574A0" w14:textId="16AE1B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7D6D8" w14:textId="63E22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A0991" w14:textId="7B67AC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1FDB06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09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647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86408" w14:textId="53C61B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22B19" w14:textId="52FB05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2DA7" w14:textId="3310E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5C1F" w14:textId="214D57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609D02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AA7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112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78C83" w14:textId="26F608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6407F" w14:textId="27A86B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55034" w14:textId="6AC3DC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2D5B4" w14:textId="4B63D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6E20E85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7D82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07B479" w14:textId="509F85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342BA" w14:textId="2A85EC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43AFF6" w14:textId="3958B8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C25AC4" w14:textId="2BC99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FC7EC2" w:rsidRPr="00FC7EC2" w14:paraId="3971BA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E5B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253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E354" w14:textId="25977A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70A0C" w14:textId="306542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94400" w14:textId="2900BC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2A571" w14:textId="3D758C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34C122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AF1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5A8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49D76" w14:textId="0EDC3B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97C93" w14:textId="227AC9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D02E5" w14:textId="3A9D1B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EFD1" w14:textId="04F716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FC7EC2" w:rsidRPr="00FC7EC2" w14:paraId="20F9B1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6D8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911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2A75E" w14:textId="0B8239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B7FEF" w14:textId="20AC9D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7FC44" w14:textId="37196F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5B410" w14:textId="4EFBD2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FC7EC2" w:rsidRPr="00FC7EC2" w14:paraId="079013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337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09E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DEAC5" w14:textId="39045B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43832" w14:textId="33AB8E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CAB95" w14:textId="7CD577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F4FAA" w14:textId="0F0F99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32D00D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9F7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EC3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83673" w14:textId="51E29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BF4F" w14:textId="14A06B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F1E6" w14:textId="696DC7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C0E0" w14:textId="293069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7296BE3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BC2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78172F" w14:textId="170351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1E46F6" w14:textId="7CB03A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94F986" w14:textId="7C3384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355F53" w14:textId="2E1D5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</w:tr>
      <w:tr w:rsidR="00FC7EC2" w:rsidRPr="00FC7EC2" w14:paraId="7BE791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CB7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589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8D47D" w14:textId="3AB028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C8A44" w14:textId="76C616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117C9" w14:textId="17261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A65FE" w14:textId="30DCA9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FC7EC2" w:rsidRPr="00FC7EC2" w14:paraId="199BC7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DEA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C90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EC08D" w14:textId="7B73FE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DB0DF" w14:textId="5E8DB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3812" w14:textId="209F2E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FB4F" w14:textId="22AD78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37EDEB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B0C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E57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137CE" w14:textId="33C1B7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6982E" w14:textId="724CA1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8D4FC" w14:textId="6FA824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F8AD6" w14:textId="547731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6F43A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2D9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F6D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8AB74" w14:textId="4A5A0A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666F8" w14:textId="527E7C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0C2A" w14:textId="2F7B22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7974" w14:textId="538B00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FC7EC2" w:rsidRPr="00FC7EC2" w14:paraId="6F20D7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62D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254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FD357" w14:textId="345D5B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B9696" w14:textId="139576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CB422" w14:textId="46088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76CAC" w14:textId="1B217A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FC7EC2" w:rsidRPr="00FC7EC2" w14:paraId="6253FB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EF5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A2B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FF4A6" w14:textId="6B6DB4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96A94" w14:textId="6FE0DA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AADA6" w14:textId="67B67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472C7" w14:textId="5A8F84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0F980E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6B5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0AB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8E380" w14:textId="7BBB5F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72C0" w14:textId="6A9284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B1402" w14:textId="25C7F2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B458D" w14:textId="449EA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25E8B1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6EF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7D4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70DCA" w14:textId="553900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8FD76" w14:textId="670D4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0741A" w14:textId="7FE0A5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2FA4A" w14:textId="67A19D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FC7EC2" w:rsidRPr="00FC7EC2" w14:paraId="744A12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3A2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8B6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230F" w14:textId="3495ED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6C679" w14:textId="39968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8E97F" w14:textId="4AD406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2894C" w14:textId="5E2CF2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61D96E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3E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BC4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67501" w14:textId="77A72A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356A5" w14:textId="6D865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FC305" w14:textId="28F71B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970CE" w14:textId="18EAEF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0118AC3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EDC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04F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E8EBD" w14:textId="168561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6E618" w14:textId="731796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5DCE4" w14:textId="7CA7C7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7FD2F" w14:textId="670CF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FC7EC2" w:rsidRPr="00FC7EC2" w14:paraId="4DC42B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2D5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3D8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1216E" w14:textId="7007E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C38CC" w14:textId="1FC8C8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BE105" w14:textId="27215B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460D9" w14:textId="51FF52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28B168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6DF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8C8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F100B" w14:textId="3D400C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719E4" w14:textId="34ABE1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8F387" w14:textId="55194C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3689F" w14:textId="345DB1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26084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0BC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043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9523" w14:textId="69A032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742B2" w14:textId="667D56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67E7B" w14:textId="0CBA43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0A06" w14:textId="7CB69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276FA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910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068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499F4" w14:textId="6A331A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20AC" w14:textId="013620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94A11" w14:textId="7EF6C3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B3116" w14:textId="35DC45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26DC11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C79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CE5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2470D" w14:textId="0FCF6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9769" w14:textId="4DE637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9813E" w14:textId="0C327B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00928" w14:textId="7D1C2F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C7472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54C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57F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95500" w14:textId="1DD065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EB25F" w14:textId="0AB2D8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DCA64" w14:textId="54528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A3D09" w14:textId="4694B8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FC7EC2" w:rsidRPr="00FC7EC2" w14:paraId="6800BB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848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629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56F8D" w14:textId="1AFDA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53FD4" w14:textId="6F6293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E660E" w14:textId="1512CF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E1037" w14:textId="128A11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21EF9E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1A1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35F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5F1A1" w14:textId="2F6770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39856" w14:textId="79774C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7F5D4" w14:textId="4E0622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EB702" w14:textId="0D3B9C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6C58E1E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78F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574188" w14:textId="0596AA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79E284" w14:textId="5762DA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F3944E" w14:textId="570DAC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48D5092" w14:textId="692B9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FC7EC2" w:rsidRPr="00FC7EC2" w14:paraId="664903E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E63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9B0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FDBE5" w14:textId="4EB63F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3C81F" w14:textId="4AAA08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0FE44" w14:textId="66D7FD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7489A" w14:textId="707845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4D858D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690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630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BD011" w14:textId="2092C9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9E59B" w14:textId="7A71AD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A4572" w14:textId="035D84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713F6" w14:textId="1EAC61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B8133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F45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93D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B8D37" w14:textId="7849DD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55850" w14:textId="7B570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9CD07" w14:textId="5C9E42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B68D4" w14:textId="5E6AF3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37AA03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3E9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022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79C34" w14:textId="677A4D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028F2" w14:textId="0F8927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8C48" w14:textId="7B7B31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571C2" w14:textId="190861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7F3DE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3B7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16D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18EC5" w14:textId="07D5A0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F0FDC" w14:textId="59156F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01ACE" w14:textId="45D627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106F0" w14:textId="45FC35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25565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079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FC8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275EE" w14:textId="11ADCD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2D8CB" w14:textId="055E4A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B977" w14:textId="53CC73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DC46" w14:textId="4AC353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60388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9E4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0EA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514F3" w14:textId="629F85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839F" w14:textId="42FAF5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34054" w14:textId="5FBB7A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7C0FD" w14:textId="69E4C7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FC7EC2" w:rsidRPr="00FC7EC2" w14:paraId="2E2B4B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607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952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89C8" w14:textId="3D141A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B87E0" w14:textId="4FAE6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85FD0" w14:textId="1DB988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07453" w14:textId="6B0F26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3875E3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5D6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167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3A4E5" w14:textId="332D7A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9D570" w14:textId="4AA5A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DE0EA" w14:textId="51655D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1F77" w14:textId="7B97F2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6E32A1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11E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E4C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29AA5" w14:textId="66199E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37753" w14:textId="5BE6AD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55449" w14:textId="2765E5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6A02" w14:textId="708D50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1BF7BC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5A0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53E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67AB6" w14:textId="63ED2C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E546F" w14:textId="3BA6AB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A1421" w14:textId="31E6D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32A6E" w14:textId="5C98E3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07BA1A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C55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96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2ED8" w14:textId="70EF11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AF3EE" w14:textId="4C7F11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CB4AB" w14:textId="72A7DD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01B3" w14:textId="0749A6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ECEB9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1BE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711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3370" w14:textId="3CF037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41452" w14:textId="2ACEB3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C7650" w14:textId="18F75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3C3E4" w14:textId="77857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2784A64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ABB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E4E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8824B" w14:textId="5DE6AE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B2F84" w14:textId="528585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AC499" w14:textId="70F225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52622" w14:textId="36AEF5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FC7EC2" w:rsidRPr="00FC7EC2" w14:paraId="0D7359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B56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782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9DE67" w14:textId="536694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5D808" w14:textId="6DFA4E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70BE" w14:textId="31C535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AE796" w14:textId="605E42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49CAB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B65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BA7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32998" w14:textId="049262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6610" w14:textId="63DE03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B5658" w14:textId="72FD8C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426A" w14:textId="68FB9F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40FDC7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FF9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CC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2A520" w14:textId="2DF008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5A261" w14:textId="60E13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307E" w14:textId="61B7E9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0FAA" w14:textId="534CF6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6ED1FD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C6A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CEE209" w14:textId="4517FC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277,598.0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C2483C" w14:textId="6E700B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5A2540" w14:textId="425E58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53E10A" w14:textId="45BFA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277,598.01 </w:t>
            </w:r>
          </w:p>
        </w:tc>
      </w:tr>
      <w:tr w:rsidR="00FC7EC2" w:rsidRPr="00FC7EC2" w14:paraId="46643D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B41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B3B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3D2F" w14:textId="67EC8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885,639.0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E0081" w14:textId="621B40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612D4" w14:textId="5AD49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D312C" w14:textId="5D2E4A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885,639.01 </w:t>
            </w:r>
          </w:p>
        </w:tc>
      </w:tr>
      <w:tr w:rsidR="00FC7EC2" w:rsidRPr="00FC7EC2" w14:paraId="3A943B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5F9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EBA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8C8DA" w14:textId="6BC65C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E4D1A" w14:textId="1A9D71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0CC98" w14:textId="648829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9725" w14:textId="246E4C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598519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DC3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41E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B003B" w14:textId="1A029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4C13C" w14:textId="79A22B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5F78F" w14:textId="0E8E8E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6FDD8" w14:textId="65E346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3E770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392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F6C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55541" w14:textId="10DCD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4A243" w14:textId="7B1246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1C3BA" w14:textId="0274CC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E72D0" w14:textId="4C804C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3DA773D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311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355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624BE" w14:textId="4B7A9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C660B" w14:textId="6C522A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35F60" w14:textId="27A4A3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EEC98" w14:textId="63270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DE0D9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3B2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24F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86C6E" w14:textId="6D7D17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46166" w14:textId="0E7632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94AB0" w14:textId="2E9A36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32A76" w14:textId="0ABFA3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5C9E14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959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2A6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FF17D" w14:textId="45189B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09E6" w14:textId="30F9D9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88CF5" w14:textId="4C8B8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442A8" w14:textId="0FDAB1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FC7EC2" w:rsidRPr="00FC7EC2" w14:paraId="6B28D8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69A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299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D831" w14:textId="0A1528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A84DA" w14:textId="1E0CFB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769C0" w14:textId="737D11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0BA52" w14:textId="3B5827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32643E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CB7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51E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A4D6C" w14:textId="754C06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0A9E" w14:textId="0984E3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915E7" w14:textId="1FC1CF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A3C32" w14:textId="0A363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5E63C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0DD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057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CEA81" w14:textId="6EA73B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D478D" w14:textId="5DCC28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EF39F" w14:textId="37B62F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4D6EE" w14:textId="772842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24DDE5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87F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042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CD04D" w14:textId="4E91DE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0009F" w14:textId="73C6AA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4CE45" w14:textId="657E8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A063C" w14:textId="134F34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6719F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B88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DCC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3B7DC" w14:textId="11F08E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13F80" w14:textId="2276F0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DDD66" w14:textId="6139AF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9255" w14:textId="1D0AD8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53299F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186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4F7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81BF2" w14:textId="0A7CB2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51703" w14:textId="506A9A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0B0ED" w14:textId="30CDE9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017B1" w14:textId="1A3954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FC7EC2" w:rsidRPr="00FC7EC2" w14:paraId="318462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875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F6E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E687C" w14:textId="0F6AE2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B23EF" w14:textId="3C66C3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E34DA" w14:textId="35ADDA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E95C5" w14:textId="4D54C6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7B75BA4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C9A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659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0ED55" w14:textId="12E2F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DD57C" w14:textId="6CEA8E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3B669" w14:textId="38D587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9B51B" w14:textId="201873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FC7EC2" w:rsidRPr="00FC7EC2" w14:paraId="0AAFE44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81E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752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7420B" w14:textId="05BB64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D70C5" w14:textId="52DA83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C0811" w14:textId="2E1703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E2721" w14:textId="4123A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326FC0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420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684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979AC" w14:textId="6ADFB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D9164" w14:textId="7FC4CD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F79A6" w14:textId="3949FD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ACAB9" w14:textId="0B1218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71D458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999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9D9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AC6B2" w14:textId="6C33F8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573D3" w14:textId="4ACE5A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6BB4" w14:textId="07E998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58A37" w14:textId="359EB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FC7EC2" w:rsidRPr="00FC7EC2" w14:paraId="480465C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72A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82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22EC5" w14:textId="1AFC27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90359" w14:textId="7696B3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2479F" w14:textId="383831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273E1" w14:textId="78638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FC7EC2" w:rsidRPr="00FC7EC2" w14:paraId="390BB7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0E0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829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9BA40" w14:textId="442141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1C56" w14:textId="50F6C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B0F72" w14:textId="1D326E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C5A29" w14:textId="77E50F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FC375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202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F1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DD0EA" w14:textId="27F32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46D49" w14:textId="439C7C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15FEA" w14:textId="368DB8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9580B" w14:textId="2A6036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FC7EC2" w:rsidRPr="00FC7EC2" w14:paraId="6B77871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1A3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9BD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47B7C" w14:textId="4F8588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1F520" w14:textId="459EEF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5A57D" w14:textId="719E13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AA20D" w14:textId="15348D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5A3C19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6A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8EA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626FF" w14:textId="07C59A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2B711" w14:textId="46E195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5C405" w14:textId="2E5213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BA2C" w14:textId="6CA85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FC7EC2" w:rsidRPr="00FC7EC2" w14:paraId="5BAD442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EA482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240B2A" w14:textId="589D86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9CD10EA" w14:textId="077700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0EC5DD" w14:textId="4F7DBE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C9757E" w14:textId="0464F2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FC7EC2" w:rsidRPr="00FC7EC2" w14:paraId="0D30CB7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D77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83D41B" w14:textId="3277DA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6CB726" w14:textId="43BEBE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AEE25" w14:textId="789A92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4EDAE9" w14:textId="09921F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FC7EC2" w:rsidRPr="00FC7EC2" w14:paraId="4625599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ACE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232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B17A2" w14:textId="0EEC74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68820" w14:textId="548F32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13195" w14:textId="236F0B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E192" w14:textId="29F602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FC7EC2" w:rsidRPr="00FC7EC2" w14:paraId="2FC48C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B78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0AD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4C914" w14:textId="695C2D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2D352" w14:textId="3318B0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1961B" w14:textId="7E3CF1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84ED1" w14:textId="5FE200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FC7EC2" w:rsidRPr="00FC7EC2" w14:paraId="5F39F40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F5A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3C5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B92A4" w14:textId="4C2E1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75B3" w14:textId="3BE184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0F886" w14:textId="493259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ACB67" w14:textId="74A0E8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FC7EC2" w:rsidRPr="00FC7EC2" w14:paraId="6A46F5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38E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FFB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BC927" w14:textId="283A5C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09BE3" w14:textId="44683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90837" w14:textId="1C9ED3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CFB05" w14:textId="3D20D9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FC7EC2" w:rsidRPr="00FC7EC2" w14:paraId="1145C4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AF9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1FD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5A34E" w14:textId="3A4DCB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6E8CF" w14:textId="35018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E489C" w14:textId="7AD9E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4271" w14:textId="025980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FC7EC2" w:rsidRPr="00FC7EC2" w14:paraId="00360F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493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C69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35EB7" w14:textId="029F7E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58054" w14:textId="62C0B5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8D4EE" w14:textId="15CDF9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D9411" w14:textId="353506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FC7EC2" w:rsidRPr="00FC7EC2" w14:paraId="522DEA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75B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13C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BB3E1" w14:textId="097FB4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09FC6" w14:textId="16291B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E2B05" w14:textId="3FD259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55296" w14:textId="0367EC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FC7EC2" w:rsidRPr="00FC7EC2" w14:paraId="601DD2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80E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D66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28DBA" w14:textId="7BE671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0D89" w14:textId="791592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80914" w14:textId="605FC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1029C" w14:textId="5E855F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FC7EC2" w:rsidRPr="00FC7EC2" w14:paraId="65D833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251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1EF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5FF66" w14:textId="42B295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39D49" w14:textId="151EE6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B9F6" w14:textId="0714A5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BCDEF" w14:textId="450E8A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FC7EC2" w:rsidRPr="00FC7EC2" w14:paraId="2BA5B3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007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2AE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597E5" w14:textId="7A3C86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0F7F1" w14:textId="1218A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4CAE4" w14:textId="575F3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86DB6" w14:textId="1C871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FC7EC2" w:rsidRPr="00FC7EC2" w14:paraId="78C2FE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949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348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E01FE" w14:textId="70BA2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F2685" w14:textId="736BF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58D77" w14:textId="42B75C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DD34" w14:textId="3EA3F6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FC7EC2" w:rsidRPr="00FC7EC2" w14:paraId="761C233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C12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2C668D" w14:textId="3AD72B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706F7" w14:textId="520EFA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83001B" w14:textId="0EFACA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A7E57F" w14:textId="685831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FC7EC2" w:rsidRPr="00FC7EC2" w14:paraId="23C8B9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096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7C7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DC65B" w14:textId="654541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F5BC3" w14:textId="6ED75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255A" w14:textId="2E1BEF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5BB8B" w14:textId="04C875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FC7EC2" w:rsidRPr="00FC7EC2" w14:paraId="64200A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32E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BC8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A8D4A" w14:textId="552446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B1A4A" w14:textId="5223D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C4A86" w14:textId="3C1FE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AEA7" w14:textId="39875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FC7EC2" w:rsidRPr="00FC7EC2" w14:paraId="323537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D7F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99A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ACB7E" w14:textId="33E324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8A6C" w14:textId="5551AB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42F91" w14:textId="6564B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C1D0" w14:textId="1AB691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FC7EC2" w:rsidRPr="00FC7EC2" w14:paraId="136F91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4B7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298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B77FC" w14:textId="56D852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6B65E" w14:textId="7489E5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F1A5B" w14:textId="38B46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2BF3E" w14:textId="7B7255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FC7EC2" w:rsidRPr="00FC7EC2" w14:paraId="05A02B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CDB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A55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0D3CB" w14:textId="4DDB0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9CF70" w14:textId="0BDF07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DA7A" w14:textId="217BF4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5252F" w14:textId="515C62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FC7EC2" w:rsidRPr="00FC7EC2" w14:paraId="61B24E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78C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A79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B06E3" w14:textId="4FC715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3FC7F" w14:textId="181C7F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594D" w14:textId="7178C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0852F" w14:textId="4DA1EF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FC7EC2" w:rsidRPr="00FC7EC2" w14:paraId="5FAF3D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439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25B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9A52B" w14:textId="5C6474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20B3C" w14:textId="190F22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5C181" w14:textId="2C0617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D785D" w14:textId="11389F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FC7EC2" w:rsidRPr="00FC7EC2" w14:paraId="71AFE9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647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184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E0CFC" w14:textId="73FFE3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1F87" w14:textId="3C4B9B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73AD0" w14:textId="244801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FCF4" w14:textId="7792D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FC7EC2" w:rsidRPr="00FC7EC2" w14:paraId="1286859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6F4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891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0E188" w14:textId="72EBA9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90162" w14:textId="669C70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0AC9" w14:textId="4C7219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57001" w14:textId="396777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FC7EC2" w:rsidRPr="00FC7EC2" w14:paraId="0785546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EF6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5ED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5093E" w14:textId="17520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06431" w14:textId="36F6BD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08F61" w14:textId="7CCAB1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96570" w14:textId="44048A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FC7EC2" w:rsidRPr="00FC7EC2" w14:paraId="722935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4B2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3C3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217AB" w14:textId="4481FB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2E958" w14:textId="25ACFD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E8FF0" w14:textId="1A9F1B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4C226" w14:textId="5EFF2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FC7EC2" w:rsidRPr="00FC7EC2" w14:paraId="1DE1A22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F44A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CE929E" w14:textId="6237EA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DB6AF3" w14:textId="25F633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A2C4EB" w14:textId="06CED3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6940A3" w14:textId="19F0BF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FC7EC2" w:rsidRPr="00FC7EC2" w14:paraId="55E8F1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786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0A9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B385A" w14:textId="7C7E10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D9E93" w14:textId="56BCD1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94AFD" w14:textId="4E0AF6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A0BB" w14:textId="736917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FC7EC2" w:rsidRPr="00FC7EC2" w14:paraId="6DFADD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5B9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B7A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182BA" w14:textId="21B7C9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0E506" w14:textId="12CB41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EEDA6" w14:textId="47253F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FC44F" w14:textId="76F967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FC7EC2" w:rsidRPr="00FC7EC2" w14:paraId="4B77EE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8B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A3B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FDFB7" w14:textId="1B7D03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44D3" w14:textId="733186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B2839" w14:textId="1F49ED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2D6D2" w14:textId="2824D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FC7EC2" w:rsidRPr="00FC7EC2" w14:paraId="086A36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3AE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A5F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FC7FD" w14:textId="0B0945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7F7BE" w14:textId="7762EC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83521" w14:textId="555CE9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AE545" w14:textId="49B8E1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FC7EC2" w:rsidRPr="00FC7EC2" w14:paraId="0684BB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BBD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0C7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8FD4E" w14:textId="26C63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A81CA" w14:textId="04734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1DDCE" w14:textId="7E888E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6DCE2" w14:textId="24402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FC7EC2" w:rsidRPr="00FC7EC2" w14:paraId="200B75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77E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898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C35C2" w14:textId="73108E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3B1A" w14:textId="7F2FF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3661" w14:textId="7BD617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EA39" w14:textId="683B37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FC7EC2" w:rsidRPr="00FC7EC2" w14:paraId="4B497D7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300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753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DA490" w14:textId="202840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ECE01" w14:textId="0C3598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1BDDB" w14:textId="19DACC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D3010" w14:textId="11501F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FC7EC2" w:rsidRPr="00FC7EC2" w14:paraId="63A98C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E81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D9F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33A02" w14:textId="3E5655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53DCF" w14:textId="6B50AD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11B4B" w14:textId="270F8C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0F812" w14:textId="7F6E67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FC7EC2" w:rsidRPr="00FC7EC2" w14:paraId="795BFC0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797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684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9397F" w14:textId="080F3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F9028" w14:textId="0DD6D1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A3243" w14:textId="4410D4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7051E" w14:textId="24A30F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FC7EC2" w:rsidRPr="00FC7EC2" w14:paraId="6B7BCD7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E098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3C89F7" w14:textId="60D4DA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85989B" w14:textId="3CF854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3C3DE9" w14:textId="6F5F2B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1FF80D" w14:textId="6FE2D4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FC7EC2" w:rsidRPr="00FC7EC2" w14:paraId="4BBBD97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6E1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1EBC3" w14:textId="2DD062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E73B3" w14:textId="6ABF77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98E63" w14:textId="6D28C2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86F8A" w14:textId="39BB3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FC7EC2" w:rsidRPr="00FC7EC2" w14:paraId="68DE2E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2D6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409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FC668" w14:textId="1715B0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B7B1B" w14:textId="40C0F5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E8BA8" w14:textId="4CF650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0857E" w14:textId="4FA196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FC7EC2" w:rsidRPr="00FC7EC2" w14:paraId="65B241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43A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57F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A1DE9" w14:textId="4F6409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A5A12" w14:textId="0CF74F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49FE" w14:textId="3328A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6CDE" w14:textId="7A2EAE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FC7EC2" w:rsidRPr="00FC7EC2" w14:paraId="0DC05D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7CA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0A9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3734E" w14:textId="26024B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B5EA9" w14:textId="28103C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B65BD" w14:textId="7BE6C9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AF686" w14:textId="34BBE5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FC7EC2" w:rsidRPr="00FC7EC2" w14:paraId="3317E2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21D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032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AA172" w14:textId="14925A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04F42" w14:textId="5C8052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D5D55" w14:textId="4EF540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753A" w14:textId="46CF08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FC7EC2" w:rsidRPr="00FC7EC2" w14:paraId="2A282CB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5B02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83982B" w14:textId="36FD52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718F39" w14:textId="59B7C6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90633D" w14:textId="685812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3BD35A" w14:textId="76285F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FC7EC2" w:rsidRPr="00FC7EC2" w14:paraId="2E6B3D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947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AD1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19374" w14:textId="7D2315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29B43" w14:textId="41256C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B362C" w14:textId="135CA4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A3835" w14:textId="5FFBBD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FC7EC2" w:rsidRPr="00FC7EC2" w14:paraId="7E5AEE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D73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F13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73342" w14:textId="6BD9E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61CA8" w14:textId="011129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61CEB" w14:textId="2C533F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02C93" w14:textId="3E13E2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FC7EC2" w:rsidRPr="00FC7EC2" w14:paraId="1081CE2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FA6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510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F1DBE" w14:textId="11F05D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4B831" w14:textId="47CA3E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B3C84" w14:textId="33AB9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7296" w14:textId="08E2F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FC7EC2" w:rsidRPr="00FC7EC2" w14:paraId="543394F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CE19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B1C549" w14:textId="4320C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EA49D3" w14:textId="7B324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1F085B" w14:textId="1EB4CD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9069B2" w14:textId="4E5AF8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FC7EC2" w:rsidRPr="00FC7EC2" w14:paraId="0ED6A95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E60C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78F111" w14:textId="7DC8B1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C51016" w14:textId="5A4916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06FFF3" w14:textId="419A29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95CC97" w14:textId="39929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FC7EC2" w:rsidRPr="00FC7EC2" w14:paraId="274AA9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BBC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D47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93F92" w14:textId="48C37E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86EE5" w14:textId="5C72D1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34380" w14:textId="467561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14616" w14:textId="499ECB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355B4B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33E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F7B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3A272" w14:textId="6DEEB6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BE8F3" w14:textId="783ADB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47DBB" w14:textId="1C6B2C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4568" w14:textId="48725C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37EB4E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941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949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2C2E4" w14:textId="686E58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B77BE" w14:textId="1148E1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D6AC3" w14:textId="1D6A31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5758B" w14:textId="3264B4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C717D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3E1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056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A59E2" w14:textId="3ED343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6F291" w14:textId="5B5D3F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478BE" w14:textId="48FAB5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90995" w14:textId="25E83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6FEDA7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594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C56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0359D" w14:textId="4AAD21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5AE9C" w14:textId="12B264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88A10" w14:textId="6579D6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572A" w14:textId="48D733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457F6D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D9B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BBF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05141" w14:textId="079CC8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D399" w14:textId="2BA569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77C21" w14:textId="244A4D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1FF63" w14:textId="22B568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1EBC03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7CC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BE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451CF" w14:textId="5E6CF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34A3D" w14:textId="5AEAE6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3F068" w14:textId="6DB9C8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B55A" w14:textId="086CA1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495A4D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C17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CD66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9E1B8" w14:textId="7D3491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52170" w14:textId="1A5BBC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0BE79" w14:textId="6422D9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7FA4E" w14:textId="2D0C14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FC7EC2" w:rsidRPr="00FC7EC2" w14:paraId="520715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434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150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2B958" w14:textId="14DC4A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D4C39" w14:textId="6BCB73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1E5E0" w14:textId="28ACB4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C7A92" w14:textId="10C2B6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AD837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916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395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03C00" w14:textId="0D2F55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A7ECE" w14:textId="16F091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F5E28" w14:textId="0E8F5B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BFCA6" w14:textId="0A562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669A00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8E4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536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3D9C6" w14:textId="1CD3B5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6341A" w14:textId="4A2328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9CBF8" w14:textId="0ADE5C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D31F" w14:textId="00347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0436BC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465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66E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95485" w14:textId="015DE5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C640F" w14:textId="6FE4CF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6319" w14:textId="4746E2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9325" w14:textId="274F51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60DC01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792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AE3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6EF3C" w14:textId="7BA111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4BF78" w14:textId="0A6AD1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1CEF" w14:textId="563D76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CDB76" w14:textId="6A411A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0ACF8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513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449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3CD1A" w14:textId="44E508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0427A" w14:textId="762AE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3089B" w14:textId="3C1E11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E452" w14:textId="512C82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FC7EC2" w:rsidRPr="00FC7EC2" w14:paraId="41D6F4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A0B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737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6EC61" w14:textId="7D2854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2FF0" w14:textId="17E16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D6D6" w14:textId="6CD586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CC8FA" w14:textId="3E70AC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444071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8C3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C0C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ED46F" w14:textId="5F8FC2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8705A" w14:textId="684034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B1837" w14:textId="75CB6D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CE8EC" w14:textId="275A51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2FA845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454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C4E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14BD5" w14:textId="1829F6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70005" w14:textId="701C3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8B142" w14:textId="320126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50B1E" w14:textId="7CD3AA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A5FD1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EFF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DFA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F97CE" w14:textId="2E31FD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F8031" w14:textId="62F749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5C725" w14:textId="566257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AD23" w14:textId="270A53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52DC2D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BBE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E4DB7D" w14:textId="343DB5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C55447" w14:textId="75545A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3F0A06" w14:textId="21BC3C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70670A" w14:textId="117C04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FC7EC2" w:rsidRPr="00FC7EC2" w14:paraId="2712666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7EA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B0B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CB581" w14:textId="067EBE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BE284" w14:textId="1FD161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DB4D2" w14:textId="680C11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ED871" w14:textId="086317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FC7EC2" w:rsidRPr="00FC7EC2" w14:paraId="0C2346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05B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B0F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F95A3" w14:textId="078B6B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C80B5" w14:textId="6036F7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26836" w14:textId="39AEC8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ABE6" w14:textId="3DBB3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00BBAF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7AC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28E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846D" w14:textId="201F7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64469" w14:textId="6BA8E0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B1888" w14:textId="19CC67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8EF94" w14:textId="06DD5D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5788A2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7C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4D9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81084" w14:textId="2C35EE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E6821" w14:textId="234E35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D7B1A" w14:textId="147DB4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8685D" w14:textId="684714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4ACBCE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B5B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EAB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34126" w14:textId="44E4C4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704FA" w14:textId="2468E4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6D12D" w14:textId="5F546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36379" w14:textId="652FE3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37127D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66C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75A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FC6D7" w14:textId="0B1493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BE69F" w14:textId="7D2940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B244B" w14:textId="7B491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C5CD7" w14:textId="244827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FC7EC2" w:rsidRPr="00FC7EC2" w14:paraId="267940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0BE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646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20EB" w14:textId="563C50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7D087" w14:textId="32D8F3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7C04E" w14:textId="7A730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95470" w14:textId="0681F6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245A1C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4AE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CC2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539FD" w14:textId="7BB32F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E7AD8" w14:textId="651604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BABCD" w14:textId="5FA5B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AB0B6" w14:textId="117271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22BB019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0E85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26B08B" w14:textId="244773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4F860F" w14:textId="0932B6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D6C4D0" w14:textId="71CE5D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4957D3" w14:textId="10179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FC7EC2" w:rsidRPr="00FC7EC2" w14:paraId="54EBE6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899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004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A2CC1" w14:textId="7F981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3991F" w14:textId="22834E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5E5CB" w14:textId="35E4A7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D8B0B" w14:textId="2A808A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FC7EC2" w:rsidRPr="00FC7EC2" w14:paraId="08FBAE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452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943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E24F8" w14:textId="3EFA72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D1F33" w14:textId="50E17B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2D0F4" w14:textId="6AEEF9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6E9FF" w14:textId="4AD6D9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722398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E06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C4B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534F0" w14:textId="166952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CAD75" w14:textId="05CE75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4C47" w14:textId="20B243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136A" w14:textId="20B916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FC7EC2" w:rsidRPr="00FC7EC2" w14:paraId="4F8197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4F2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A4B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5612" w14:textId="1EE258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5CA88" w14:textId="135833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77CA6" w14:textId="62B2E8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5E3D0" w14:textId="4816FC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FC7EC2" w:rsidRPr="00FC7EC2" w14:paraId="69107E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01D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B5C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D620" w14:textId="6CF543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A37C9" w14:textId="77529C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AC94C" w14:textId="5ADFE9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95A0E" w14:textId="27FE1B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7D7859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9EB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50F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8D4D1" w14:textId="00B97A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94100" w14:textId="22CD2D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F6621" w14:textId="3812D2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E49E" w14:textId="4495AD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FC7EC2" w:rsidRPr="00FC7EC2" w14:paraId="75CEF4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DA8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93A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375C9" w14:textId="20ADC5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A5AB0" w14:textId="1101CF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5F465" w14:textId="7B0F8D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D9F8E" w14:textId="234069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FC7EC2" w:rsidRPr="00FC7EC2" w14:paraId="618638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09F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38B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025EE" w14:textId="0E20CF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C0D21" w14:textId="368E7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07397" w14:textId="218239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F686F" w14:textId="33FD44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FC7EC2" w:rsidRPr="00FC7EC2" w14:paraId="1F812E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165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08C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A80DD" w14:textId="0D39D1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E7D4C" w14:textId="483181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9A361" w14:textId="734F38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80C1" w14:textId="19AC5A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515011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77B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AF9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0CA4F" w14:textId="0FBB90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DF324" w14:textId="61E7DE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5AB7F" w14:textId="187BB8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0E93A" w14:textId="43D967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FC7EC2" w:rsidRPr="00FC7EC2" w14:paraId="4E4A42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DA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65C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71C12" w14:textId="723A03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CD7A1" w14:textId="1E59A4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8DCFC" w14:textId="011FC8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26A71" w14:textId="48D68A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FC7EC2" w:rsidRPr="00FC7EC2" w14:paraId="0FEAF9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4AD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ADE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1DA20" w14:textId="7BA744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9E94D" w14:textId="5DC536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7E31F" w14:textId="3EB5B6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1064A" w14:textId="170DA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45404AE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651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5805E8" w14:textId="322991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E767A0" w14:textId="68D0A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7F56DE" w14:textId="51400D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345225" w14:textId="58DA84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FC7EC2" w:rsidRPr="00FC7EC2" w14:paraId="346386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75F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76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602D3" w14:textId="51C503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74FA3" w14:textId="1FC534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70B23" w14:textId="51B673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1F45" w14:textId="79F09F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677F9A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C7C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4C6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1BC87" w14:textId="596B8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A4708" w14:textId="67BF1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DC63" w14:textId="11BBCE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C40B" w14:textId="430C76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021F04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616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973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2906" w14:textId="5C260E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FD37A" w14:textId="6050CD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0B262" w14:textId="4C503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22E2" w14:textId="63724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44463B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4F3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848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EEF68" w14:textId="357E24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34697" w14:textId="19597B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7F894" w14:textId="52C92A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2AFE" w14:textId="3CFE38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4A665E7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A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D50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A2D1C" w14:textId="788DF8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165B0" w14:textId="0E37E8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D498" w14:textId="4DBFB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CC40" w14:textId="355598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744DB3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38D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706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216EE" w14:textId="2507F7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677F5" w14:textId="03313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4E77D" w14:textId="01C905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19F6B" w14:textId="21FA5C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FC7EC2" w:rsidRPr="00FC7EC2" w14:paraId="1FCE1B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D91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911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89C52" w14:textId="720E49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1D33B" w14:textId="46F8E8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11EF5" w14:textId="0196FA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D4A09" w14:textId="1FD45A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FC7EC2" w:rsidRPr="00FC7EC2" w14:paraId="048FF7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0F9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DF4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C2662" w14:textId="1BAA0A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950ED" w14:textId="7E8933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246FA" w14:textId="5F08A5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9A51B" w14:textId="650711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4D25CC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9F7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627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014D9" w14:textId="0842DD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C7484" w14:textId="18C64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EC1D3" w14:textId="0388B6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E7546" w14:textId="41A404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FC7EC2" w:rsidRPr="00FC7EC2" w14:paraId="119505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224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3C7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7B6E9" w14:textId="0A757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0A7D1" w14:textId="34963E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2C5FB" w14:textId="67C3D4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2174F" w14:textId="2E5A8F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33D3AB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289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466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F3514" w14:textId="61D62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3F2D9" w14:textId="14F0B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8133F" w14:textId="29DC5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73C5D" w14:textId="02345E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6DF3C1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5A6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D01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D33F2" w14:textId="60BBC1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EB2FD" w14:textId="3CB57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57937" w14:textId="3D8C1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7FCA3" w14:textId="3F64E3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05726326" w14:textId="77777777" w:rsidTr="00FC7EC2">
        <w:trPr>
          <w:trHeight w:val="20"/>
        </w:trPr>
        <w:tc>
          <w:tcPr>
            <w:tcW w:w="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3B624F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458BDF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221C6C50" w14:textId="62BCD4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7740185" w14:textId="4BADA8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86B1797" w14:textId="10082B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F74F89D" w14:textId="6B43AC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FC7EC2" w:rsidRPr="00FC7EC2" w14:paraId="1515295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5260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4EE075" w14:textId="0EEFEE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8,448,017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05BD2C" w14:textId="0412ED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372491" w14:textId="72088C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829182" w14:textId="77923E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413,617.84 </w:t>
            </w:r>
          </w:p>
        </w:tc>
      </w:tr>
      <w:tr w:rsidR="00FC7EC2" w:rsidRPr="00FC7EC2" w14:paraId="108909A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F54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AC57CC" w14:textId="05D1E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B12212" w14:textId="351F7A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74FB35" w14:textId="1D68C0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604F5" w14:textId="66EF1B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</w:tr>
      <w:tr w:rsidR="00FC7EC2" w:rsidRPr="00FC7EC2" w14:paraId="4C384D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39B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F4B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F20DF" w14:textId="5374A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CE287" w14:textId="2A671C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B34E0" w14:textId="7448BD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85B6E" w14:textId="3E855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</w:tr>
      <w:tr w:rsidR="00FC7EC2" w:rsidRPr="00FC7EC2" w14:paraId="6E4FA8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A85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2A4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DDD28" w14:textId="005617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9F769" w14:textId="045746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5539B" w14:textId="1CCABA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40B2" w14:textId="004458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</w:tr>
      <w:tr w:rsidR="00FC7EC2" w:rsidRPr="00FC7EC2" w14:paraId="5E0FA6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FA7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E42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703E6" w14:textId="761C25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D6B9E" w14:textId="23198A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656CE" w14:textId="034A02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CDE79" w14:textId="05E3F9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</w:tr>
      <w:tr w:rsidR="00FC7EC2" w:rsidRPr="00FC7EC2" w14:paraId="0DD305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B59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303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990C1" w14:textId="4BE1B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2F463" w14:textId="726C14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63D41" w14:textId="1A8870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9E71" w14:textId="59115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4A8F5B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7F9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A5E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E5633" w14:textId="43EB4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DCF06" w14:textId="17555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BF39E" w14:textId="039A6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DD774" w14:textId="089346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480181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664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373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BB3F7" w14:textId="20BC25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B4EA" w14:textId="6EB37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58F7" w14:textId="2B31D9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1BB0B" w14:textId="4850AF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</w:tr>
      <w:tr w:rsidR="00FC7EC2" w:rsidRPr="00FC7EC2" w14:paraId="505003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199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F8F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7986A" w14:textId="13238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F2008" w14:textId="5EC837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A0C3" w14:textId="6B8182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001C0" w14:textId="21F782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FC7EC2" w:rsidRPr="00FC7EC2" w14:paraId="7D7549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CB2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794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54CC" w14:textId="2CB343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FE2F" w14:textId="160343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D3660" w14:textId="515E8E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BF0E4" w14:textId="0BD147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6030D76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2B1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6F9F3C" w14:textId="7448B8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3C9444" w14:textId="00FD01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10DBE1" w14:textId="34C5EF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D0253A" w14:textId="26B7FD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</w:tr>
      <w:tr w:rsidR="00FC7EC2" w:rsidRPr="00FC7EC2" w14:paraId="565FC8F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50A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8EB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E9C67" w14:textId="46D2E6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30239" w14:textId="666B31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90047" w14:textId="601581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C66C7" w14:textId="4D80BD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</w:tr>
      <w:tr w:rsidR="00FC7EC2" w:rsidRPr="00FC7EC2" w14:paraId="0B5AAE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DA2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CB1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27669" w14:textId="61EF83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8584" w14:textId="39957E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FFDF5" w14:textId="1A1337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E7426" w14:textId="2383FF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</w:tr>
      <w:tr w:rsidR="00FC7EC2" w:rsidRPr="00FC7EC2" w14:paraId="5F627DF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F73F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568D69" w14:textId="6B9B52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178,9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7BBFFF" w14:textId="168F64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818515" w14:textId="234A5A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DB629A" w14:textId="33BB4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94,527.75 </w:t>
            </w:r>
          </w:p>
        </w:tc>
      </w:tr>
      <w:tr w:rsidR="00FC7EC2" w:rsidRPr="00FC7EC2" w14:paraId="4169BA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76C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F5F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CDFF6" w14:textId="2706EF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8D374" w14:textId="53F30A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50958" w14:textId="79AD6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446B7" w14:textId="3143DE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</w:tr>
      <w:tr w:rsidR="00FC7EC2" w:rsidRPr="00FC7EC2" w14:paraId="23950A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194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FA7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312D8" w14:textId="2613D2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6B4BF" w14:textId="63850E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D9C8" w14:textId="0AA45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91B1" w14:textId="5982A8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FC7EC2" w:rsidRPr="00FC7EC2" w14:paraId="0C040C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E74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48E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B5602" w14:textId="6F1A2D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F3BCE" w14:textId="06CE36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26B4" w14:textId="79C57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78B33" w14:textId="2408A0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FC7EC2" w:rsidRPr="00FC7EC2" w14:paraId="0316C41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17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65E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65661" w14:textId="4DD0F6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CB635" w14:textId="0F0E78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6E98B" w14:textId="753583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A4E9D" w14:textId="4D37B3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</w:tr>
      <w:tr w:rsidR="00FC7EC2" w:rsidRPr="00FC7EC2" w14:paraId="7AE576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C6A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64F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508AB" w14:textId="1B5917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A44D1" w14:textId="7711AD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EBE59" w14:textId="534A38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92D8F" w14:textId="43575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46E43A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0FF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9BA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D55A" w14:textId="076A4C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AC3D2" w14:textId="206B0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73F3B" w14:textId="14FFB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A283" w14:textId="7C87CE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330CA2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63D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157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65DF5" w14:textId="167D05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F4A08" w14:textId="7EBC1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006E" w14:textId="7E3DA1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5488B" w14:textId="13869B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4864D0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10D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39C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FEDC1" w14:textId="4D8449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0AD59" w14:textId="23179D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71DEE" w14:textId="574A59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3EAD5" w14:textId="6B3ED9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FC7EC2" w:rsidRPr="00FC7EC2" w14:paraId="5BF82E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191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C88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A27D2" w14:textId="7E0DDB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69854" w14:textId="679F18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E9DB7" w14:textId="0A3336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54F17" w14:textId="1FE4B0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</w:tr>
      <w:tr w:rsidR="00FC7EC2" w:rsidRPr="00FC7EC2" w14:paraId="015B35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A20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3C7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7F26E" w14:textId="531A83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237B" w14:textId="15B6C1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DE08" w14:textId="27A525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7A32A" w14:textId="2C323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FC7EC2" w:rsidRPr="00FC7EC2" w14:paraId="3246EB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1DE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4C7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92462" w14:textId="5EEA47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5937A" w14:textId="3E5EAF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7AEC" w14:textId="2FD809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39424" w14:textId="3A29EA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FC7EC2" w:rsidRPr="00FC7EC2" w14:paraId="2D4DE3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26A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AF0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63BD" w14:textId="2BB463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1FE8" w14:textId="6F252A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FBD62" w14:textId="5BCDA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1119E" w14:textId="26C3BD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5CF2AA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868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D46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97854" w14:textId="29706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2A9A" w14:textId="3CEF56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101A1" w14:textId="4DEFDA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8535B" w14:textId="2AF435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FC7EC2" w:rsidRPr="00FC7EC2" w14:paraId="2E70FC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235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FF5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CFB9" w14:textId="1B712D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2A3BB" w14:textId="6D8F75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00744" w14:textId="7A2D0A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765F" w14:textId="018B22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</w:tr>
      <w:tr w:rsidR="00FC7EC2" w:rsidRPr="00FC7EC2" w14:paraId="53A6AC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583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26A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E58AE" w14:textId="516203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CC19C" w14:textId="294BF2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C5291" w14:textId="3C5AEA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856CB" w14:textId="5AF1B0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3F15E0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59B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8CF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575A" w14:textId="7141A2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3CA0D" w14:textId="1E08DE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B0A99" w14:textId="78FBB7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25A10" w14:textId="53BBE9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FC7EC2" w:rsidRPr="00FC7EC2" w14:paraId="6EBA2C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F43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D71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A5D3A" w14:textId="19B895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4A2B" w14:textId="687FA2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53420" w14:textId="16A4DB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DAE08" w14:textId="2B0121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</w:tr>
      <w:tr w:rsidR="00FC7EC2" w:rsidRPr="00FC7EC2" w14:paraId="605C8EB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810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8A2FEB" w14:textId="30AA3F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45,764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5D05F1" w14:textId="3659C9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9B189" w14:textId="7845E9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DCBD71" w14:textId="756AEB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995,764.24 </w:t>
            </w:r>
          </w:p>
        </w:tc>
      </w:tr>
      <w:tr w:rsidR="00FC7EC2" w:rsidRPr="00FC7EC2" w14:paraId="213DF08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CB7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08C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6331E" w14:textId="6C2C74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3EAE8" w14:textId="3AF4AD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77410" w14:textId="12EDAA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C62FB" w14:textId="2CEC0E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</w:tr>
      <w:tr w:rsidR="00FC7EC2" w:rsidRPr="00FC7EC2" w14:paraId="73B54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05C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BD4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248B8" w14:textId="2026FD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C8074" w14:textId="4D9B0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8B22B" w14:textId="24428C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7CECC" w14:textId="2E9892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0AF4C6D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8F4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98E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6F380" w14:textId="756C82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8696A" w14:textId="1FBC66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0E145" w14:textId="0B5297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F0523" w14:textId="38624A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</w:tr>
      <w:tr w:rsidR="00FC7EC2" w:rsidRPr="00FC7EC2" w14:paraId="2502176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DDA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63F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1ADA5" w14:textId="5DAAB7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F5986" w14:textId="3461F0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A4791" w14:textId="582BF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5002" w14:textId="7A5B29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</w:tr>
      <w:tr w:rsidR="00FC7EC2" w:rsidRPr="00FC7EC2" w14:paraId="19FC66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860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D5F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A4015" w14:textId="213176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93894" w14:textId="794377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C3C2B" w14:textId="02391E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EC26" w14:textId="7033F8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</w:tr>
      <w:tr w:rsidR="00FC7EC2" w:rsidRPr="00FC7EC2" w14:paraId="0AC49C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D18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D23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61315" w14:textId="25CD51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6DAC8" w14:textId="3E2EA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EF70" w14:textId="34BFEF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59226" w14:textId="01B303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</w:tr>
      <w:tr w:rsidR="00FC7EC2" w:rsidRPr="00FC7EC2" w14:paraId="09412A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060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516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04212" w14:textId="3389B0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3949D" w14:textId="00466A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93057" w14:textId="616EE6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04342" w14:textId="28DB5B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FC7EC2" w:rsidRPr="00FC7EC2" w14:paraId="03B10B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5E3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800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268D8" w14:textId="4A4015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D1A28" w14:textId="0F4A9B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15BC2" w14:textId="729AF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D22D" w14:textId="27D46B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</w:tr>
      <w:tr w:rsidR="00FC7EC2" w:rsidRPr="00FC7EC2" w14:paraId="17C31B8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396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44C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09F24" w14:textId="2B9110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5EF8F" w14:textId="0FBA99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25BB" w14:textId="1F7F8E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362C" w14:textId="67E0A2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FC7EC2" w:rsidRPr="00FC7EC2" w14:paraId="70DFF6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4F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047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3425B" w14:textId="708E17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55C86" w14:textId="361C76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B54C1" w14:textId="3DFF2B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F1BF2" w14:textId="20AFB5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434876C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08C8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03F0F0" w14:textId="06D405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3F2E35" w14:textId="5C4169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DC8D61" w14:textId="1DA21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28B22E" w14:textId="703D7B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FC7EC2" w:rsidRPr="00FC7EC2" w14:paraId="19824B3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01E2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5453CF" w14:textId="7E054E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1FF4E0" w14:textId="36C2F1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023CEC" w14:textId="60C3DD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E7F3D6" w14:textId="329F3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FC7EC2" w:rsidRPr="00FC7EC2" w14:paraId="3DE26A3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D0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F5A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B338" w14:textId="79C74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E55BD" w14:textId="3A87F5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C312A" w14:textId="188F54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6FBB1" w14:textId="02B5B3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FC7EC2" w:rsidRPr="00FC7EC2" w14:paraId="20820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109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698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3B357" w14:textId="1548F3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3E62C" w14:textId="5B07D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21076" w14:textId="373183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E369D" w14:textId="330425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FC7EC2" w:rsidRPr="00FC7EC2" w14:paraId="0EA9D8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A9F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ED2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CC494" w14:textId="52EB3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E1625" w14:textId="3FE631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3BA4" w14:textId="44E78D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0F73D" w14:textId="21027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FC7EC2" w:rsidRPr="00FC7EC2" w14:paraId="327C07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9B0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E4A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47D28" w14:textId="4A4F92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2892" w14:textId="29E2C8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B35FE" w14:textId="5DAFBA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319A8" w14:textId="66A226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FC7EC2" w:rsidRPr="00FC7EC2" w14:paraId="1A7149C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26F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DBB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F2766" w14:textId="76FDE7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745A8" w14:textId="542D7D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7EA17" w14:textId="6938B3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46B4" w14:textId="78A870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FC7EC2" w:rsidRPr="00FC7EC2" w14:paraId="75D6BD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7F7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97A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650DE" w14:textId="7131AF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934EF" w14:textId="65AB68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077F7" w14:textId="17636E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6E89D" w14:textId="4EA0DD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FC7EC2" w:rsidRPr="00FC7EC2" w14:paraId="615616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FE7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604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76363" w14:textId="67D3C0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CB258" w14:textId="4F4E2F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2AAAB" w14:textId="35A57D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A2DA7" w14:textId="51B713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FC7EC2" w:rsidRPr="00FC7EC2" w14:paraId="785896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33D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AC0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E8D0F" w14:textId="5C1CC2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6349D" w14:textId="12DB1C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D65C5" w14:textId="3C5E40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FE46" w14:textId="748E99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FC7EC2" w:rsidRPr="00FC7EC2" w14:paraId="1142C4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C1C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0FC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8D441" w14:textId="7B864C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8FC3" w14:textId="300C09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F16FD" w14:textId="2A1AEA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1B829" w14:textId="0F6940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FC7EC2" w:rsidRPr="00FC7EC2" w14:paraId="612CB80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B7A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BEA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C0D38" w14:textId="2964D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3DFBB" w14:textId="023608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AE03A" w14:textId="7255DB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8DC00" w14:textId="2DFD9C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FC7EC2" w:rsidRPr="00FC7EC2" w14:paraId="792BE1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DB2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88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86B7D" w14:textId="26EFF8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08855" w14:textId="14E4B7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EA57" w14:textId="43C5BB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CCDB2" w14:textId="3CB1BC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FC7EC2" w:rsidRPr="00FC7EC2" w14:paraId="2B4F1D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6BE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576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1CECB" w14:textId="3602F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73E35" w14:textId="23A964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A1F7D" w14:textId="31E3DB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ED02" w14:textId="544DA5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FC7EC2" w:rsidRPr="00FC7EC2" w14:paraId="7D636A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C2A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43D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5A429" w14:textId="59352F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78D57" w14:textId="55FF7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61148" w14:textId="06273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1C65B" w14:textId="37B1A3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FC7EC2" w:rsidRPr="00FC7EC2" w14:paraId="014C28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02B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60B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1F15B" w14:textId="1DC4D9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50241" w14:textId="2FC92C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45B6B" w14:textId="55F338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3EF9D" w14:textId="42A899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FC7EC2" w:rsidRPr="00FC7EC2" w14:paraId="62F4ED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71D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05E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55B6B" w14:textId="6769C8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0DD54" w14:textId="5AD759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7C7F7" w14:textId="6DE946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F3084" w14:textId="1A5D7E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FC7EC2" w:rsidRPr="00FC7EC2" w14:paraId="09FA7E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09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A4B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05902" w14:textId="5DCBDD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37040" w14:textId="33C312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62EE0" w14:textId="2F4AA5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1294E" w14:textId="003AA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FC7EC2" w:rsidRPr="00FC7EC2" w14:paraId="70F702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AE8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AF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86974" w14:textId="5818B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252D2" w14:textId="517B4C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0074D" w14:textId="4BEBAE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D39D" w14:textId="29F9CD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FC7EC2" w:rsidRPr="00FC7EC2" w14:paraId="785FC2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B77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2AC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5534F" w14:textId="3DE096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9C077" w14:textId="52276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42A4" w14:textId="53C06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E43E6" w14:textId="0A1512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FC7EC2" w:rsidRPr="00FC7EC2" w14:paraId="558A47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2AE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558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6E504" w14:textId="64C49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CCF4D" w14:textId="14A700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998C2" w14:textId="2ED204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37DF" w14:textId="0B6FF9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FC7EC2" w:rsidRPr="00FC7EC2" w14:paraId="311B3C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D2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BFE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01F23" w14:textId="269AFB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4694" w14:textId="24C069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4C79" w14:textId="6C943F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173FB" w14:textId="69E648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FC7EC2" w:rsidRPr="00FC7EC2" w14:paraId="3D67F7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0A0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2D1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2E04" w14:textId="537F6C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1F55" w14:textId="729290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AA51F" w14:textId="782C72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D544C" w14:textId="751B26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FC7EC2" w:rsidRPr="00FC7EC2" w14:paraId="47220B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F5C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547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500ED" w14:textId="4A981B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155EC" w14:textId="01A47C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9FFB3" w14:textId="012AE5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33C02" w14:textId="42E16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FC7EC2" w:rsidRPr="00FC7EC2" w14:paraId="1124A5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38B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115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24E0D" w14:textId="01F274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909FC" w14:textId="61363E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0EA67" w14:textId="126A8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D53CD" w14:textId="7F79CA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FC7EC2" w:rsidRPr="00FC7EC2" w14:paraId="1E4734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D85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CFB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635A6" w14:textId="64586A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4E472" w14:textId="691586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C934D" w14:textId="36B6EF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BB90F" w14:textId="73AABE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FC7EC2" w:rsidRPr="00FC7EC2" w14:paraId="703072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4CA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56E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B5E4F" w14:textId="1151A7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DCD06" w14:textId="0E79D0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F2E3A" w14:textId="076984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D591D" w14:textId="372CD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FC7EC2" w:rsidRPr="00FC7EC2" w14:paraId="02F2898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23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9B9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C81A" w14:textId="3FD5E2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0937E" w14:textId="232920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720F7" w14:textId="37F047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8758E" w14:textId="5548B8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FC7EC2" w:rsidRPr="00FC7EC2" w14:paraId="3E05272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3AC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239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EA36A" w14:textId="35757A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EE7A" w14:textId="3D071D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C9769" w14:textId="696F04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96FDC" w14:textId="25216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FC7EC2" w:rsidRPr="00FC7EC2" w14:paraId="481BF41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C1A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4C9D7B" w14:textId="74A00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4251E5" w14:textId="1A82C0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4CB2B4" w14:textId="137835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708E9E" w14:textId="50B543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FC7EC2" w:rsidRPr="00FC7EC2" w14:paraId="5C268F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065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F74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0767A" w14:textId="4A8130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DDAEC" w14:textId="16B703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456D7" w14:textId="262E9C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45E67" w14:textId="3AECA5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FC7EC2" w:rsidRPr="00FC7EC2" w14:paraId="22E07A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0D0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652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64F7D" w14:textId="6366C2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420FD" w14:textId="62978E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254B0" w14:textId="3D01A2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7C86A" w14:textId="2EBFF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FC7EC2" w:rsidRPr="00FC7EC2" w14:paraId="1AB0BE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F15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A2F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B7FA6" w14:textId="406219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D0E86" w14:textId="544493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2F10A" w14:textId="4D6026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5D59E" w14:textId="7DC5C4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FC7EC2" w:rsidRPr="00FC7EC2" w14:paraId="685412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1C5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1DD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554C2" w14:textId="0133E4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15D82" w14:textId="69020A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D2590" w14:textId="6EA7A9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6B6EA" w14:textId="2D6530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FC7EC2" w:rsidRPr="00FC7EC2" w14:paraId="7D67D1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E6E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6D2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6977" w14:textId="7CD244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BB739" w14:textId="49B82D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0DA00" w14:textId="63C915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8191A" w14:textId="282FA1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FC7EC2" w:rsidRPr="00FC7EC2" w14:paraId="38E6A7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BCA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DE2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42247" w14:textId="6F683F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3E56B" w14:textId="799067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51BBB" w14:textId="151555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590F4" w14:textId="6B5D0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FC7EC2" w:rsidRPr="00FC7EC2" w14:paraId="51EFEA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46A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41D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BCFEC" w14:textId="7C0A12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453CC" w14:textId="43AE17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F8264" w14:textId="32F64B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A0287" w14:textId="3FE3EE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FC7EC2" w:rsidRPr="00FC7EC2" w14:paraId="7394765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0B5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111F8A" w14:textId="18BB29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F3B1CC" w14:textId="3D8ED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F8AF96" w14:textId="27FD60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74C41E" w14:textId="7B97C0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FC7EC2" w:rsidRPr="00FC7EC2" w14:paraId="6D2556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C87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3E9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FD689" w14:textId="7E212F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61E90" w14:textId="79192E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F3728" w14:textId="105674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BFE4" w14:textId="39ECF1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FC7EC2" w:rsidRPr="00FC7EC2" w14:paraId="611EBA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019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E1F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3C30" w14:textId="08B301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CDE2C" w14:textId="3DA000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40492" w14:textId="32E1B9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0C90" w14:textId="21F1D4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FC7EC2" w:rsidRPr="00FC7EC2" w14:paraId="7FF087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B06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971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5CC8B" w14:textId="267252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4A3E5" w14:textId="29C449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07943" w14:textId="4427E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8B690" w14:textId="22D7A1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FC7EC2" w:rsidRPr="00FC7EC2" w14:paraId="5A46D2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D05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924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12EF3" w14:textId="09266A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30FD9" w14:textId="6D6FF9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3BD25" w14:textId="6E7F5A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BE898" w14:textId="032CEB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FC7EC2" w:rsidRPr="00FC7EC2" w14:paraId="365365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4DC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82D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C4DF" w14:textId="25A0A6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497B9" w14:textId="31A51F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D5FAA" w14:textId="08FC75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ACDC" w14:textId="238ECB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FC7EC2" w:rsidRPr="00FC7EC2" w14:paraId="317EEC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19A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073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17814" w14:textId="59B476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869C4" w14:textId="4D43B3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3729" w14:textId="51BAE0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6C0CA" w14:textId="0E09E8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FC7EC2" w:rsidRPr="00FC7EC2" w14:paraId="00C9A0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A4F6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21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E60DB" w14:textId="3029B9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691FF" w14:textId="309C64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B8E6B" w14:textId="376BA6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39436" w14:textId="22ED0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FC7EC2" w:rsidRPr="00FC7EC2" w14:paraId="67D77D3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87F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5C1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FE12B" w14:textId="2A800B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E1461" w14:textId="2C7EBA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073F9" w14:textId="4EE4C9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E1425" w14:textId="7E5766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FC7EC2" w:rsidRPr="00FC7EC2" w14:paraId="4F15A5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BCC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F66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392C8" w14:textId="1BEA90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2CD84" w14:textId="547BC6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2EB2C" w14:textId="61005A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4F19C" w14:textId="7785FC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FC7EC2" w:rsidRPr="00FC7EC2" w14:paraId="2DFE4D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AB8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71F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B3D1B" w14:textId="4FB532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3F420" w14:textId="509F00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935C3" w14:textId="26E75B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02DEA" w14:textId="64C745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FC7EC2" w:rsidRPr="00FC7EC2" w14:paraId="1334C7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F3D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AE7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B9FC8" w14:textId="0F056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D7C3F" w14:textId="3F8FD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45D65" w14:textId="20FAC3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C3BC" w14:textId="7E3E36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FC7EC2" w:rsidRPr="00FC7EC2" w14:paraId="011613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A1F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ED2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A19E0" w14:textId="36129E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6E27" w14:textId="3506C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1CED2" w14:textId="5224D5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8237B" w14:textId="38441F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FC7EC2" w:rsidRPr="00FC7EC2" w14:paraId="4931E9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DC6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75F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3B39" w14:textId="40BA11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2EF92" w14:textId="47A66B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D832A" w14:textId="5E3B11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DB4E6" w14:textId="26AF1E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FC7EC2" w:rsidRPr="00FC7EC2" w14:paraId="2643CC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AFC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81C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4FE78" w14:textId="64133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FD9D" w14:textId="5ABA0A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3679" w14:textId="7CDFF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E698B" w14:textId="123405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FC7EC2" w:rsidRPr="00FC7EC2" w14:paraId="34F9BCA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F888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97DA02" w14:textId="31E8CA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93289D" w14:textId="2E28E9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89D71E" w14:textId="42CE8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0E69B3" w14:textId="121066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FC7EC2" w:rsidRPr="00FC7EC2" w14:paraId="5A1F6C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787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62B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11BB4" w14:textId="0C2D68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0A142" w14:textId="5A97A7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724CA" w14:textId="24055E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B1B9F" w14:textId="61A43D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FC7EC2" w:rsidRPr="00FC7EC2" w14:paraId="66436D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38E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E13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C0E00" w14:textId="471FA3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2003C" w14:textId="771ECD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00472" w14:textId="044D04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74C9F" w14:textId="40C1C4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FC7EC2" w:rsidRPr="00FC7EC2" w14:paraId="695B00E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6A4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EAE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4D2A8" w14:textId="769FBD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224E2" w14:textId="4E316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DF898" w14:textId="364BAE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E138" w14:textId="03EC5C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FC7EC2" w:rsidRPr="00FC7EC2" w14:paraId="79119F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D81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DE7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5AAEE" w14:textId="5AC11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391D" w14:textId="7F46C5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AE068" w14:textId="27187B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FCB93" w14:textId="0E7500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FC7EC2" w:rsidRPr="00FC7EC2" w14:paraId="5B27E9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D9D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496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B3A73" w14:textId="2B8EAB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E3C4C" w14:textId="683192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C0660" w14:textId="2A14E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D77C1" w14:textId="0E7660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FC7EC2" w:rsidRPr="00FC7EC2" w14:paraId="558827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E4A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936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6C183" w14:textId="7EAFAD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A7584" w14:textId="2B8F20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B01E7" w14:textId="45F4E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4B030" w14:textId="4ED642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FC7EC2" w:rsidRPr="00FC7EC2" w14:paraId="6A3DB56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6F8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FD0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256CB" w14:textId="7FA268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87AAC" w14:textId="07751D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D28E" w14:textId="1322AC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862A8" w14:textId="298C5C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FC7EC2" w:rsidRPr="00FC7EC2" w14:paraId="0DFF05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4F9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DB4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0D968" w14:textId="0DA182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13111" w14:textId="3F2882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41B2F" w14:textId="374FA9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DB40" w14:textId="4DF00C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FC7EC2" w:rsidRPr="00FC7EC2" w14:paraId="2F1E5E9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DBA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FE9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D6D59" w14:textId="40EE9F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8E2B8" w14:textId="4A2F40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EA28F" w14:textId="2CB833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0922" w14:textId="2EA97F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FC7EC2" w:rsidRPr="00FC7EC2" w14:paraId="500A90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037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C1A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35EA6" w14:textId="535E6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C70A" w14:textId="365867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AC870" w14:textId="753440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8498D" w14:textId="2B050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FC7EC2" w:rsidRPr="00FC7EC2" w14:paraId="2BAAE0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25B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515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A881E" w14:textId="1EAE9E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4B233" w14:textId="50A7B0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53D6B" w14:textId="32C094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22B7B" w14:textId="087B10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FC7EC2" w:rsidRPr="00FC7EC2" w14:paraId="482374E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615E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6AE606" w14:textId="40F8C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071CF2" w14:textId="393D4B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EE1C33" w14:textId="5AE632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BC916A" w14:textId="2DEDDE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FC7EC2" w:rsidRPr="00FC7EC2" w14:paraId="47484E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F9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BAB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F1190" w14:textId="3BAD10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1AE2E" w14:textId="30AB3B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417FD" w14:textId="5DD2EC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939BA" w14:textId="4CB77D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FC7EC2" w:rsidRPr="00FC7EC2" w14:paraId="21AC42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5A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19E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48649" w14:textId="0AB731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08312" w14:textId="6B6AEA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1409A" w14:textId="75E973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81F7A" w14:textId="6FB746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FC7EC2" w:rsidRPr="00FC7EC2" w14:paraId="6B6E94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BE3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651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DF52" w14:textId="47D500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008F6" w14:textId="525248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47361" w14:textId="5D8B71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AFF3D" w14:textId="1FF64A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FC7EC2" w:rsidRPr="00FC7EC2" w14:paraId="58725C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25B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FD6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7F932" w14:textId="20DCE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0019A" w14:textId="5A74CB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5653" w14:textId="275887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E7EC7" w14:textId="309FC5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FC7EC2" w:rsidRPr="00FC7EC2" w14:paraId="186E9B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0F8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3CA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10CAD" w14:textId="0640AB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03DAA" w14:textId="77EB6A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A5D21" w14:textId="104A15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8193" w14:textId="683299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FC7EC2" w:rsidRPr="00FC7EC2" w14:paraId="4AAF8B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09D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43F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E5F2" w14:textId="1000D1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74250" w14:textId="09BEDE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7E941" w14:textId="6B059A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C3590" w14:textId="759B81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FC7EC2" w:rsidRPr="00FC7EC2" w14:paraId="53F013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F9A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437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6EF75" w14:textId="45C3A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D1101" w14:textId="59F7AE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2215D" w14:textId="017F81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6C9FF" w14:textId="11F4C0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FC7EC2" w:rsidRPr="00FC7EC2" w14:paraId="3D0913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B3D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635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CB2EE" w14:textId="290F8A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919EC" w14:textId="2B606F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434D2" w14:textId="0BC104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3E12" w14:textId="6F1560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FC7EC2" w:rsidRPr="00FC7EC2" w14:paraId="71BD66F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4F42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AB47BE" w14:textId="350EBC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EBF3C1" w14:textId="171729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F301A4" w14:textId="19ED3F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92B1D8" w14:textId="55F367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FC7EC2" w:rsidRPr="00FC7EC2" w14:paraId="6FFF98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3CD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905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B8BE4" w14:textId="56D496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29EA4" w14:textId="76489A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CDA4F" w14:textId="416DE4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FF5A5" w14:textId="6C6C5D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FC7EC2" w:rsidRPr="00FC7EC2" w14:paraId="45ED5D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C87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72F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6AE9A" w14:textId="64AADC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2E92" w14:textId="725374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89526" w14:textId="00C025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E7AE4" w14:textId="7BD3FC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FC7EC2" w:rsidRPr="00FC7EC2" w14:paraId="43625F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85B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8F4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803D2" w14:textId="0ED259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79A22" w14:textId="469479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0D427" w14:textId="5601D2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7D926" w14:textId="012969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FC7EC2" w:rsidRPr="00FC7EC2" w14:paraId="7798EA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FED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A48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54464" w14:textId="5F9574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D7FFA" w14:textId="54EC03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376E2" w14:textId="122AF3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48682" w14:textId="1383E1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FC7EC2" w:rsidRPr="00FC7EC2" w14:paraId="368EC1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6FE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2E7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C414F" w14:textId="0B941E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5448" w14:textId="53AD4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82D2B" w14:textId="5A0D62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98A63" w14:textId="1BBFE2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FC7EC2" w:rsidRPr="00FC7EC2" w14:paraId="2B1F40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3D9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E9B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A48A0" w14:textId="26CFF4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0EACD" w14:textId="1A3AE9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CC205" w14:textId="5B219E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C03EB" w14:textId="798EBF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FC7EC2" w:rsidRPr="00FC7EC2" w14:paraId="2A9F19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826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313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8475D" w14:textId="4B87FD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6A543" w14:textId="37A1AB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EB329" w14:textId="48758B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C1219" w14:textId="6D730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FC7EC2" w:rsidRPr="00FC7EC2" w14:paraId="5B2D1C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719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7E9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E7111" w14:textId="79A46F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4739E" w14:textId="5692F2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3117" w14:textId="740A82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C1E24" w14:textId="3F7909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FC7EC2" w:rsidRPr="00FC7EC2" w14:paraId="30BFBA4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38B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76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F8505" w14:textId="6990C7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EFFDC" w14:textId="7AD77A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A7C1C" w14:textId="1B09C5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7E1D6" w14:textId="11ACC0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FC7EC2" w:rsidRPr="00FC7EC2" w14:paraId="26BD3FF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6598F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DD68ED" w14:textId="252C06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0F4840" w14:textId="56763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53BEB3" w14:textId="6DB7FB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C7D82E" w14:textId="6C255F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</w:tr>
      <w:tr w:rsidR="00FC7EC2" w:rsidRPr="00FC7EC2" w14:paraId="407DC27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CC0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8878AD" w14:textId="6C9AF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8A57CC" w14:textId="308C54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6E381" w14:textId="36CC94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62C71F" w14:textId="6E36CD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FC7EC2" w:rsidRPr="00FC7EC2" w14:paraId="4460E1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9E6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53C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C896D" w14:textId="400AA5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0F449" w14:textId="5A0F1B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7E9F" w14:textId="14B0F9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E5507" w14:textId="68488E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FC7EC2" w:rsidRPr="00FC7EC2" w14:paraId="74A72A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33F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3FA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C66E0" w14:textId="7595E8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370C0" w14:textId="4B7FF7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93344" w14:textId="4C262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09669" w14:textId="535A0D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FC7EC2" w:rsidRPr="00FC7EC2" w14:paraId="3AE7F0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054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8E8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A06ED" w14:textId="50F4AC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7DB4" w14:textId="446331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B206F" w14:textId="7491B1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0515" w14:textId="3F775F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FC7EC2" w:rsidRPr="00FC7EC2" w14:paraId="6BA573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C45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9D9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1E944" w14:textId="761D5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EC0DA" w14:textId="79215B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3B72" w14:textId="2821C8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4C80" w14:textId="7C0197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FC7EC2" w:rsidRPr="00FC7EC2" w14:paraId="7D2F25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D82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09A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00651" w14:textId="6267C0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F025B" w14:textId="4F5DAB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A27FD" w14:textId="31613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CE0F6" w14:textId="64D92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FC7EC2" w:rsidRPr="00FC7EC2" w14:paraId="619990A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3A5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EA401E" w14:textId="64F40A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AA8D6D" w14:textId="73D644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004FDD" w14:textId="418037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048CC6" w14:textId="317746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FC7EC2" w:rsidRPr="00FC7EC2" w14:paraId="279A97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003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D90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F9545" w14:textId="06989D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E58B9" w14:textId="45C1BF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E972F" w14:textId="1E87A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AC814" w14:textId="446080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FC7EC2" w:rsidRPr="00FC7EC2" w14:paraId="6974126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B613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1DF146" w14:textId="239238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BDD608" w14:textId="70E7F6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8D550" w14:textId="737B47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AC20D2" w14:textId="3000F0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FC7EC2" w:rsidRPr="00FC7EC2" w14:paraId="01123AE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395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4C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8C5A4" w14:textId="3DDCC3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2DAAC" w14:textId="34AA12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BFE3A" w14:textId="60526A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5001C" w14:textId="4B3879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369E08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B0F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D01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563FB" w14:textId="26C95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9837D" w14:textId="180BC1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38D7" w14:textId="13416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F4F33" w14:textId="22F68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FC7EC2" w:rsidRPr="00FC7EC2" w14:paraId="77F61F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2BA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984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DD48A" w14:textId="603EAE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F7471" w14:textId="33A57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309BD" w14:textId="372746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966B7" w14:textId="151AAB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41076F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E9A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B61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8DF04" w14:textId="4F240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0832E" w14:textId="5B35C3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556C0" w14:textId="03D397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DD1D4" w14:textId="2A2036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61E951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A12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857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9E30B" w14:textId="1E427C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F5A4" w14:textId="51F56C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7437D" w14:textId="7830AA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4BAA6" w14:textId="49EB02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3C9C13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9B6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4B2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6ECC9" w14:textId="110B13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6A306" w14:textId="32F875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90C5F" w14:textId="0BDE7D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C87A1" w14:textId="5B7174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FC7EC2" w:rsidRPr="00FC7EC2" w14:paraId="60844A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D20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20A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18711" w14:textId="4012D9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74B67" w14:textId="04DD41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4790C" w14:textId="4DE155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497E8" w14:textId="001C24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5F11A913" w:rsidR="00AA18DF" w:rsidRDefault="003E4C18" w:rsidP="00394069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3CFD6BC3" w14:textId="4B67C239" w:rsidR="004E49D7" w:rsidRDefault="004E49D7" w:rsidP="0039406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497ECCF7" w14:textId="77777777" w:rsidR="005D2540" w:rsidRDefault="005D2540" w:rsidP="002B2741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AF01DF9" w14:textId="77777777" w:rsidR="00A75108" w:rsidRDefault="00A75108" w:rsidP="00A75108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68BAD05E" w14:textId="143A8F5F" w:rsidR="00A75108" w:rsidRPr="00A75108" w:rsidRDefault="00A75108" w:rsidP="00A75108">
      <w:pPr>
        <w:widowControl/>
        <w:spacing w:after="0" w:line="240" w:lineRule="auto"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5E6B49" w:rsidRPr="005E6B4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,030,202,607.00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61D88A2D" w14:textId="77777777" w:rsidR="00A75108" w:rsidRPr="00A75108" w:rsidRDefault="00A75108" w:rsidP="00A75108">
      <w:pPr>
        <w:widowControl/>
        <w:spacing w:after="0" w:line="240" w:lineRule="auto"/>
        <w:jc w:val="both"/>
        <w:textAlignment w:val="top"/>
        <w:rPr>
          <w:rFonts w:ascii="Arial" w:eastAsia="Arial" w:hAnsi="Arial" w:cs="Arial"/>
          <w:sz w:val="24"/>
          <w:szCs w:val="24"/>
        </w:rPr>
      </w:pPr>
    </w:p>
    <w:p w14:paraId="4B39CCFE" w14:textId="77777777" w:rsidR="00A75108" w:rsidRPr="00A75108" w:rsidRDefault="00A75108" w:rsidP="00A75108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037A14A7" w14:textId="1FF30EC8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243109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="00141196" w:rsidRPr="00243109">
        <w:rPr>
          <w:rFonts w:ascii="Arial" w:eastAsia="Times New Roman" w:hAnsi="Arial" w:cs="Arial"/>
          <w:b/>
          <w:sz w:val="24"/>
          <w:szCs w:val="24"/>
          <w:lang w:val="en-US" w:eastAsia="en-US"/>
        </w:rPr>
        <w:t>428,038,219.27</w:t>
      </w:r>
      <w:r w:rsidRPr="00243109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243109">
        <w:rPr>
          <w:rFonts w:ascii="Arial" w:eastAsia="Times New Roman" w:hAnsi="Arial" w:cs="Arial"/>
          <w:b/>
          <w:sz w:val="24"/>
          <w:szCs w:val="24"/>
          <w:lang w:val="en-US" w:eastAsia="en-US"/>
        </w:rPr>
        <w:t>standby funds</w:t>
      </w:r>
      <w:r w:rsidRPr="00243109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 </w:t>
      </w:r>
      <w:r w:rsidRPr="00243109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="00141196" w:rsidRPr="00243109">
        <w:rPr>
          <w:rFonts w:ascii="Arial" w:eastAsia="Times New Roman" w:hAnsi="Arial" w:cs="Arial"/>
          <w:b/>
          <w:sz w:val="24"/>
          <w:szCs w:val="24"/>
          <w:lang w:val="en-US" w:eastAsia="en-US"/>
        </w:rPr>
        <w:t>383,588,244.19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s the available Quick Response Fund (QRF) in the CO.</w:t>
      </w:r>
    </w:p>
    <w:p w14:paraId="7D76FF1D" w14:textId="77777777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926016E" w14:textId="77777777" w:rsidR="00A75108" w:rsidRPr="00A75108" w:rsidRDefault="00A75108" w:rsidP="00A75108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2211C995" w14:textId="110916FE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FC7EC2" w:rsidRP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</w:t>
      </w:r>
      <w:r w:rsid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7</w:t>
      </w:r>
      <w:r w:rsidR="002431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0</w:t>
      </w:r>
      <w:r w:rsidR="00FC7EC2" w:rsidRP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,</w:t>
      </w:r>
      <w:r w:rsidR="002431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761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243109" w:rsidRPr="002431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24,940,995.16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, </w:t>
      </w:r>
      <w:r w:rsidRPr="002431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2431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243109" w:rsidRPr="002431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06,891,891.57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243109" w:rsidRPr="002431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70,331,501.00</w:t>
      </w:r>
      <w:bookmarkStart w:id="1" w:name="_GoBack"/>
      <w:bookmarkEnd w:id="1"/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="00B772D6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1F6F0CD5" w14:textId="77777777" w:rsidR="00A75108" w:rsidRPr="00345FEB" w:rsidRDefault="00A75108" w:rsidP="00A75108">
      <w:pPr>
        <w:ind w:left="360"/>
        <w:contextualSpacing/>
        <w:rPr>
          <w:rFonts w:ascii="Arial" w:eastAsia="Arial" w:hAnsi="Arial" w:cs="Arial"/>
          <w:b/>
          <w:i/>
          <w:sz w:val="14"/>
          <w:szCs w:val="20"/>
        </w:rPr>
      </w:pPr>
    </w:p>
    <w:p w14:paraId="024C0799" w14:textId="77777777" w:rsidR="00A75108" w:rsidRDefault="00A75108" w:rsidP="00A75108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72" w:type="pct"/>
        <w:tblInd w:w="27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7"/>
        <w:gridCol w:w="1286"/>
        <w:gridCol w:w="1254"/>
        <w:gridCol w:w="1364"/>
        <w:gridCol w:w="1434"/>
        <w:gridCol w:w="1229"/>
        <w:gridCol w:w="1510"/>
      </w:tblGrid>
      <w:tr w:rsidR="00961EE0" w:rsidRPr="00782869" w14:paraId="1C40D32A" w14:textId="77777777" w:rsidTr="00141196">
        <w:trPr>
          <w:trHeight w:val="20"/>
        </w:trPr>
        <w:tc>
          <w:tcPr>
            <w:tcW w:w="742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EC084" w14:textId="77777777" w:rsidR="00961EE0" w:rsidRPr="00782869" w:rsidRDefault="00961EE0" w:rsidP="005E6B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78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C3F2D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380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0762B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756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21AC6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648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9FEE3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796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5425F4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961EE0" w:rsidRPr="00782869" w14:paraId="1F4C7709" w14:textId="77777777" w:rsidTr="00141196">
        <w:trPr>
          <w:trHeight w:val="20"/>
        </w:trPr>
        <w:tc>
          <w:tcPr>
            <w:tcW w:w="742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F1BDB5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78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07C596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33D6A5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E58E7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54B0C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CB684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96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F2D7C5" w14:textId="77777777" w:rsidR="00961EE0" w:rsidRPr="00782869" w:rsidRDefault="00961EE0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</w:tr>
      <w:tr w:rsidR="005E6B49" w:rsidRPr="00782869" w14:paraId="023F1AEF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F5F46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6D373" w14:textId="6ACD11A4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428,038,219.27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AC681" w14:textId="769ADF5F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270,761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E3A01" w14:textId="5217F08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  124,940,995.16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3E47F" w14:textId="70E0EBF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   206,891,891.57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1B574" w14:textId="7E9330F5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270,331,501.00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AEA66" w14:textId="525C6DC2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   1,030,202,607.00 </w:t>
            </w:r>
          </w:p>
        </w:tc>
      </w:tr>
      <w:tr w:rsidR="005E6B49" w:rsidRPr="00782869" w14:paraId="41AC8C21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8E810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entral Office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EB9237" w14:textId="6C71C594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83,588,244.19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5481C" w14:textId="4BE25F1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C2506" w14:textId="536666A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   -  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542A1" w14:textId="26321190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-  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9E03F" w14:textId="06F4A5E9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  -  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CAED9" w14:textId="728DA0A7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383,588,244.19 </w:t>
            </w:r>
          </w:p>
        </w:tc>
      </w:tr>
      <w:tr w:rsidR="005E6B49" w:rsidRPr="00782869" w14:paraId="10B4BE63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8AAE7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NRLMB - NROC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11C62" w14:textId="166BA768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ACBD9" w14:textId="57FB4302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8,00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AFB34" w14:textId="3E590BAC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4,050,258.00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3DCA5" w14:textId="792199A0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39,146,372.82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48F38" w14:textId="190F8EA8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71,962,374.69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712AF" w14:textId="04E07C8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115,159,005.51 </w:t>
            </w:r>
          </w:p>
        </w:tc>
      </w:tr>
      <w:tr w:rsidR="005E6B49" w:rsidRPr="00782869" w14:paraId="05288F84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F8845B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NRLMB - VDRC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A46DD" w14:textId="18873B2A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D61C8" w14:textId="64034E7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19,047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CFE43" w14:textId="3315208E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8,406,189.63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32A8D" w14:textId="4C8EAA32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11,474,292.33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457BD" w14:textId="18242C5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3,145,887.20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6B272" w14:textId="66820BDF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3,026,369.16 </w:t>
            </w:r>
          </w:p>
        </w:tc>
      </w:tr>
      <w:tr w:rsidR="005E6B49" w:rsidRPr="00782869" w14:paraId="78E9187A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6751A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7181F" w14:textId="3BEB3CC0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000,455.2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54783" w14:textId="22D18668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8,013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54395" w14:textId="260E474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4,006,648.28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CE808C" w14:textId="716CCC0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,943,548.30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65765" w14:textId="75DB482F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0,054,036.72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3A40C" w14:textId="0CF6A357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40,004,688.50 </w:t>
            </w:r>
          </w:p>
        </w:tc>
      </w:tr>
      <w:tr w:rsidR="005E6B49" w:rsidRPr="00782869" w14:paraId="5A8EC5C1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D0266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1C31F" w14:textId="0397F677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000,138.79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73B59" w14:textId="08F34FB9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26,539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CC34A" w14:textId="6CE5035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3,522,375.14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CAE65" w14:textId="42931435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,135,138.86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B4196" w14:textId="1F7B111E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5,510,398.95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02314" w14:textId="43ED49C4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3,168,051.74 </w:t>
            </w:r>
          </w:p>
        </w:tc>
      </w:tr>
      <w:tr w:rsidR="005E6B49" w:rsidRPr="00782869" w14:paraId="788F9192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550F6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FAAA9" w14:textId="2D70886C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305,028.74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2DF33" w14:textId="7D83D9C5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5,865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97E26" w14:textId="0133BC8C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3,859,860.97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92A62" w14:textId="5E779CB2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,161,085.86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BBC61" w14:textId="2DC3513A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5,022,278.98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86B9B8" w14:textId="30650855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7,348,254.55 </w:t>
            </w:r>
          </w:p>
        </w:tc>
      </w:tr>
      <w:tr w:rsidR="005E6B49" w:rsidRPr="00782869" w14:paraId="69F66BB6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0840D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ALABARZON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66C3DB" w14:textId="2990917C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000,0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74A04C" w14:textId="2CB9026C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9,80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364147" w14:textId="2EFD734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1,663,560.00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730712" w14:textId="1C9D9A13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,666,483.76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34C48" w14:textId="652C862B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4,069,663.12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21AAF" w14:textId="1B0B68AA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4,399,706.88 </w:t>
            </w:r>
          </w:p>
        </w:tc>
      </w:tr>
      <w:tr w:rsidR="005E6B49" w:rsidRPr="00782869" w14:paraId="2608376F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F118A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MIMAROPA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0AE9A" w14:textId="0D33C007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2,455,394.58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73120" w14:textId="4DBFBC89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26,108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450AC" w14:textId="1FBB10A9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1,748,600.00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7AB3B" w14:textId="131BC8F8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,061,634.00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0BA9F" w14:textId="2BF98FFC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5,004,948.80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4247A" w14:textId="7684B54E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1,270,577.38 </w:t>
            </w:r>
          </w:p>
        </w:tc>
      </w:tr>
      <w:tr w:rsidR="005E6B49" w:rsidRPr="00782869" w14:paraId="3053AEC6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3725F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76035" w14:textId="6ABF5878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000,0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82A5D9" w14:textId="482B0A14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11,617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15272" w14:textId="5C2C73A3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5,503,351.04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4A660" w14:textId="7C390908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,053,537.41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F64E1" w14:textId="331C72D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5,238,329.90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DDC177" w14:textId="7D81726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4,795,218.35 </w:t>
            </w:r>
          </w:p>
        </w:tc>
      </w:tr>
      <w:tr w:rsidR="005E6B49" w:rsidRPr="00782869" w14:paraId="714C50CA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4B2C8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B55C2" w14:textId="2CB97EF3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000,051.68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85C8AC" w14:textId="5A1E3C15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54,407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0361D" w14:textId="6A0DEFD7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2,109,926.96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8E940" w14:textId="33B70E02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64,964,827.42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9199C" w14:textId="10A122B8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5,890,820.31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85BF2" w14:textId="566E737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95,965,626.37 </w:t>
            </w:r>
          </w:p>
        </w:tc>
      </w:tr>
      <w:tr w:rsidR="005E6B49" w:rsidRPr="00782869" w14:paraId="246F46DD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45B95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A22E4" w14:textId="72B819A3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000,544.27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974C6" w14:textId="29CFF573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28,015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191A4" w14:textId="664F9C7A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2,186,525.00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5D25E2" w14:textId="14D95886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8,087,639.80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318C1" w14:textId="7125CD1E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9,357,840.65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99328" w14:textId="36C3837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2,632,549.72 </w:t>
            </w:r>
          </w:p>
        </w:tc>
      </w:tr>
      <w:tr w:rsidR="005E6B49" w:rsidRPr="00782869" w14:paraId="4616DB28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E6440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I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8CE88" w14:textId="45FE3793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194,543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804BB" w14:textId="52FF89CE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16,818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A6528" w14:textId="05964F56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9,053,685.24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786AC" w14:textId="0A03C10E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7,878,269.90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657D7" w14:textId="4D11FE3E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9,360,193.45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4A766" w14:textId="08AE68C3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9,486,691.59 </w:t>
            </w:r>
          </w:p>
        </w:tc>
      </w:tr>
      <w:tr w:rsidR="005E6B49" w:rsidRPr="00782869" w14:paraId="78BFECF9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264F8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X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87D53" w14:textId="6CD7482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56,0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C9D1D" w14:textId="7B167363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6,235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431B5" w14:textId="25F5C36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3,407,365.15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3D43C" w14:textId="60551F1A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16,581,896.24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1AF5B" w14:textId="3C97117F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0,866,180.12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0FA52" w14:textId="786234FE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0,911,441.51 </w:t>
            </w:r>
          </w:p>
        </w:tc>
      </w:tr>
      <w:tr w:rsidR="005E6B49" w:rsidRPr="00782869" w14:paraId="1EF1D57A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2F20F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X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D0EFB" w14:textId="782A4BD3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000,724.42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46B75" w14:textId="1F150735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20,96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4B2ACA" w14:textId="6A97E82F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1,235,345.50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B56592" w14:textId="60B35346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13,863,590.41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651E1" w14:textId="5A8E9C77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7,912,918.94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FF549" w14:textId="4A4253F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6,012,579.27 </w:t>
            </w:r>
          </w:p>
        </w:tc>
      </w:tr>
      <w:tr w:rsidR="005E6B49" w:rsidRPr="00782869" w14:paraId="561B746C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768A3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X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5FB59" w14:textId="68C4FEEC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000,001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85FC6" w14:textId="5AD0E1BE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4,593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EEB9F" w14:textId="6D9CDCA9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1,700,098.95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2118C" w14:textId="35CA31BC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11,530,225.00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81017" w14:textId="28E2DA55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4,916,885.36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DE8DF" w14:textId="7651DFDB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1,147,210.31 </w:t>
            </w:r>
          </w:p>
        </w:tc>
      </w:tr>
      <w:tr w:rsidR="005E6B49" w:rsidRPr="00782869" w14:paraId="7419EA56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E4306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X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E3DAF" w14:textId="59844D80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000,513.85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129D5" w14:textId="201EF2D9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1,783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EA042" w14:textId="7EA686B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980,650.00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86A938" w14:textId="327D25A4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,126,519.06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68763" w14:textId="0619E4A4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0,899,586.54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54A3BA" w14:textId="030282D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7,007,269.45 </w:t>
            </w:r>
          </w:p>
        </w:tc>
      </w:tr>
      <w:tr w:rsidR="005E6B49" w:rsidRPr="00782869" w14:paraId="666498FD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FE84B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ARAGA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F533F" w14:textId="742CE13F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000,740.55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E97518" w14:textId="7F9BF6FF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8,766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E186C" w14:textId="12612C86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4,709,594.78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BC6FF" w14:textId="53873A4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6,679,909.63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4DDD5C" w14:textId="05D475D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6,048,040.02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31D927" w14:textId="3ACF9D30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0,438,284.98 </w:t>
            </w:r>
          </w:p>
        </w:tc>
      </w:tr>
      <w:tr w:rsidR="005E6B49" w:rsidRPr="00782869" w14:paraId="634CE2F9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E0A70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NCR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32D14" w14:textId="1796ECE1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2,229,439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50932" w14:textId="686EEE08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E8E17" w14:textId="03884369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-  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DFAC6" w14:textId="09583415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,597,574.50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A3F7E" w14:textId="17D2D143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5,741,232.78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29C23" w14:textId="1E0A3AAA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1,568,246.28 </w:t>
            </w:r>
          </w:p>
        </w:tc>
      </w:tr>
      <w:tr w:rsidR="005E6B49" w:rsidRPr="00782869" w14:paraId="1CEC50A6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AC58D4" w14:textId="77777777" w:rsidR="005E6B49" w:rsidRPr="00782869" w:rsidRDefault="005E6B49" w:rsidP="005E6B49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AR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885D8" w14:textId="287E4AD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3,206,4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39E97" w14:textId="08EF0B5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>14,195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7C8A5" w14:textId="09794BAD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6,796,960.52 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927DA" w14:textId="252328D6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,939,346.27 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A9BBA" w14:textId="50E2596E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9,329,884.47 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D51DFD" w14:textId="5622F205" w:rsidR="005E6B49" w:rsidRPr="005E6B49" w:rsidRDefault="005E6B49" w:rsidP="005E6B4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5E6B49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2,272,591.26 </w:t>
            </w:r>
          </w:p>
        </w:tc>
      </w:tr>
    </w:tbl>
    <w:p w14:paraId="2361D862" w14:textId="62C7BA26" w:rsidR="00A75108" w:rsidRDefault="00782869" w:rsidP="00A75108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A75108">
        <w:rPr>
          <w:rFonts w:ascii="Arial" w:eastAsia="Arial" w:hAnsi="Arial" w:cs="Arial"/>
          <w:i/>
          <w:sz w:val="16"/>
          <w:szCs w:val="16"/>
        </w:rPr>
        <w:t>Note: T</w:t>
      </w:r>
      <w:r w:rsidR="00FC7EC2">
        <w:rPr>
          <w:rFonts w:ascii="Arial" w:eastAsia="Arial" w:hAnsi="Arial" w:cs="Arial"/>
          <w:i/>
          <w:sz w:val="16"/>
          <w:szCs w:val="16"/>
        </w:rPr>
        <w:t>he Inventory Summary is as of 1</w:t>
      </w:r>
      <w:r w:rsidR="005E6B49">
        <w:rPr>
          <w:rFonts w:ascii="Arial" w:eastAsia="Arial" w:hAnsi="Arial" w:cs="Arial"/>
          <w:i/>
          <w:sz w:val="16"/>
          <w:szCs w:val="16"/>
        </w:rPr>
        <w:t>5</w:t>
      </w:r>
      <w:r w:rsidR="00BC5B77"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5E6B49">
        <w:rPr>
          <w:rFonts w:ascii="Arial" w:eastAsia="Arial" w:hAnsi="Arial" w:cs="Arial"/>
          <w:i/>
          <w:sz w:val="16"/>
          <w:szCs w:val="16"/>
        </w:rPr>
        <w:t>4</w:t>
      </w:r>
      <w:r w:rsidR="00141196">
        <w:rPr>
          <w:rFonts w:ascii="Arial" w:eastAsia="Arial" w:hAnsi="Arial" w:cs="Arial"/>
          <w:i/>
          <w:sz w:val="16"/>
          <w:szCs w:val="16"/>
        </w:rPr>
        <w:t>PM</w:t>
      </w:r>
      <w:r w:rsidR="00FC7EC2">
        <w:rPr>
          <w:rFonts w:ascii="Arial" w:eastAsia="Arial" w:hAnsi="Arial" w:cs="Arial"/>
          <w:i/>
          <w:sz w:val="16"/>
          <w:szCs w:val="16"/>
        </w:rPr>
        <w:t>.</w:t>
      </w:r>
    </w:p>
    <w:p w14:paraId="7BB6EBA2" w14:textId="77777777" w:rsidR="00A75108" w:rsidRDefault="00A75108" w:rsidP="00A75108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10325D4D" w:rsidR="009702AE" w:rsidRPr="00D42B1F" w:rsidRDefault="009D14B5" w:rsidP="00CD271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CD2718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lastRenderedPageBreak/>
              <w:t>upd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35DC6479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FC7EC2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94EAEE2" w:rsidR="009702AE" w:rsidRPr="00D42B1F" w:rsidRDefault="0045486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1CD10F0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D42B1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0D4C01" w:rsidRPr="00D42B1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5486D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D42B1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415EDDD6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D42B1F" w:rsidRPr="00D42B1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42B1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D42B1F" w:rsidRPr="00D42B1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D42B1F" w:rsidRPr="00D42B1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D42B1F" w:rsidRPr="00D42B1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D42B1F" w:rsidRPr="00D42B1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D42B1F" w:rsidRPr="00D42B1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D42B1F" w:rsidRPr="00D42B1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D42B1F" w:rsidRPr="00D42B1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D42B1F" w:rsidRPr="00D42B1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D42B1F" w:rsidRPr="00D42B1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D42B1F" w:rsidRPr="00D42B1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D42B1F" w:rsidRPr="00D42B1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D42B1F" w:rsidRPr="00D42B1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D42B1F" w:rsidRPr="00D42B1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D42B1F" w:rsidRPr="00D42B1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7594091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lastRenderedPageBreak/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3F76CE0E" w:rsidR="009702AE" w:rsidRPr="00165562" w:rsidRDefault="00A241EA" w:rsidP="0065640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65640F">
              <w:rPr>
                <w:rFonts w:ascii="Arial" w:eastAsia="Arial" w:hAnsi="Arial" w:cs="Arial"/>
                <w:color w:val="0070C0"/>
                <w:sz w:val="20"/>
                <w:szCs w:val="19"/>
              </w:rPr>
              <w:t>5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373626A6" w:rsidR="00BF30DE" w:rsidRPr="00165562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6D4A0246" w:rsidR="000F3BF4" w:rsidRPr="00165562" w:rsidRDefault="000F3BF4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65562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65640F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A1632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1632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035DF35E" w14:textId="7E5526FC" w:rsidR="00F0317F" w:rsidRPr="00165562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165562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2E456F67" w:rsidR="005F5959" w:rsidRPr="00165562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39A986EE" w:rsidR="009D1839" w:rsidRPr="00165562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1460B0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165562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4CC9493E" w:rsidR="006C3F0B" w:rsidRPr="00165562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265,446,500.00 </w:t>
            </w:r>
            <w:r w:rsidR="00681484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48,263 </w:t>
            </w:r>
            <w:r w:rsidR="00174EA5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4FF6C047" w:rsidR="0020031D" w:rsidRPr="00165562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,500.00 </w:t>
            </w:r>
            <w:r w:rsidR="00BC595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1460B0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4468E3ED" w:rsidR="00174EA5" w:rsidRPr="00165562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3F526DC4" w:rsidR="007731D9" w:rsidRPr="00165562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0629621" w:rsidR="00E0250A" w:rsidRPr="003F3CA1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3F3CA1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E201A" w14:textId="21F1DF83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provided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3 Family Food Packs (FFPs) amounting to ₱118,910.00 to the Municipality of Solano, Nueva Vizcaya to be distributed to the Locally Stranded Individuals (LSIs) and Returning OFWs (ROFs).</w:t>
            </w:r>
          </w:p>
          <w:p w14:paraId="02F4F9EB" w14:textId="23148CEF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00 FFPs amounting to ₱1,275,100.00 as augmentation support to the various municipalities of the 2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District of Isabela for the LSIs and those who are residing in the far-flung barangays.</w:t>
            </w:r>
          </w:p>
          <w:p w14:paraId="1A130E04" w14:textId="079894DD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33,222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3F3CA1"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7,351,179.82.</w:t>
            </w:r>
          </w:p>
          <w:p w14:paraId="413DF3EB" w14:textId="44914AB2" w:rsidR="00C862A1" w:rsidRPr="003F3CA1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 the staff of Social Pension Program, already disbursed an aggregate amount of ₱1,119,312,000.00 to 208,174 beneficiaries.</w:t>
            </w:r>
          </w:p>
          <w:p w14:paraId="40A30B77" w14:textId="30E1229F" w:rsidR="001A5EFC" w:rsidRPr="003F3CA1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3F3CA1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45697448" w:rsidR="00F83294" w:rsidRPr="003F3CA1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43FAA0F9" w:rsidR="006D1DB0" w:rsidRPr="003F3CA1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3F3CA1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69ABE60F" w14:textId="77777777" w:rsidR="00FC7EC2" w:rsidRDefault="00FC7EC2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70B4F870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5A8F3A16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635C4A9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32,477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 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2E3617FC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11,643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55516A72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9479813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97,839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420,453,000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59545C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41BF7D82" w:rsidR="002D4D40" w:rsidRPr="00733DE3" w:rsidRDefault="00E42CB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33DE3">
              <w:rPr>
                <w:rFonts w:ascii="Arial" w:eastAsia="Arial" w:hAnsi="Arial" w:cs="Arial"/>
                <w:sz w:val="20"/>
                <w:szCs w:val="20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733DE3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733DE3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733DE3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28DCD02" w:rsidR="002D4D40" w:rsidRPr="00733DE3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930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3,276,850.50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BF8C0B1" w:rsidR="004B726D" w:rsidRPr="00733DE3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="003D598B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41ECA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949,068.93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733DE3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lastRenderedPageBreak/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4D47025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7D220A0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B6F6AE7" w:rsidR="005279ED" w:rsidRPr="00FC7EC2" w:rsidRDefault="00B25CF9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F5D74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C7EC2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F7C738" w14:textId="1ABBBF97" w:rsidR="00B25CF9" w:rsidRPr="00FC7EC2" w:rsidRDefault="00B25CF9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DSWD-FO VI DRMD released </w:t>
            </w:r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>1,700 Family Food Packs (FFPs) to LGU Pontevedra, Capiz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42D109C2" w14:textId="4199AFBD" w:rsidR="00CA0501" w:rsidRPr="00FC7EC2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5EC01B52" w:rsidR="00416D6F" w:rsidRPr="00FC7EC2" w:rsidRDefault="00416D6F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5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801.58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,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is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FC7EC2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FC7EC2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5AAFEFE0" w:rsidR="00324414" w:rsidRPr="00FC7EC2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062DFCDE" w:rsidR="00F843A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39F027BE" w:rsidR="00F843A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eastAsia="Times New Roman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6FC1D7F1" w:rsidR="00C7130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FC7EC2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7E009A2D" w:rsidR="009702AE" w:rsidRPr="00733DE3" w:rsidRDefault="00774276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99C9612" w:rsidR="009702AE" w:rsidRPr="00733DE3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26,815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42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3F0380" w:rsidRPr="00733DE3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 xml:space="preserve">5,118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5,5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F109EA3" w:rsidR="00A43BA6" w:rsidRPr="00733DE3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16,515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13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110,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733DE3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733DE3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733DE3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6A409AA9" w:rsidR="003338A3" w:rsidRPr="00733DE3" w:rsidRDefault="003338A3" w:rsidP="00ED72F8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lastRenderedPageBreak/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49.36%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137,787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279,132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439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733DE3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5580B023" w:rsidR="002230EE" w:rsidRPr="00733DE3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16DFA300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0FFF66DA" w:rsidR="00E96404" w:rsidRPr="00C8271E" w:rsidRDefault="0052777D" w:rsidP="0006782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6782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C8271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C8271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C8271E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7994A3BD" w:rsidR="00262E5B" w:rsidRPr="00C8271E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₱9,867,347.63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C8271E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C8271E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C8271E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22,529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31476AB9" w:rsidR="00262E5B" w:rsidRPr="00C8271E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8271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19,145 </w:t>
            </w:r>
            <w:r w:rsidR="00875610" w:rsidRPr="00C8271E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2777D" w:rsidRPr="00C8271E">
              <w:rPr>
                <w:rFonts w:ascii="Arial" w:eastAsia="Arial" w:hAnsi="Arial" w:cs="Arial"/>
                <w:b/>
                <w:sz w:val="20"/>
                <w:szCs w:val="19"/>
              </w:rPr>
              <w:t>91,248,348.08.</w:t>
            </w:r>
          </w:p>
          <w:p w14:paraId="200DD354" w14:textId="6D97533B" w:rsidR="00155E19" w:rsidRPr="00C8271E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08,746 </w:t>
            </w:r>
            <w:r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1460B0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239,255,000.00;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2,244 </w:t>
            </w:r>
            <w:r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1460B0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32,213,000.00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29300CB1" w:rsidR="00C514DA" w:rsidRPr="00C8271E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8271E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8271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8271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8271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8271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C8271E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1FDF4481" w:rsidR="00E96404" w:rsidRPr="00C8271E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77777777" w:rsidR="00206A9C" w:rsidRPr="00C8271E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C8271E">
              <w:rPr>
                <w:rFonts w:ascii="Arial" w:eastAsia="Arial" w:hAnsi="Arial" w:cs="Arial"/>
                <w:sz w:val="20"/>
                <w:szCs w:val="19"/>
              </w:rPr>
              <w:t>51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52777D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55,000.00.</w:t>
            </w:r>
          </w:p>
          <w:p w14:paraId="79C8C62F" w14:textId="449CF8F1" w:rsidR="00ED50BE" w:rsidRPr="00C8271E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C8271E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C8271E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C8271E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C8271E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64,315 </w:t>
            </w:r>
            <w:r w:rsidR="008C4ADC" w:rsidRPr="00C8271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C8271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C8271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C8271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C8271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C8271E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8271E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C8271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C7EC2" w:rsidRPr="00C8271E">
              <w:rPr>
                <w:rFonts w:ascii="Arial" w:eastAsia="Arial" w:hAnsi="Arial" w:cs="Arial"/>
                <w:b/>
                <w:sz w:val="20"/>
                <w:szCs w:val="19"/>
              </w:rPr>
              <w:t>321,575,000.00.</w:t>
            </w:r>
          </w:p>
          <w:p w14:paraId="32DCABCB" w14:textId="5901F5C5" w:rsidR="00E96404" w:rsidRPr="00C8271E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C8271E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C8271E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46F772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243BF4FD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9A83A8B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0289EE3A" w:rsidR="009702AE" w:rsidRPr="00FC7EC2" w:rsidRDefault="00206A9C" w:rsidP="005E349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E3496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FC7EC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FC7EC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FC7EC2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78C4B6DA" w:rsidR="009702AE" w:rsidRPr="00FC7EC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2CECDF85" w:rsidR="004E029E" w:rsidRPr="00FC7EC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24,750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748,500,000.00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E3496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FC7EC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FC7EC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FC7EC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FC7EC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6266D412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607DA0F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7CA5E547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6999ADD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38247D5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7A5179D5" w:rsidR="00752E3F" w:rsidRPr="00A75108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B449FD9" w14:textId="77777777" w:rsidR="00981B20" w:rsidRDefault="00981B20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417AB37D" w:rsidR="009702AE" w:rsidRDefault="00681484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748B7FAC" w14:textId="77777777" w:rsidR="00141196" w:rsidRDefault="00141196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1AC75A1D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lastRenderedPageBreak/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B6914A2" w14:textId="42A8B15F" w:rsidR="00981B20" w:rsidRDefault="00067822" w:rsidP="00FC7EC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0BE2D860" w14:textId="131583AC" w:rsidR="00A75108" w:rsidRDefault="00C8271E" w:rsidP="00FC7EC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5300FD6D" w14:textId="77777777" w:rsidR="00FC7EC2" w:rsidRDefault="00FC7EC2" w:rsidP="00FC7EC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9B5A558" w14:textId="69BB99C0" w:rsidR="00FC7EC2" w:rsidRDefault="00C8271E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7F5B5F85" w14:textId="7FAA8D78" w:rsidR="00D36D13" w:rsidRPr="00E23292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</w:p>
    <w:p w14:paraId="144A4FA0" w14:textId="60374CA1" w:rsidR="00584CC9" w:rsidRDefault="00584CC9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483B4F9" w14:textId="2BAC5CB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E6E04F8" w14:textId="3DA6894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EC830B" w14:textId="6574B40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92A8BD7" w14:textId="42033204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A2A709" w14:textId="20CEC2B5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7106F06" w14:textId="1AFD853B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AECD64B" w14:textId="5AC3517D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219FC7C" w14:textId="6DCFB8DE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4F41FD9" w14:textId="7F4AE2C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6EA16B9" w14:textId="15B3893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3A30B19" w14:textId="38B974B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DBFC2CF" w14:textId="20F4F641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097E45E" w14:textId="21505E2D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B2FBD55" w14:textId="77777777" w:rsidR="00CD2718" w:rsidRDefault="00CD2718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br w:type="page"/>
      </w:r>
    </w:p>
    <w:p w14:paraId="1DDCC6E5" w14:textId="2601B955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 DOCUMENTATION</w:t>
      </w:r>
    </w:p>
    <w:p w14:paraId="1DEEC55F" w14:textId="36939C2C" w:rsidR="00B26F3C" w:rsidRPr="00B26F3C" w:rsidRDefault="00CD2718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57DB16DB">
            <wp:simplePos x="0" y="0"/>
            <wp:positionH relativeFrom="column">
              <wp:posOffset>184785</wp:posOffset>
            </wp:positionH>
            <wp:positionV relativeFrom="paragraph">
              <wp:posOffset>206375</wp:posOffset>
            </wp:positionV>
            <wp:extent cx="5829300" cy="437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B4D8E" w14:textId="3C0F6B49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820B68" w14:textId="11F30609" w:rsidR="00B26F3C" w:rsidRPr="004057CA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C3DA541" wp14:editId="510F1432">
            <wp:simplePos x="0" y="0"/>
            <wp:positionH relativeFrom="column">
              <wp:posOffset>184785</wp:posOffset>
            </wp:positionH>
            <wp:positionV relativeFrom="paragraph">
              <wp:posOffset>4284345</wp:posOffset>
            </wp:positionV>
            <wp:extent cx="5877560" cy="4408170"/>
            <wp:effectExtent l="0" t="0" r="889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26F3C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41C60B" w14:textId="77777777" w:rsidR="0054624B" w:rsidRDefault="0054624B">
      <w:pPr>
        <w:spacing w:after="0" w:line="240" w:lineRule="auto"/>
      </w:pPr>
      <w:r>
        <w:separator/>
      </w:r>
    </w:p>
  </w:endnote>
  <w:endnote w:type="continuationSeparator" w:id="0">
    <w:p w14:paraId="0B7A2652" w14:textId="77777777" w:rsidR="0054624B" w:rsidRDefault="005462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5E6B49" w:rsidRDefault="005E6B49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5E6B49" w:rsidRDefault="005E6B49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67DE5305" w:rsidR="005E6B49" w:rsidRDefault="005E6B49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243109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243109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38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15 November 2020, 6P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5E6B49" w:rsidRDefault="005E6B49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5E6B49" w:rsidRDefault="005E6B49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8494D" w14:textId="77777777" w:rsidR="0054624B" w:rsidRDefault="0054624B">
      <w:pPr>
        <w:spacing w:after="0" w:line="240" w:lineRule="auto"/>
      </w:pPr>
      <w:r>
        <w:separator/>
      </w:r>
    </w:p>
  </w:footnote>
  <w:footnote w:type="continuationSeparator" w:id="0">
    <w:p w14:paraId="1BF94645" w14:textId="77777777" w:rsidR="0054624B" w:rsidRDefault="005462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5E6B49" w:rsidRDefault="005E6B49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5E6B49" w:rsidRDefault="005E6B49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5E6B49" w:rsidRDefault="005E6B49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5E6B49" w:rsidRDefault="005E6B49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5E6B49" w:rsidRDefault="005E6B49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4C66903C-18BA-43C5-AD6E-A7E38487A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5</Pages>
  <Words>13558</Words>
  <Characters>77282</Characters>
  <Application>Microsoft Office Word</Application>
  <DocSecurity>0</DocSecurity>
  <Lines>644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0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Clarrie Mae A. Castillo</cp:lastModifiedBy>
  <cp:revision>7</cp:revision>
  <dcterms:created xsi:type="dcterms:W3CDTF">2020-11-15T08:29:00Z</dcterms:created>
  <dcterms:modified xsi:type="dcterms:W3CDTF">2020-11-15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